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D3F434A" w14:textId="270DFD7F" w:rsidR="004C0832" w:rsidRDefault="004C0832" w:rsidP="00594ABA">
      <w:pPr>
        <w:pStyle w:val="Title"/>
      </w:pPr>
    </w:p>
    <w:p w14:paraId="343E8F49" w14:textId="281430EC" w:rsidR="474DBDB6" w:rsidRDefault="00A62170" w:rsidP="36D5617F">
      <w:pPr>
        <w:pStyle w:val="Title"/>
        <w:jc w:val="center"/>
        <w:rPr>
          <w:rFonts w:ascii="Calibri Light" w:hAnsi="Calibri Light"/>
          <w:b/>
          <w:bCs/>
          <w:color w:val="000000" w:themeColor="text1"/>
          <w:lang w:val="en-GB"/>
        </w:rPr>
      </w:pPr>
      <w:r>
        <w:rPr>
          <w:rFonts w:ascii="Calibri" w:eastAsia="Calibri" w:hAnsi="Calibri" w:cs="Calibri"/>
          <w:b/>
          <w:bCs/>
          <w:color w:val="000000" w:themeColor="text1"/>
          <w:lang w:val="en-GB"/>
        </w:rPr>
        <w:t>Wearables</w:t>
      </w:r>
      <w:r w:rsidR="474DBDB6" w:rsidRPr="36D5617F">
        <w:rPr>
          <w:rFonts w:ascii="Calibri" w:eastAsia="Calibri" w:hAnsi="Calibri" w:cs="Calibri"/>
          <w:b/>
          <w:bCs/>
          <w:color w:val="000000" w:themeColor="text1"/>
          <w:lang w:val="en-GB"/>
        </w:rPr>
        <w:t xml:space="preserve"> API</w:t>
      </w:r>
      <w:r w:rsidR="22273F59" w:rsidRPr="662DFE49">
        <w:rPr>
          <w:rFonts w:ascii="Calibri" w:eastAsia="Calibri" w:hAnsi="Calibri" w:cs="Calibri"/>
          <w:b/>
          <w:bCs/>
          <w:color w:val="000000" w:themeColor="text1"/>
          <w:lang w:val="en-GB"/>
        </w:rPr>
        <w:t xml:space="preserve"> Research</w:t>
      </w:r>
    </w:p>
    <w:p w14:paraId="15C48207" w14:textId="792986CD" w:rsidR="474DBDB6" w:rsidRDefault="474DBDB6" w:rsidP="36D5617F">
      <w:pPr>
        <w:pStyle w:val="Title"/>
        <w:jc w:val="center"/>
        <w:rPr>
          <w:rFonts w:ascii="Calibri Light" w:eastAsia="Calibri Light" w:hAnsi="Calibri Light" w:cs="Calibri Light"/>
          <w:color w:val="000000" w:themeColor="text1"/>
        </w:rPr>
      </w:pPr>
      <w:r w:rsidRPr="36D5617F">
        <w:rPr>
          <w:rFonts w:ascii="Calibri Light" w:eastAsia="Calibri Light" w:hAnsi="Calibri Light" w:cs="Calibri Light"/>
          <w:color w:val="000000" w:themeColor="text1"/>
          <w:lang w:val="nl-NL"/>
        </w:rPr>
        <w:t>Stress Wearables</w:t>
      </w:r>
    </w:p>
    <w:p w14:paraId="49877B89" w14:textId="3892CC58" w:rsidR="36D5617F" w:rsidRDefault="36D5617F" w:rsidP="36D5617F">
      <w:pPr>
        <w:rPr>
          <w:rFonts w:ascii="Calibri" w:eastAsia="Calibri" w:hAnsi="Calibri" w:cs="Calibri"/>
          <w:color w:val="000000" w:themeColor="text1"/>
        </w:rPr>
      </w:pPr>
    </w:p>
    <w:p w14:paraId="5F34AA1C" w14:textId="2413A352" w:rsidR="36D5617F" w:rsidRDefault="36D5617F" w:rsidP="36D5617F">
      <w:pPr>
        <w:rPr>
          <w:rFonts w:ascii="Calibri" w:eastAsia="Calibri" w:hAnsi="Calibri" w:cs="Calibri"/>
          <w:color w:val="000000" w:themeColor="text1"/>
        </w:rPr>
      </w:pPr>
    </w:p>
    <w:p w14:paraId="035B5223" w14:textId="5DE9A91A" w:rsidR="36D5617F" w:rsidRDefault="36D5617F" w:rsidP="36D5617F">
      <w:pPr>
        <w:rPr>
          <w:rFonts w:ascii="Calibri" w:eastAsia="Calibri" w:hAnsi="Calibri" w:cs="Calibri"/>
          <w:color w:val="000000" w:themeColor="text1"/>
        </w:rPr>
      </w:pPr>
    </w:p>
    <w:p w14:paraId="46A86459" w14:textId="109B434D" w:rsidR="36D5617F" w:rsidRDefault="36D5617F" w:rsidP="36D5617F">
      <w:pPr>
        <w:rPr>
          <w:rFonts w:ascii="Calibri" w:eastAsia="Calibri" w:hAnsi="Calibri" w:cs="Calibri"/>
          <w:color w:val="000000" w:themeColor="text1"/>
        </w:rPr>
      </w:pPr>
    </w:p>
    <w:p w14:paraId="56D1A39E" w14:textId="20293F71" w:rsidR="36D5617F" w:rsidRDefault="36D5617F" w:rsidP="36D5617F">
      <w:pPr>
        <w:rPr>
          <w:rFonts w:ascii="Calibri" w:eastAsia="Calibri" w:hAnsi="Calibri" w:cs="Calibri"/>
          <w:color w:val="000000" w:themeColor="text1"/>
        </w:rPr>
      </w:pPr>
    </w:p>
    <w:p w14:paraId="78F4F15E" w14:textId="17164526" w:rsidR="36D5617F" w:rsidRDefault="36D5617F" w:rsidP="36D5617F">
      <w:pPr>
        <w:rPr>
          <w:rFonts w:ascii="Calibri" w:eastAsia="Calibri" w:hAnsi="Calibri" w:cs="Calibri"/>
          <w:color w:val="000000" w:themeColor="text1"/>
        </w:rPr>
      </w:pPr>
    </w:p>
    <w:p w14:paraId="32E1A0C3" w14:textId="389407D5" w:rsidR="36D5617F" w:rsidRDefault="36D5617F" w:rsidP="36D5617F">
      <w:pPr>
        <w:rPr>
          <w:rFonts w:ascii="Calibri" w:eastAsia="Calibri" w:hAnsi="Calibri" w:cs="Calibri"/>
          <w:color w:val="000000" w:themeColor="text1"/>
        </w:rPr>
      </w:pPr>
    </w:p>
    <w:p w14:paraId="44A0C7D2" w14:textId="15D3094A" w:rsidR="36D5617F" w:rsidRDefault="36D5617F" w:rsidP="36D5617F">
      <w:pPr>
        <w:rPr>
          <w:rFonts w:ascii="Calibri" w:eastAsia="Calibri" w:hAnsi="Calibri" w:cs="Calibri"/>
          <w:color w:val="000000" w:themeColor="text1"/>
        </w:rPr>
      </w:pPr>
    </w:p>
    <w:p w14:paraId="00A18996" w14:textId="3B8C30F8" w:rsidR="36D5617F" w:rsidRDefault="36D5617F" w:rsidP="36D5617F">
      <w:pPr>
        <w:rPr>
          <w:rFonts w:ascii="Calibri" w:eastAsia="Calibri" w:hAnsi="Calibri" w:cs="Calibri"/>
          <w:color w:val="000000" w:themeColor="text1"/>
        </w:rPr>
      </w:pPr>
    </w:p>
    <w:p w14:paraId="3F4D5EBC" w14:textId="6D8FB897" w:rsidR="36D5617F" w:rsidRDefault="36D5617F" w:rsidP="36D5617F">
      <w:pPr>
        <w:rPr>
          <w:rFonts w:ascii="Calibri" w:eastAsia="Calibri" w:hAnsi="Calibri" w:cs="Calibri"/>
          <w:color w:val="000000" w:themeColor="text1"/>
        </w:rPr>
      </w:pPr>
    </w:p>
    <w:p w14:paraId="6DF793B3" w14:textId="2561D421" w:rsidR="36D5617F" w:rsidRDefault="36D5617F" w:rsidP="36D5617F">
      <w:pPr>
        <w:rPr>
          <w:rFonts w:ascii="Calibri" w:eastAsia="Calibri" w:hAnsi="Calibri" w:cs="Calibri"/>
          <w:color w:val="000000" w:themeColor="text1"/>
        </w:rPr>
      </w:pPr>
    </w:p>
    <w:p w14:paraId="2680C5B6" w14:textId="201905F6" w:rsidR="36D5617F" w:rsidRDefault="36D5617F" w:rsidP="36D5617F">
      <w:pPr>
        <w:rPr>
          <w:rFonts w:ascii="Calibri" w:eastAsia="Calibri" w:hAnsi="Calibri" w:cs="Calibri"/>
          <w:color w:val="000000" w:themeColor="text1"/>
        </w:rPr>
      </w:pPr>
    </w:p>
    <w:p w14:paraId="105945C4" w14:textId="0C9ACA60" w:rsidR="36D5617F" w:rsidRDefault="36D5617F" w:rsidP="36D5617F">
      <w:pPr>
        <w:rPr>
          <w:rFonts w:ascii="Calibri" w:eastAsia="Calibri" w:hAnsi="Calibri" w:cs="Calibri"/>
          <w:color w:val="000000" w:themeColor="text1"/>
        </w:rPr>
      </w:pPr>
    </w:p>
    <w:p w14:paraId="509292D4" w14:textId="7064E8DF" w:rsidR="36D5617F" w:rsidRDefault="36D5617F" w:rsidP="36D5617F">
      <w:pPr>
        <w:rPr>
          <w:rFonts w:ascii="Calibri" w:eastAsia="Calibri" w:hAnsi="Calibri" w:cs="Calibri"/>
          <w:color w:val="000000" w:themeColor="text1"/>
        </w:rPr>
      </w:pPr>
    </w:p>
    <w:p w14:paraId="0DFB7E30" w14:textId="67411B3C" w:rsidR="36D5617F" w:rsidRDefault="36D5617F" w:rsidP="36D5617F">
      <w:pPr>
        <w:rPr>
          <w:rFonts w:ascii="Calibri" w:eastAsia="Calibri" w:hAnsi="Calibri" w:cs="Calibri"/>
          <w:color w:val="000000" w:themeColor="text1"/>
        </w:rPr>
      </w:pPr>
    </w:p>
    <w:p w14:paraId="73182215" w14:textId="7BA686EC" w:rsidR="36D5617F" w:rsidRDefault="36D5617F" w:rsidP="36D5617F">
      <w:pPr>
        <w:rPr>
          <w:rFonts w:ascii="Calibri" w:eastAsia="Calibri" w:hAnsi="Calibri" w:cs="Calibri"/>
          <w:color w:val="000000" w:themeColor="text1"/>
        </w:rPr>
      </w:pPr>
    </w:p>
    <w:p w14:paraId="5BFCD95A" w14:textId="23681F52" w:rsidR="36D5617F" w:rsidRDefault="36D5617F" w:rsidP="36D5617F">
      <w:pPr>
        <w:rPr>
          <w:rFonts w:ascii="Calibri" w:eastAsia="Calibri" w:hAnsi="Calibri" w:cs="Calibri"/>
          <w:color w:val="000000" w:themeColor="text1"/>
        </w:rPr>
      </w:pPr>
    </w:p>
    <w:p w14:paraId="1074F823" w14:textId="484FBCF0" w:rsidR="36D5617F" w:rsidRDefault="36D5617F" w:rsidP="36D5617F">
      <w:pPr>
        <w:rPr>
          <w:rFonts w:ascii="Calibri" w:eastAsia="Calibri" w:hAnsi="Calibri" w:cs="Calibri"/>
          <w:color w:val="000000" w:themeColor="text1"/>
        </w:rPr>
      </w:pPr>
    </w:p>
    <w:tbl>
      <w:tblPr>
        <w:tblW w:w="0" w:type="auto"/>
        <w:tblLayout w:type="fixed"/>
        <w:tblLook w:val="01E0" w:firstRow="1" w:lastRow="1" w:firstColumn="1" w:lastColumn="1" w:noHBand="0" w:noVBand="0"/>
      </w:tblPr>
      <w:tblGrid>
        <w:gridCol w:w="2145"/>
        <w:gridCol w:w="7035"/>
      </w:tblGrid>
      <w:tr w:rsidR="36D5617F" w14:paraId="4F24A7D2" w14:textId="77777777" w:rsidTr="36D5617F">
        <w:trPr>
          <w:trHeight w:val="315"/>
        </w:trPr>
        <w:tc>
          <w:tcPr>
            <w:tcW w:w="2145" w:type="dxa"/>
            <w:tcBorders>
              <w:top w:val="single" w:sz="6" w:space="0" w:color="D0CECE" w:themeColor="background2" w:themeShade="E6"/>
              <w:left w:val="single" w:sz="6" w:space="0" w:color="D0CECE" w:themeColor="background2" w:themeShade="E6"/>
              <w:bottom w:val="single" w:sz="6" w:space="0" w:color="D0CECE" w:themeColor="background2" w:themeShade="E6"/>
              <w:right w:val="single" w:sz="6" w:space="0" w:color="D0CECE" w:themeColor="background2" w:themeShade="E6"/>
            </w:tcBorders>
          </w:tcPr>
          <w:p w14:paraId="61D341CD" w14:textId="2E95C916" w:rsidR="36D5617F" w:rsidRDefault="36D5617F" w:rsidP="36D5617F">
            <w:pPr>
              <w:pStyle w:val="Tabelbody"/>
              <w:spacing w:line="240" w:lineRule="auto"/>
              <w:rPr>
                <w:rFonts w:eastAsia="Arial" w:cs="Arial"/>
                <w:color w:val="70AD47" w:themeColor="accent6"/>
                <w:sz w:val="20"/>
                <w:szCs w:val="20"/>
              </w:rPr>
            </w:pPr>
            <w:r w:rsidRPr="36D5617F">
              <w:rPr>
                <w:rFonts w:eastAsia="Arial" w:cs="Arial"/>
                <w:b/>
                <w:bCs/>
                <w:color w:val="70AD47" w:themeColor="accent6"/>
                <w:sz w:val="20"/>
                <w:szCs w:val="20"/>
                <w:lang w:val="en-GB"/>
              </w:rPr>
              <w:t>Date</w:t>
            </w:r>
          </w:p>
        </w:tc>
        <w:tc>
          <w:tcPr>
            <w:tcW w:w="7035" w:type="dxa"/>
            <w:tcBorders>
              <w:top w:val="single" w:sz="6" w:space="0" w:color="D0CECE" w:themeColor="background2" w:themeShade="E6"/>
              <w:left w:val="single" w:sz="6" w:space="0" w:color="D0CECE" w:themeColor="background2" w:themeShade="E6"/>
              <w:bottom w:val="single" w:sz="6" w:space="0" w:color="D0CECE" w:themeColor="background2" w:themeShade="E6"/>
              <w:right w:val="single" w:sz="6" w:space="0" w:color="D0CECE" w:themeColor="background2" w:themeShade="E6"/>
            </w:tcBorders>
          </w:tcPr>
          <w:p w14:paraId="66F5F4CF" w14:textId="0BF5B18D" w:rsidR="36D5617F" w:rsidRDefault="00187098" w:rsidP="36D5617F">
            <w:pPr>
              <w:pStyle w:val="Tabelbody"/>
              <w:spacing w:line="240" w:lineRule="auto"/>
              <w:rPr>
                <w:rFonts w:eastAsia="Arial" w:cs="Arial"/>
              </w:rPr>
            </w:pPr>
            <w:r>
              <w:rPr>
                <w:rFonts w:eastAsia="Arial" w:cs="Arial"/>
                <w:lang w:val="en-GB"/>
              </w:rPr>
              <w:t>12-10</w:t>
            </w:r>
            <w:r w:rsidR="36D5617F" w:rsidRPr="36D5617F">
              <w:rPr>
                <w:rFonts w:eastAsia="Arial" w:cs="Arial"/>
                <w:lang w:val="en-GB"/>
              </w:rPr>
              <w:t>-2022</w:t>
            </w:r>
          </w:p>
        </w:tc>
      </w:tr>
      <w:tr w:rsidR="36D5617F" w14:paraId="2ACFC45B" w14:textId="77777777" w:rsidTr="36D5617F">
        <w:trPr>
          <w:trHeight w:val="315"/>
        </w:trPr>
        <w:tc>
          <w:tcPr>
            <w:tcW w:w="2145" w:type="dxa"/>
            <w:tcBorders>
              <w:top w:val="single" w:sz="6" w:space="0" w:color="D0CECE" w:themeColor="background2" w:themeShade="E6"/>
              <w:left w:val="single" w:sz="6" w:space="0" w:color="D0CECE" w:themeColor="background2" w:themeShade="E6"/>
              <w:bottom w:val="single" w:sz="6" w:space="0" w:color="D0CECE" w:themeColor="background2" w:themeShade="E6"/>
              <w:right w:val="single" w:sz="6" w:space="0" w:color="D0CECE" w:themeColor="background2" w:themeShade="E6"/>
            </w:tcBorders>
          </w:tcPr>
          <w:p w14:paraId="20A8DF5B" w14:textId="535975BF" w:rsidR="36D5617F" w:rsidRDefault="36D5617F" w:rsidP="36D5617F">
            <w:pPr>
              <w:pStyle w:val="Tabelbody"/>
              <w:spacing w:line="240" w:lineRule="auto"/>
              <w:rPr>
                <w:rFonts w:eastAsia="Arial" w:cs="Arial"/>
                <w:color w:val="70AD47" w:themeColor="accent6"/>
                <w:sz w:val="20"/>
                <w:szCs w:val="20"/>
              </w:rPr>
            </w:pPr>
            <w:r w:rsidRPr="36D5617F">
              <w:rPr>
                <w:rFonts w:eastAsia="Arial" w:cs="Arial"/>
                <w:b/>
                <w:bCs/>
                <w:color w:val="70AD47" w:themeColor="accent6"/>
                <w:sz w:val="20"/>
                <w:szCs w:val="20"/>
                <w:lang w:val="en-GB"/>
              </w:rPr>
              <w:t>Version</w:t>
            </w:r>
          </w:p>
        </w:tc>
        <w:tc>
          <w:tcPr>
            <w:tcW w:w="7035" w:type="dxa"/>
            <w:tcBorders>
              <w:top w:val="single" w:sz="6" w:space="0" w:color="D0CECE" w:themeColor="background2" w:themeShade="E6"/>
              <w:left w:val="single" w:sz="6" w:space="0" w:color="D0CECE" w:themeColor="background2" w:themeShade="E6"/>
              <w:bottom w:val="single" w:sz="6" w:space="0" w:color="D0CECE" w:themeColor="background2" w:themeShade="E6"/>
              <w:right w:val="single" w:sz="6" w:space="0" w:color="D0CECE" w:themeColor="background2" w:themeShade="E6"/>
            </w:tcBorders>
          </w:tcPr>
          <w:p w14:paraId="5009D915" w14:textId="0C9A84DF" w:rsidR="36D5617F" w:rsidRDefault="00187098" w:rsidP="36D5617F">
            <w:pPr>
              <w:spacing w:before="60" w:after="60" w:line="240" w:lineRule="auto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0.1</w:t>
            </w:r>
          </w:p>
        </w:tc>
      </w:tr>
      <w:tr w:rsidR="36D5617F" w14:paraId="0FC18ED5" w14:textId="77777777" w:rsidTr="36D5617F">
        <w:trPr>
          <w:trHeight w:val="315"/>
        </w:trPr>
        <w:tc>
          <w:tcPr>
            <w:tcW w:w="2145" w:type="dxa"/>
            <w:tcBorders>
              <w:top w:val="single" w:sz="6" w:space="0" w:color="D0CECE" w:themeColor="background2" w:themeShade="E6"/>
              <w:left w:val="single" w:sz="6" w:space="0" w:color="D0CECE" w:themeColor="background2" w:themeShade="E6"/>
              <w:bottom w:val="single" w:sz="6" w:space="0" w:color="D0CECE" w:themeColor="background2" w:themeShade="E6"/>
              <w:right w:val="single" w:sz="6" w:space="0" w:color="D0CECE" w:themeColor="background2" w:themeShade="E6"/>
            </w:tcBorders>
          </w:tcPr>
          <w:p w14:paraId="4086BA33" w14:textId="5CA0D6F5" w:rsidR="36D5617F" w:rsidRDefault="36D5617F" w:rsidP="36D5617F">
            <w:pPr>
              <w:pStyle w:val="Tabelbody"/>
              <w:spacing w:line="240" w:lineRule="auto"/>
              <w:rPr>
                <w:rFonts w:eastAsia="Arial" w:cs="Arial"/>
                <w:color w:val="70AD47" w:themeColor="accent6"/>
                <w:sz w:val="20"/>
                <w:szCs w:val="20"/>
              </w:rPr>
            </w:pPr>
            <w:r w:rsidRPr="36D5617F">
              <w:rPr>
                <w:rFonts w:eastAsia="Arial" w:cs="Arial"/>
                <w:b/>
                <w:bCs/>
                <w:color w:val="70AD47" w:themeColor="accent6"/>
                <w:sz w:val="20"/>
                <w:szCs w:val="20"/>
                <w:lang w:val="en-GB"/>
              </w:rPr>
              <w:t>Status</w:t>
            </w:r>
          </w:p>
        </w:tc>
        <w:tc>
          <w:tcPr>
            <w:tcW w:w="7035" w:type="dxa"/>
            <w:tcBorders>
              <w:top w:val="single" w:sz="6" w:space="0" w:color="D0CECE" w:themeColor="background2" w:themeShade="E6"/>
              <w:left w:val="single" w:sz="6" w:space="0" w:color="D0CECE" w:themeColor="background2" w:themeShade="E6"/>
              <w:bottom w:val="single" w:sz="6" w:space="0" w:color="D0CECE" w:themeColor="background2" w:themeShade="E6"/>
              <w:right w:val="single" w:sz="6" w:space="0" w:color="D0CECE" w:themeColor="background2" w:themeShade="E6"/>
            </w:tcBorders>
          </w:tcPr>
          <w:p w14:paraId="103E2D32" w14:textId="0C40861E" w:rsidR="36D5617F" w:rsidRDefault="00187098" w:rsidP="36D5617F">
            <w:pPr>
              <w:spacing w:before="60" w:after="60" w:line="240" w:lineRule="auto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Final</w:t>
            </w:r>
          </w:p>
        </w:tc>
      </w:tr>
      <w:tr w:rsidR="36D5617F" w14:paraId="0B67A85D" w14:textId="77777777" w:rsidTr="36D5617F">
        <w:trPr>
          <w:trHeight w:val="315"/>
        </w:trPr>
        <w:tc>
          <w:tcPr>
            <w:tcW w:w="2145" w:type="dxa"/>
            <w:tcBorders>
              <w:top w:val="single" w:sz="6" w:space="0" w:color="D0CECE" w:themeColor="background2" w:themeShade="E6"/>
              <w:left w:val="single" w:sz="6" w:space="0" w:color="D0CECE" w:themeColor="background2" w:themeShade="E6"/>
              <w:bottom w:val="single" w:sz="6" w:space="0" w:color="D0CECE" w:themeColor="background2" w:themeShade="E6"/>
              <w:right w:val="single" w:sz="6" w:space="0" w:color="D0CECE" w:themeColor="background2" w:themeShade="E6"/>
            </w:tcBorders>
          </w:tcPr>
          <w:p w14:paraId="0303FF5B" w14:textId="0671F5D4" w:rsidR="36D5617F" w:rsidRDefault="36D5617F" w:rsidP="36D5617F">
            <w:pPr>
              <w:pStyle w:val="Tabelbody"/>
              <w:spacing w:line="240" w:lineRule="auto"/>
              <w:rPr>
                <w:rFonts w:eastAsia="Arial" w:cs="Arial"/>
                <w:color w:val="70AD47" w:themeColor="accent6"/>
                <w:sz w:val="20"/>
                <w:szCs w:val="20"/>
              </w:rPr>
            </w:pPr>
            <w:r w:rsidRPr="36D5617F">
              <w:rPr>
                <w:rFonts w:eastAsia="Arial" w:cs="Arial"/>
                <w:b/>
                <w:bCs/>
                <w:color w:val="70AD47" w:themeColor="accent6"/>
                <w:sz w:val="20"/>
                <w:szCs w:val="20"/>
                <w:lang w:val="en-GB"/>
              </w:rPr>
              <w:t>Author</w:t>
            </w:r>
          </w:p>
        </w:tc>
        <w:tc>
          <w:tcPr>
            <w:tcW w:w="7035" w:type="dxa"/>
            <w:tcBorders>
              <w:top w:val="single" w:sz="6" w:space="0" w:color="D0CECE" w:themeColor="background2" w:themeShade="E6"/>
              <w:left w:val="single" w:sz="6" w:space="0" w:color="D0CECE" w:themeColor="background2" w:themeShade="E6"/>
              <w:bottom w:val="single" w:sz="6" w:space="0" w:color="D0CECE" w:themeColor="background2" w:themeShade="E6"/>
              <w:right w:val="single" w:sz="6" w:space="0" w:color="D0CECE" w:themeColor="background2" w:themeShade="E6"/>
            </w:tcBorders>
          </w:tcPr>
          <w:p w14:paraId="550E84A4" w14:textId="11C03729" w:rsidR="36D5617F" w:rsidRPr="00E53BCD" w:rsidRDefault="36D5617F" w:rsidP="36D5617F">
            <w:pPr>
              <w:pStyle w:val="Tabelbody"/>
              <w:spacing w:line="240" w:lineRule="auto"/>
              <w:rPr>
                <w:rFonts w:eastAsia="Arial" w:cs="Arial"/>
                <w:lang w:val="en-US"/>
              </w:rPr>
            </w:pPr>
            <w:r w:rsidRPr="36D5617F">
              <w:rPr>
                <w:rFonts w:eastAsia="Arial" w:cs="Arial"/>
                <w:lang w:val="it-IT"/>
              </w:rPr>
              <w:t>Victoria Fong, Milan Koster, Michael Osuntuyi, Marinda Boshoff</w:t>
            </w:r>
          </w:p>
        </w:tc>
      </w:tr>
    </w:tbl>
    <w:p w14:paraId="2E806613" w14:textId="68B835EC" w:rsidR="36D5617F" w:rsidRDefault="36D5617F" w:rsidP="36D5617F">
      <w:pPr>
        <w:rPr>
          <w:rFonts w:ascii="Calibri" w:eastAsia="Calibri" w:hAnsi="Calibri" w:cs="Calibri"/>
          <w:color w:val="000000" w:themeColor="text1"/>
        </w:rPr>
      </w:pPr>
    </w:p>
    <w:p w14:paraId="4A64790F" w14:textId="0ED059A3" w:rsidR="474DBDB6" w:rsidRPr="00085CC1" w:rsidRDefault="474DBDB6" w:rsidP="36D5617F">
      <w:pPr>
        <w:rPr>
          <w:rFonts w:ascii="Calibri" w:eastAsia="Calibri" w:hAnsi="Calibri" w:cs="Calibri"/>
          <w:b/>
          <w:bCs/>
          <w:color w:val="000000" w:themeColor="text1"/>
        </w:rPr>
      </w:pPr>
      <w:r>
        <w:br w:type="page"/>
      </w:r>
      <w:r w:rsidRPr="00085CC1">
        <w:rPr>
          <w:b/>
          <w:bCs/>
        </w:rPr>
        <w:lastRenderedPageBreak/>
        <w:t>Version</w:t>
      </w:r>
    </w:p>
    <w:p w14:paraId="625B6689" w14:textId="110AB4C5" w:rsidR="36D5617F" w:rsidRDefault="36D5617F" w:rsidP="36D5617F">
      <w:pPr>
        <w:rPr>
          <w:rFonts w:ascii="Calibri" w:eastAsia="Calibri" w:hAnsi="Calibri" w:cs="Calibri"/>
          <w:color w:val="000000" w:themeColor="text1"/>
        </w:rPr>
      </w:pPr>
    </w:p>
    <w:tbl>
      <w:tblPr>
        <w:tblW w:w="9315" w:type="dxa"/>
        <w:tblInd w:w="105" w:type="dxa"/>
        <w:tblLayout w:type="fixed"/>
        <w:tblLook w:val="01E0" w:firstRow="1" w:lastRow="1" w:firstColumn="1" w:lastColumn="1" w:noHBand="0" w:noVBand="0"/>
      </w:tblPr>
      <w:tblGrid>
        <w:gridCol w:w="1125"/>
        <w:gridCol w:w="1275"/>
        <w:gridCol w:w="1695"/>
        <w:gridCol w:w="3390"/>
        <w:gridCol w:w="1830"/>
      </w:tblGrid>
      <w:tr w:rsidR="36D5617F" w14:paraId="18303CE5" w14:textId="77777777" w:rsidTr="004E503C">
        <w:trPr>
          <w:trHeight w:val="450"/>
        </w:trPr>
        <w:tc>
          <w:tcPr>
            <w:tcW w:w="1125" w:type="dxa"/>
            <w:tcBorders>
              <w:top w:val="single" w:sz="6" w:space="0" w:color="D0CECE" w:themeColor="background2" w:themeShade="E6"/>
              <w:left w:val="single" w:sz="6" w:space="0" w:color="D0CECE" w:themeColor="background2" w:themeShade="E6"/>
              <w:bottom w:val="single" w:sz="6" w:space="0" w:color="D0CECE" w:themeColor="background2" w:themeShade="E6"/>
              <w:right w:val="single" w:sz="6" w:space="0" w:color="D0CECE" w:themeColor="background2" w:themeShade="E6"/>
            </w:tcBorders>
            <w:shd w:val="clear" w:color="auto" w:fill="FFFFFF" w:themeFill="background1"/>
            <w:vAlign w:val="center"/>
          </w:tcPr>
          <w:p w14:paraId="401FD2A4" w14:textId="5D0BD49F" w:rsidR="36D5617F" w:rsidRDefault="36D5617F" w:rsidP="36D5617F">
            <w:pPr>
              <w:pStyle w:val="tabelheader"/>
              <w:spacing w:line="240" w:lineRule="auto"/>
              <w:rPr>
                <w:rFonts w:eastAsia="Arial" w:cs="Arial"/>
                <w:color w:val="70AD47" w:themeColor="accent6"/>
                <w:sz w:val="20"/>
                <w:szCs w:val="20"/>
              </w:rPr>
            </w:pPr>
            <w:r w:rsidRPr="36D5617F">
              <w:rPr>
                <w:rFonts w:eastAsia="Arial" w:cs="Arial"/>
                <w:b/>
                <w:bCs/>
                <w:color w:val="70AD47" w:themeColor="accent6"/>
                <w:sz w:val="20"/>
                <w:szCs w:val="20"/>
                <w:lang w:val="en-GB"/>
              </w:rPr>
              <w:t>Version</w:t>
            </w:r>
          </w:p>
        </w:tc>
        <w:tc>
          <w:tcPr>
            <w:tcW w:w="1275" w:type="dxa"/>
            <w:tcBorders>
              <w:top w:val="single" w:sz="6" w:space="0" w:color="D0CECE" w:themeColor="background2" w:themeShade="E6"/>
              <w:left w:val="single" w:sz="6" w:space="0" w:color="D0CECE" w:themeColor="background2" w:themeShade="E6"/>
              <w:bottom w:val="single" w:sz="6" w:space="0" w:color="D0CECE" w:themeColor="background2" w:themeShade="E6"/>
              <w:right w:val="single" w:sz="6" w:space="0" w:color="D0CECE" w:themeColor="background2" w:themeShade="E6"/>
            </w:tcBorders>
            <w:shd w:val="clear" w:color="auto" w:fill="FFFFFF" w:themeFill="background1"/>
            <w:vAlign w:val="center"/>
          </w:tcPr>
          <w:p w14:paraId="5D803A54" w14:textId="42E3A7E6" w:rsidR="36D5617F" w:rsidRDefault="36D5617F" w:rsidP="36D5617F">
            <w:pPr>
              <w:pStyle w:val="tabelheader"/>
              <w:spacing w:line="240" w:lineRule="auto"/>
              <w:rPr>
                <w:rFonts w:eastAsia="Arial" w:cs="Arial"/>
                <w:color w:val="70AD47" w:themeColor="accent6"/>
                <w:sz w:val="20"/>
                <w:szCs w:val="20"/>
              </w:rPr>
            </w:pPr>
            <w:r w:rsidRPr="36D5617F">
              <w:rPr>
                <w:rFonts w:eastAsia="Arial" w:cs="Arial"/>
                <w:b/>
                <w:bCs/>
                <w:color w:val="70AD47" w:themeColor="accent6"/>
                <w:sz w:val="20"/>
                <w:szCs w:val="20"/>
                <w:lang w:val="en-GB"/>
              </w:rPr>
              <w:t>Date</w:t>
            </w:r>
          </w:p>
        </w:tc>
        <w:tc>
          <w:tcPr>
            <w:tcW w:w="1695" w:type="dxa"/>
            <w:tcBorders>
              <w:top w:val="single" w:sz="6" w:space="0" w:color="D0CECE" w:themeColor="background2" w:themeShade="E6"/>
              <w:left w:val="single" w:sz="6" w:space="0" w:color="D0CECE" w:themeColor="background2" w:themeShade="E6"/>
              <w:bottom w:val="single" w:sz="6" w:space="0" w:color="D0CECE" w:themeColor="background2" w:themeShade="E6"/>
              <w:right w:val="single" w:sz="6" w:space="0" w:color="D0CECE" w:themeColor="background2" w:themeShade="E6"/>
            </w:tcBorders>
            <w:shd w:val="clear" w:color="auto" w:fill="FFFFFF" w:themeFill="background1"/>
            <w:vAlign w:val="center"/>
          </w:tcPr>
          <w:p w14:paraId="11143B3D" w14:textId="35CB2681" w:rsidR="36D5617F" w:rsidRDefault="36D5617F" w:rsidP="36D5617F">
            <w:pPr>
              <w:pStyle w:val="tabelheader"/>
              <w:spacing w:line="240" w:lineRule="auto"/>
              <w:rPr>
                <w:rFonts w:eastAsia="Arial" w:cs="Arial"/>
                <w:color w:val="70AD47" w:themeColor="accent6"/>
                <w:sz w:val="20"/>
                <w:szCs w:val="20"/>
              </w:rPr>
            </w:pPr>
            <w:r w:rsidRPr="36D5617F">
              <w:rPr>
                <w:rFonts w:eastAsia="Arial" w:cs="Arial"/>
                <w:b/>
                <w:bCs/>
                <w:color w:val="70AD47" w:themeColor="accent6"/>
                <w:sz w:val="20"/>
                <w:szCs w:val="20"/>
                <w:lang w:val="en-GB"/>
              </w:rPr>
              <w:t>Author</w:t>
            </w:r>
          </w:p>
        </w:tc>
        <w:tc>
          <w:tcPr>
            <w:tcW w:w="3390" w:type="dxa"/>
            <w:tcBorders>
              <w:top w:val="single" w:sz="6" w:space="0" w:color="D0CECE" w:themeColor="background2" w:themeShade="E6"/>
              <w:left w:val="single" w:sz="6" w:space="0" w:color="D0CECE" w:themeColor="background2" w:themeShade="E6"/>
              <w:bottom w:val="single" w:sz="6" w:space="0" w:color="D0CECE" w:themeColor="background2" w:themeShade="E6"/>
              <w:right w:val="single" w:sz="6" w:space="0" w:color="D0CECE" w:themeColor="background2" w:themeShade="E6"/>
            </w:tcBorders>
            <w:shd w:val="clear" w:color="auto" w:fill="FFFFFF" w:themeFill="background1"/>
            <w:vAlign w:val="center"/>
          </w:tcPr>
          <w:p w14:paraId="7403FC3F" w14:textId="2F98C610" w:rsidR="36D5617F" w:rsidRDefault="36D5617F" w:rsidP="36D5617F">
            <w:pPr>
              <w:pStyle w:val="tabelheader"/>
              <w:spacing w:line="240" w:lineRule="auto"/>
              <w:rPr>
                <w:rFonts w:eastAsia="Arial" w:cs="Arial"/>
                <w:color w:val="70AD47" w:themeColor="accent6"/>
                <w:sz w:val="20"/>
                <w:szCs w:val="20"/>
              </w:rPr>
            </w:pPr>
            <w:r w:rsidRPr="36D5617F">
              <w:rPr>
                <w:rFonts w:eastAsia="Arial" w:cs="Arial"/>
                <w:b/>
                <w:bCs/>
                <w:color w:val="70AD47" w:themeColor="accent6"/>
                <w:sz w:val="20"/>
                <w:szCs w:val="20"/>
                <w:lang w:val="en-GB"/>
              </w:rPr>
              <w:t>Amendments</w:t>
            </w:r>
          </w:p>
        </w:tc>
        <w:tc>
          <w:tcPr>
            <w:tcW w:w="1830" w:type="dxa"/>
            <w:tcBorders>
              <w:top w:val="single" w:sz="6" w:space="0" w:color="D0CECE" w:themeColor="background2" w:themeShade="E6"/>
              <w:left w:val="single" w:sz="6" w:space="0" w:color="D0CECE" w:themeColor="background2" w:themeShade="E6"/>
              <w:bottom w:val="single" w:sz="6" w:space="0" w:color="D0CECE" w:themeColor="background2" w:themeShade="E6"/>
              <w:right w:val="single" w:sz="6" w:space="0" w:color="D0CECE" w:themeColor="background2" w:themeShade="E6"/>
            </w:tcBorders>
            <w:shd w:val="clear" w:color="auto" w:fill="FFFFFF" w:themeFill="background1"/>
            <w:vAlign w:val="center"/>
          </w:tcPr>
          <w:p w14:paraId="663EE96F" w14:textId="395A9B1B" w:rsidR="36D5617F" w:rsidRDefault="36D5617F" w:rsidP="36D5617F">
            <w:pPr>
              <w:pStyle w:val="tabelheader"/>
              <w:spacing w:line="240" w:lineRule="auto"/>
              <w:rPr>
                <w:rFonts w:eastAsia="Arial" w:cs="Arial"/>
                <w:color w:val="70AD47" w:themeColor="accent6"/>
                <w:sz w:val="20"/>
                <w:szCs w:val="20"/>
              </w:rPr>
            </w:pPr>
            <w:r w:rsidRPr="36D5617F">
              <w:rPr>
                <w:rFonts w:eastAsia="Arial" w:cs="Arial"/>
                <w:b/>
                <w:bCs/>
                <w:color w:val="70AD47" w:themeColor="accent6"/>
                <w:sz w:val="20"/>
                <w:szCs w:val="20"/>
                <w:lang w:val="en-GB"/>
              </w:rPr>
              <w:t>Status</w:t>
            </w:r>
          </w:p>
        </w:tc>
      </w:tr>
      <w:tr w:rsidR="36D5617F" w14:paraId="264C185F" w14:textId="77777777" w:rsidTr="004E503C">
        <w:trPr>
          <w:trHeight w:val="450"/>
        </w:trPr>
        <w:tc>
          <w:tcPr>
            <w:tcW w:w="1125" w:type="dxa"/>
            <w:tcBorders>
              <w:top w:val="single" w:sz="6" w:space="0" w:color="D0CECE" w:themeColor="background2" w:themeShade="E6"/>
              <w:left w:val="single" w:sz="6" w:space="0" w:color="D0CECE" w:themeColor="background2" w:themeShade="E6"/>
              <w:bottom w:val="single" w:sz="6" w:space="0" w:color="D0CECE" w:themeColor="background2" w:themeShade="E6"/>
              <w:right w:val="single" w:sz="6" w:space="0" w:color="D0CECE" w:themeColor="background2" w:themeShade="E6"/>
            </w:tcBorders>
            <w:shd w:val="clear" w:color="auto" w:fill="FFFFFF" w:themeFill="background1"/>
            <w:vAlign w:val="center"/>
          </w:tcPr>
          <w:p w14:paraId="34FC24D1" w14:textId="4FFF4B81" w:rsidR="36D5617F" w:rsidRDefault="000C79EC" w:rsidP="003C6ABD">
            <w:r>
              <w:t>0.1</w:t>
            </w:r>
          </w:p>
        </w:tc>
        <w:tc>
          <w:tcPr>
            <w:tcW w:w="1275" w:type="dxa"/>
            <w:tcBorders>
              <w:top w:val="single" w:sz="6" w:space="0" w:color="D0CECE" w:themeColor="background2" w:themeShade="E6"/>
              <w:left w:val="single" w:sz="6" w:space="0" w:color="D0CECE" w:themeColor="background2" w:themeShade="E6"/>
              <w:bottom w:val="single" w:sz="6" w:space="0" w:color="D0CECE" w:themeColor="background2" w:themeShade="E6"/>
              <w:right w:val="single" w:sz="6" w:space="0" w:color="D0CECE" w:themeColor="background2" w:themeShade="E6"/>
            </w:tcBorders>
            <w:shd w:val="clear" w:color="auto" w:fill="FFFFFF" w:themeFill="background1"/>
            <w:vAlign w:val="center"/>
          </w:tcPr>
          <w:p w14:paraId="4AAB1759" w14:textId="3487A33E" w:rsidR="36D5617F" w:rsidRDefault="006B4997" w:rsidP="003C6ABD">
            <w:r>
              <w:t>19-09-2022</w:t>
            </w:r>
          </w:p>
        </w:tc>
        <w:tc>
          <w:tcPr>
            <w:tcW w:w="1695" w:type="dxa"/>
            <w:tcBorders>
              <w:top w:val="single" w:sz="6" w:space="0" w:color="D0CECE" w:themeColor="background2" w:themeShade="E6"/>
              <w:left w:val="single" w:sz="6" w:space="0" w:color="D0CECE" w:themeColor="background2" w:themeShade="E6"/>
              <w:bottom w:val="single" w:sz="6" w:space="0" w:color="D0CECE" w:themeColor="background2" w:themeShade="E6"/>
              <w:right w:val="single" w:sz="6" w:space="0" w:color="D0CECE" w:themeColor="background2" w:themeShade="E6"/>
            </w:tcBorders>
            <w:shd w:val="clear" w:color="auto" w:fill="FFFFFF" w:themeFill="background1"/>
            <w:vAlign w:val="center"/>
          </w:tcPr>
          <w:p w14:paraId="4A597DC8" w14:textId="72CEC680" w:rsidR="36D5617F" w:rsidRDefault="009C08A3" w:rsidP="003C6ABD">
            <w:r>
              <w:t>V Fong</w:t>
            </w:r>
          </w:p>
        </w:tc>
        <w:tc>
          <w:tcPr>
            <w:tcW w:w="3390" w:type="dxa"/>
            <w:tcBorders>
              <w:top w:val="single" w:sz="6" w:space="0" w:color="D0CECE" w:themeColor="background2" w:themeShade="E6"/>
              <w:left w:val="single" w:sz="6" w:space="0" w:color="D0CECE" w:themeColor="background2" w:themeShade="E6"/>
              <w:bottom w:val="single" w:sz="6" w:space="0" w:color="D0CECE" w:themeColor="background2" w:themeShade="E6"/>
              <w:right w:val="single" w:sz="6" w:space="0" w:color="D0CECE" w:themeColor="background2" w:themeShade="E6"/>
            </w:tcBorders>
            <w:shd w:val="clear" w:color="auto" w:fill="FFFFFF" w:themeFill="background1"/>
            <w:vAlign w:val="center"/>
          </w:tcPr>
          <w:p w14:paraId="582A1B72" w14:textId="68238FE2" w:rsidR="36D5617F" w:rsidRDefault="009C08A3" w:rsidP="003C6ABD">
            <w:r>
              <w:t xml:space="preserve">Initial setup of document and </w:t>
            </w:r>
            <w:r w:rsidR="00135C22">
              <w:t xml:space="preserve">first </w:t>
            </w:r>
            <w:r w:rsidR="003C6ABD">
              <w:t>ideas</w:t>
            </w:r>
            <w:r w:rsidR="008807CC">
              <w:t xml:space="preserve"> and sources</w:t>
            </w:r>
          </w:p>
        </w:tc>
        <w:tc>
          <w:tcPr>
            <w:tcW w:w="1830" w:type="dxa"/>
            <w:tcBorders>
              <w:top w:val="single" w:sz="6" w:space="0" w:color="D0CECE" w:themeColor="background2" w:themeShade="E6"/>
              <w:left w:val="single" w:sz="6" w:space="0" w:color="D0CECE" w:themeColor="background2" w:themeShade="E6"/>
              <w:bottom w:val="single" w:sz="6" w:space="0" w:color="D0CECE" w:themeColor="background2" w:themeShade="E6"/>
              <w:right w:val="single" w:sz="6" w:space="0" w:color="D0CECE" w:themeColor="background2" w:themeShade="E6"/>
            </w:tcBorders>
            <w:shd w:val="clear" w:color="auto" w:fill="FFFFFF" w:themeFill="background1"/>
            <w:vAlign w:val="center"/>
          </w:tcPr>
          <w:p w14:paraId="7284E807" w14:textId="74296F83" w:rsidR="36D5617F" w:rsidRDefault="00135C22" w:rsidP="003C6ABD">
            <w:r>
              <w:t>Draft</w:t>
            </w:r>
          </w:p>
        </w:tc>
      </w:tr>
      <w:tr w:rsidR="006B4997" w14:paraId="1D75358D" w14:textId="77777777" w:rsidTr="004E503C">
        <w:trPr>
          <w:trHeight w:val="450"/>
        </w:trPr>
        <w:tc>
          <w:tcPr>
            <w:tcW w:w="1125" w:type="dxa"/>
            <w:tcBorders>
              <w:top w:val="single" w:sz="6" w:space="0" w:color="D0CECE" w:themeColor="background2" w:themeShade="E6"/>
              <w:left w:val="single" w:sz="6" w:space="0" w:color="D0CECE" w:themeColor="background2" w:themeShade="E6"/>
              <w:bottom w:val="single" w:sz="6" w:space="0" w:color="D0CECE" w:themeColor="background2" w:themeShade="E6"/>
              <w:right w:val="single" w:sz="6" w:space="0" w:color="D0CECE" w:themeColor="background2" w:themeShade="E6"/>
            </w:tcBorders>
            <w:shd w:val="clear" w:color="auto" w:fill="FFFFFF" w:themeFill="background1"/>
            <w:vAlign w:val="center"/>
          </w:tcPr>
          <w:p w14:paraId="17C56DF1" w14:textId="5FFD9CBE" w:rsidR="006B4997" w:rsidRDefault="006B4997" w:rsidP="003C6ABD">
            <w:r>
              <w:t>0.1</w:t>
            </w:r>
          </w:p>
        </w:tc>
        <w:tc>
          <w:tcPr>
            <w:tcW w:w="1275" w:type="dxa"/>
            <w:tcBorders>
              <w:top w:val="single" w:sz="6" w:space="0" w:color="D0CECE" w:themeColor="background2" w:themeShade="E6"/>
              <w:left w:val="single" w:sz="6" w:space="0" w:color="D0CECE" w:themeColor="background2" w:themeShade="E6"/>
              <w:bottom w:val="single" w:sz="6" w:space="0" w:color="D0CECE" w:themeColor="background2" w:themeShade="E6"/>
              <w:right w:val="single" w:sz="6" w:space="0" w:color="D0CECE" w:themeColor="background2" w:themeShade="E6"/>
            </w:tcBorders>
            <w:shd w:val="clear" w:color="auto" w:fill="FFFFFF" w:themeFill="background1"/>
            <w:vAlign w:val="center"/>
          </w:tcPr>
          <w:p w14:paraId="0C176396" w14:textId="441130F1" w:rsidR="006B4997" w:rsidRDefault="00B472A4" w:rsidP="003C6ABD">
            <w:r>
              <w:t>10-10-2022</w:t>
            </w:r>
          </w:p>
        </w:tc>
        <w:tc>
          <w:tcPr>
            <w:tcW w:w="1695" w:type="dxa"/>
            <w:tcBorders>
              <w:top w:val="single" w:sz="6" w:space="0" w:color="D0CECE" w:themeColor="background2" w:themeShade="E6"/>
              <w:left w:val="single" w:sz="6" w:space="0" w:color="D0CECE" w:themeColor="background2" w:themeShade="E6"/>
              <w:bottom w:val="single" w:sz="6" w:space="0" w:color="D0CECE" w:themeColor="background2" w:themeShade="E6"/>
              <w:right w:val="single" w:sz="6" w:space="0" w:color="D0CECE" w:themeColor="background2" w:themeShade="E6"/>
            </w:tcBorders>
            <w:shd w:val="clear" w:color="auto" w:fill="FFFFFF" w:themeFill="background1"/>
            <w:vAlign w:val="center"/>
          </w:tcPr>
          <w:p w14:paraId="78542B55" w14:textId="5A9480BC" w:rsidR="006B4997" w:rsidRDefault="00B472A4" w:rsidP="003C6ABD">
            <w:r>
              <w:t>M Boshoff</w:t>
            </w:r>
          </w:p>
        </w:tc>
        <w:tc>
          <w:tcPr>
            <w:tcW w:w="3390" w:type="dxa"/>
            <w:tcBorders>
              <w:top w:val="single" w:sz="6" w:space="0" w:color="D0CECE" w:themeColor="background2" w:themeShade="E6"/>
              <w:left w:val="single" w:sz="6" w:space="0" w:color="D0CECE" w:themeColor="background2" w:themeShade="E6"/>
              <w:bottom w:val="single" w:sz="6" w:space="0" w:color="D0CECE" w:themeColor="background2" w:themeShade="E6"/>
              <w:right w:val="single" w:sz="6" w:space="0" w:color="D0CECE" w:themeColor="background2" w:themeShade="E6"/>
            </w:tcBorders>
            <w:shd w:val="clear" w:color="auto" w:fill="FFFFFF" w:themeFill="background1"/>
            <w:vAlign w:val="center"/>
          </w:tcPr>
          <w:p w14:paraId="500F64C6" w14:textId="794E50E7" w:rsidR="006B4997" w:rsidRDefault="009B0BBB" w:rsidP="003C6ABD">
            <w:r>
              <w:t xml:space="preserve">Added </w:t>
            </w:r>
            <w:r w:rsidR="00085CC1">
              <w:t>introduction, steps taken</w:t>
            </w:r>
            <w:r w:rsidR="0088124E">
              <w:t xml:space="preserve">, given wearable, </w:t>
            </w:r>
            <w:proofErr w:type="spellStart"/>
            <w:r w:rsidR="0088124E">
              <w:t>Suunto</w:t>
            </w:r>
            <w:proofErr w:type="spellEnd"/>
            <w:r w:rsidR="0088124E">
              <w:t xml:space="preserve"> and some text in </w:t>
            </w:r>
            <w:proofErr w:type="spellStart"/>
            <w:r w:rsidR="0088124E">
              <w:t>Movesense</w:t>
            </w:r>
            <w:proofErr w:type="spellEnd"/>
            <w:r w:rsidR="00784828">
              <w:t>.</w:t>
            </w:r>
          </w:p>
        </w:tc>
        <w:tc>
          <w:tcPr>
            <w:tcW w:w="1830" w:type="dxa"/>
            <w:tcBorders>
              <w:top w:val="single" w:sz="6" w:space="0" w:color="D0CECE" w:themeColor="background2" w:themeShade="E6"/>
              <w:left w:val="single" w:sz="6" w:space="0" w:color="D0CECE" w:themeColor="background2" w:themeShade="E6"/>
              <w:bottom w:val="single" w:sz="6" w:space="0" w:color="D0CECE" w:themeColor="background2" w:themeShade="E6"/>
              <w:right w:val="single" w:sz="6" w:space="0" w:color="D0CECE" w:themeColor="background2" w:themeShade="E6"/>
            </w:tcBorders>
            <w:shd w:val="clear" w:color="auto" w:fill="FFFFFF" w:themeFill="background1"/>
            <w:vAlign w:val="center"/>
          </w:tcPr>
          <w:p w14:paraId="7999D45F" w14:textId="350C5268" w:rsidR="006B4997" w:rsidRDefault="0088124E" w:rsidP="003C6ABD">
            <w:r>
              <w:t>Draft</w:t>
            </w:r>
          </w:p>
        </w:tc>
      </w:tr>
      <w:tr w:rsidR="004E503C" w14:paraId="4271CF79" w14:textId="77777777" w:rsidTr="004E503C">
        <w:trPr>
          <w:trHeight w:val="450"/>
        </w:trPr>
        <w:tc>
          <w:tcPr>
            <w:tcW w:w="1125" w:type="dxa"/>
            <w:tcBorders>
              <w:top w:val="single" w:sz="6" w:space="0" w:color="D0CECE" w:themeColor="background2" w:themeShade="E6"/>
              <w:left w:val="single" w:sz="6" w:space="0" w:color="D0CECE" w:themeColor="background2" w:themeShade="E6"/>
              <w:bottom w:val="single" w:sz="6" w:space="0" w:color="D0CECE" w:themeColor="background2" w:themeShade="E6"/>
              <w:right w:val="single" w:sz="6" w:space="0" w:color="D0CECE" w:themeColor="background2" w:themeShade="E6"/>
            </w:tcBorders>
            <w:shd w:val="clear" w:color="auto" w:fill="FFFFFF" w:themeFill="background1"/>
            <w:vAlign w:val="center"/>
          </w:tcPr>
          <w:p w14:paraId="1814565B" w14:textId="4D2FD296" w:rsidR="004E503C" w:rsidRDefault="004E503C" w:rsidP="004E503C">
            <w:r>
              <w:t>0.1</w:t>
            </w:r>
          </w:p>
        </w:tc>
        <w:tc>
          <w:tcPr>
            <w:tcW w:w="1275" w:type="dxa"/>
            <w:tcBorders>
              <w:top w:val="single" w:sz="6" w:space="0" w:color="D0CECE" w:themeColor="background2" w:themeShade="E6"/>
              <w:left w:val="single" w:sz="6" w:space="0" w:color="D0CECE" w:themeColor="background2" w:themeShade="E6"/>
              <w:bottom w:val="single" w:sz="6" w:space="0" w:color="D0CECE" w:themeColor="background2" w:themeShade="E6"/>
              <w:right w:val="single" w:sz="6" w:space="0" w:color="D0CECE" w:themeColor="background2" w:themeShade="E6"/>
            </w:tcBorders>
            <w:shd w:val="clear" w:color="auto" w:fill="FFFFFF" w:themeFill="background1"/>
            <w:vAlign w:val="center"/>
          </w:tcPr>
          <w:p w14:paraId="5F41A9AA" w14:textId="3EAEB183" w:rsidR="004E503C" w:rsidRDefault="004E503C" w:rsidP="004E503C">
            <w:r>
              <w:t>10-10-2022</w:t>
            </w:r>
          </w:p>
        </w:tc>
        <w:tc>
          <w:tcPr>
            <w:tcW w:w="1695" w:type="dxa"/>
            <w:tcBorders>
              <w:top w:val="single" w:sz="6" w:space="0" w:color="D0CECE" w:themeColor="background2" w:themeShade="E6"/>
              <w:left w:val="single" w:sz="6" w:space="0" w:color="D0CECE" w:themeColor="background2" w:themeShade="E6"/>
              <w:bottom w:val="single" w:sz="6" w:space="0" w:color="D0CECE" w:themeColor="background2" w:themeShade="E6"/>
              <w:right w:val="single" w:sz="6" w:space="0" w:color="D0CECE" w:themeColor="background2" w:themeShade="E6"/>
            </w:tcBorders>
            <w:shd w:val="clear" w:color="auto" w:fill="FFFFFF" w:themeFill="background1"/>
            <w:vAlign w:val="center"/>
          </w:tcPr>
          <w:p w14:paraId="7516B8F8" w14:textId="390A297F" w:rsidR="004E503C" w:rsidRDefault="004E503C" w:rsidP="004E503C">
            <w:r>
              <w:t>V Fong</w:t>
            </w:r>
          </w:p>
        </w:tc>
        <w:tc>
          <w:tcPr>
            <w:tcW w:w="3390" w:type="dxa"/>
            <w:tcBorders>
              <w:top w:val="single" w:sz="6" w:space="0" w:color="D0CECE" w:themeColor="background2" w:themeShade="E6"/>
              <w:left w:val="single" w:sz="6" w:space="0" w:color="D0CECE" w:themeColor="background2" w:themeShade="E6"/>
              <w:bottom w:val="single" w:sz="6" w:space="0" w:color="D0CECE" w:themeColor="background2" w:themeShade="E6"/>
              <w:right w:val="single" w:sz="6" w:space="0" w:color="D0CECE" w:themeColor="background2" w:themeShade="E6"/>
            </w:tcBorders>
            <w:shd w:val="clear" w:color="auto" w:fill="FFFFFF" w:themeFill="background1"/>
            <w:vAlign w:val="center"/>
          </w:tcPr>
          <w:p w14:paraId="03C2F69C" w14:textId="4CC5BFD3" w:rsidR="004E503C" w:rsidRDefault="004E503C" w:rsidP="004E503C">
            <w:r>
              <w:t xml:space="preserve">Added research into </w:t>
            </w:r>
            <w:r w:rsidR="00C4650A">
              <w:t xml:space="preserve">the sources </w:t>
            </w:r>
            <w:proofErr w:type="spellStart"/>
            <w:r>
              <w:t>Movesense</w:t>
            </w:r>
            <w:proofErr w:type="spellEnd"/>
            <w:r>
              <w:t xml:space="preserve">, </w:t>
            </w:r>
            <w:r w:rsidR="00C4650A">
              <w:t xml:space="preserve">Thesis’s, </w:t>
            </w:r>
            <w:r>
              <w:t>Git</w:t>
            </w:r>
            <w:r w:rsidR="00C4650A">
              <w:t xml:space="preserve"> projects and Fontys graduate </w:t>
            </w:r>
            <w:r w:rsidR="008E7ED9">
              <w:t>projects.</w:t>
            </w:r>
          </w:p>
        </w:tc>
        <w:tc>
          <w:tcPr>
            <w:tcW w:w="1830" w:type="dxa"/>
            <w:tcBorders>
              <w:top w:val="single" w:sz="6" w:space="0" w:color="D0CECE" w:themeColor="background2" w:themeShade="E6"/>
              <w:left w:val="single" w:sz="6" w:space="0" w:color="D0CECE" w:themeColor="background2" w:themeShade="E6"/>
              <w:bottom w:val="single" w:sz="6" w:space="0" w:color="D0CECE" w:themeColor="background2" w:themeShade="E6"/>
              <w:right w:val="single" w:sz="6" w:space="0" w:color="D0CECE" w:themeColor="background2" w:themeShade="E6"/>
            </w:tcBorders>
            <w:shd w:val="clear" w:color="auto" w:fill="FFFFFF" w:themeFill="background1"/>
            <w:vAlign w:val="center"/>
          </w:tcPr>
          <w:p w14:paraId="697B8387" w14:textId="11744D41" w:rsidR="004E503C" w:rsidRDefault="00F356C3" w:rsidP="004E503C">
            <w:r>
              <w:t>Draft</w:t>
            </w:r>
          </w:p>
        </w:tc>
      </w:tr>
      <w:tr w:rsidR="0088124E" w14:paraId="4B83E3A2" w14:textId="77777777" w:rsidTr="004E503C">
        <w:trPr>
          <w:trHeight w:val="450"/>
        </w:trPr>
        <w:tc>
          <w:tcPr>
            <w:tcW w:w="1125" w:type="dxa"/>
            <w:tcBorders>
              <w:top w:val="single" w:sz="6" w:space="0" w:color="D0CECE" w:themeColor="background2" w:themeShade="E6"/>
              <w:left w:val="single" w:sz="6" w:space="0" w:color="D0CECE" w:themeColor="background2" w:themeShade="E6"/>
              <w:bottom w:val="single" w:sz="6" w:space="0" w:color="D0CECE" w:themeColor="background2" w:themeShade="E6"/>
              <w:right w:val="single" w:sz="6" w:space="0" w:color="D0CECE" w:themeColor="background2" w:themeShade="E6"/>
            </w:tcBorders>
            <w:shd w:val="clear" w:color="auto" w:fill="FFFFFF" w:themeFill="background1"/>
            <w:vAlign w:val="center"/>
          </w:tcPr>
          <w:p w14:paraId="6D0EABE2" w14:textId="68BD2C4F" w:rsidR="0088124E" w:rsidRDefault="0088124E" w:rsidP="004E503C">
            <w:r>
              <w:t>0.1</w:t>
            </w:r>
          </w:p>
        </w:tc>
        <w:tc>
          <w:tcPr>
            <w:tcW w:w="1275" w:type="dxa"/>
            <w:tcBorders>
              <w:top w:val="single" w:sz="6" w:space="0" w:color="D0CECE" w:themeColor="background2" w:themeShade="E6"/>
              <w:left w:val="single" w:sz="6" w:space="0" w:color="D0CECE" w:themeColor="background2" w:themeShade="E6"/>
              <w:bottom w:val="single" w:sz="6" w:space="0" w:color="D0CECE" w:themeColor="background2" w:themeShade="E6"/>
              <w:right w:val="single" w:sz="6" w:space="0" w:color="D0CECE" w:themeColor="background2" w:themeShade="E6"/>
            </w:tcBorders>
            <w:shd w:val="clear" w:color="auto" w:fill="FFFFFF" w:themeFill="background1"/>
            <w:vAlign w:val="center"/>
          </w:tcPr>
          <w:p w14:paraId="66E4FB94" w14:textId="755B22AE" w:rsidR="0088124E" w:rsidRDefault="0088124E" w:rsidP="004E503C">
            <w:r>
              <w:t>12-10-2022</w:t>
            </w:r>
          </w:p>
        </w:tc>
        <w:tc>
          <w:tcPr>
            <w:tcW w:w="1695" w:type="dxa"/>
            <w:tcBorders>
              <w:top w:val="single" w:sz="6" w:space="0" w:color="D0CECE" w:themeColor="background2" w:themeShade="E6"/>
              <w:left w:val="single" w:sz="6" w:space="0" w:color="D0CECE" w:themeColor="background2" w:themeShade="E6"/>
              <w:bottom w:val="single" w:sz="6" w:space="0" w:color="D0CECE" w:themeColor="background2" w:themeShade="E6"/>
              <w:right w:val="single" w:sz="6" w:space="0" w:color="D0CECE" w:themeColor="background2" w:themeShade="E6"/>
            </w:tcBorders>
            <w:shd w:val="clear" w:color="auto" w:fill="FFFFFF" w:themeFill="background1"/>
            <w:vAlign w:val="center"/>
          </w:tcPr>
          <w:p w14:paraId="79944DFB" w14:textId="0B50EC3B" w:rsidR="0088124E" w:rsidRDefault="0088124E" w:rsidP="004E503C">
            <w:r>
              <w:t>M Boshoff &amp; V Fong</w:t>
            </w:r>
          </w:p>
        </w:tc>
        <w:tc>
          <w:tcPr>
            <w:tcW w:w="3390" w:type="dxa"/>
            <w:tcBorders>
              <w:top w:val="single" w:sz="6" w:space="0" w:color="D0CECE" w:themeColor="background2" w:themeShade="E6"/>
              <w:left w:val="single" w:sz="6" w:space="0" w:color="D0CECE" w:themeColor="background2" w:themeShade="E6"/>
              <w:bottom w:val="single" w:sz="6" w:space="0" w:color="D0CECE" w:themeColor="background2" w:themeShade="E6"/>
              <w:right w:val="single" w:sz="6" w:space="0" w:color="D0CECE" w:themeColor="background2" w:themeShade="E6"/>
            </w:tcBorders>
            <w:shd w:val="clear" w:color="auto" w:fill="FFFFFF" w:themeFill="background1"/>
            <w:vAlign w:val="center"/>
          </w:tcPr>
          <w:p w14:paraId="498081A1" w14:textId="468A1645" w:rsidR="0088124E" w:rsidRDefault="007C08C3" w:rsidP="004E503C">
            <w:proofErr w:type="spellStart"/>
            <w:r>
              <w:t>Finalised</w:t>
            </w:r>
            <w:proofErr w:type="spellEnd"/>
            <w:r>
              <w:t xml:space="preserve"> document</w:t>
            </w:r>
          </w:p>
        </w:tc>
        <w:tc>
          <w:tcPr>
            <w:tcW w:w="1830" w:type="dxa"/>
            <w:tcBorders>
              <w:top w:val="single" w:sz="6" w:space="0" w:color="D0CECE" w:themeColor="background2" w:themeShade="E6"/>
              <w:left w:val="single" w:sz="6" w:space="0" w:color="D0CECE" w:themeColor="background2" w:themeShade="E6"/>
              <w:bottom w:val="single" w:sz="6" w:space="0" w:color="D0CECE" w:themeColor="background2" w:themeShade="E6"/>
              <w:right w:val="single" w:sz="6" w:space="0" w:color="D0CECE" w:themeColor="background2" w:themeShade="E6"/>
            </w:tcBorders>
            <w:shd w:val="clear" w:color="auto" w:fill="FFFFFF" w:themeFill="background1"/>
            <w:vAlign w:val="center"/>
          </w:tcPr>
          <w:p w14:paraId="61F9E99C" w14:textId="3F46707B" w:rsidR="0088124E" w:rsidRDefault="007C08C3" w:rsidP="004E503C">
            <w:r>
              <w:t>Final</w:t>
            </w:r>
          </w:p>
        </w:tc>
      </w:tr>
    </w:tbl>
    <w:p w14:paraId="5E5CA13C" w14:textId="7F8A898D" w:rsidR="36D5617F" w:rsidRDefault="36D5617F" w:rsidP="36D5617F">
      <w:pPr>
        <w:rPr>
          <w:rFonts w:ascii="Calibri" w:eastAsia="Calibri" w:hAnsi="Calibri" w:cs="Calibri"/>
          <w:color w:val="000000" w:themeColor="text1"/>
        </w:rPr>
      </w:pPr>
    </w:p>
    <w:p w14:paraId="61E0E932" w14:textId="6642F343" w:rsidR="474DBDB6" w:rsidRDefault="474DBDB6" w:rsidP="36D5617F">
      <w:pPr>
        <w:rPr>
          <w:rFonts w:ascii="Calibri" w:eastAsia="Calibri" w:hAnsi="Calibri" w:cs="Calibri"/>
          <w:color w:val="000000" w:themeColor="text1"/>
        </w:rPr>
      </w:pPr>
      <w:r>
        <w:br w:type="page"/>
      </w:r>
    </w:p>
    <w:sdt>
      <w:sdtPr>
        <w:rPr>
          <w:rFonts w:asciiTheme="minorHAnsi" w:eastAsiaTheme="minorHAnsi" w:hAnsiTheme="minorHAnsi" w:cstheme="minorBidi"/>
          <w:color w:val="auto"/>
          <w:sz w:val="22"/>
          <w:szCs w:val="22"/>
        </w:rPr>
        <w:id w:val="-470288662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1FBE2197" w14:textId="28FBF299" w:rsidR="0036033B" w:rsidRDefault="0036033B">
          <w:pPr>
            <w:pStyle w:val="TOCHeading"/>
          </w:pPr>
          <w:r>
            <w:t>Contents</w:t>
          </w:r>
        </w:p>
        <w:p w14:paraId="359FD195" w14:textId="74C4C341" w:rsidR="007F00E6" w:rsidRDefault="0036033B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lang w:val="en-NL" w:eastAsia="en-NL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25045619" w:history="1">
            <w:r w:rsidR="007F00E6" w:rsidRPr="00FB4A72">
              <w:rPr>
                <w:rStyle w:val="Hyperlink"/>
                <w:noProof/>
              </w:rPr>
              <w:t>Introduction</w:t>
            </w:r>
            <w:r w:rsidR="007F00E6">
              <w:rPr>
                <w:noProof/>
                <w:webHidden/>
              </w:rPr>
              <w:tab/>
            </w:r>
            <w:r w:rsidR="007F00E6">
              <w:rPr>
                <w:noProof/>
                <w:webHidden/>
              </w:rPr>
              <w:fldChar w:fldCharType="begin"/>
            </w:r>
            <w:r w:rsidR="007F00E6">
              <w:rPr>
                <w:noProof/>
                <w:webHidden/>
              </w:rPr>
              <w:instrText xml:space="preserve"> PAGEREF _Toc125045619 \h </w:instrText>
            </w:r>
            <w:r w:rsidR="007F00E6">
              <w:rPr>
                <w:noProof/>
                <w:webHidden/>
              </w:rPr>
            </w:r>
            <w:r w:rsidR="007F00E6">
              <w:rPr>
                <w:noProof/>
                <w:webHidden/>
              </w:rPr>
              <w:fldChar w:fldCharType="separate"/>
            </w:r>
            <w:r w:rsidR="007F00E6">
              <w:rPr>
                <w:noProof/>
                <w:webHidden/>
              </w:rPr>
              <w:t>4</w:t>
            </w:r>
            <w:r w:rsidR="007F00E6">
              <w:rPr>
                <w:noProof/>
                <w:webHidden/>
              </w:rPr>
              <w:fldChar w:fldCharType="end"/>
            </w:r>
          </w:hyperlink>
        </w:p>
        <w:p w14:paraId="4F38224F" w14:textId="603DB725" w:rsidR="007F00E6" w:rsidRDefault="007F00E6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lang w:val="en-NL" w:eastAsia="en-NL"/>
            </w:rPr>
          </w:pPr>
          <w:hyperlink w:anchor="_Toc125045620" w:history="1">
            <w:r w:rsidRPr="00FB4A72">
              <w:rPr>
                <w:rStyle w:val="Hyperlink"/>
                <w:noProof/>
              </w:rPr>
              <w:t>Summary of steps take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504562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7892118" w14:textId="0A1702F0" w:rsidR="007F00E6" w:rsidRDefault="007F00E6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lang w:val="en-NL" w:eastAsia="en-NL"/>
            </w:rPr>
          </w:pPr>
          <w:hyperlink w:anchor="_Toc125045621" w:history="1">
            <w:r w:rsidRPr="00FB4A72">
              <w:rPr>
                <w:rStyle w:val="Hyperlink"/>
                <w:noProof/>
              </w:rPr>
              <w:t>Research Pla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504562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2C75AE1" w14:textId="36D3CEF9" w:rsidR="007F00E6" w:rsidRDefault="007F00E6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lang w:val="en-NL" w:eastAsia="en-NL"/>
            </w:rPr>
          </w:pPr>
          <w:hyperlink w:anchor="_Toc125045622" w:history="1">
            <w:r w:rsidRPr="00FB4A72">
              <w:rPr>
                <w:rStyle w:val="Hyperlink"/>
                <w:noProof/>
              </w:rPr>
              <w:t>Given Wearable Devic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504562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4F63650" w14:textId="52CF00AF" w:rsidR="007F00E6" w:rsidRDefault="007F00E6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lang w:val="en-NL" w:eastAsia="en-NL"/>
            </w:rPr>
          </w:pPr>
          <w:hyperlink w:anchor="_Toc125045623" w:history="1">
            <w:r w:rsidRPr="00FB4A72">
              <w:rPr>
                <w:rStyle w:val="Hyperlink"/>
                <w:noProof/>
                <w:lang w:val="en-GB"/>
              </w:rPr>
              <w:t>Suunt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504562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48E8D55" w14:textId="05E9C3B9" w:rsidR="007F00E6" w:rsidRDefault="007F00E6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lang w:val="en-NL" w:eastAsia="en-NL"/>
            </w:rPr>
          </w:pPr>
          <w:hyperlink w:anchor="_Toc125045624" w:history="1">
            <w:r w:rsidRPr="00FB4A72">
              <w:rPr>
                <w:rStyle w:val="Hyperlink"/>
                <w:noProof/>
                <w:lang w:val="en-GB"/>
              </w:rPr>
              <w:t xml:space="preserve">Movesense 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504562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BD0A96D" w14:textId="3FB2C870" w:rsidR="007F00E6" w:rsidRDefault="007F00E6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lang w:val="en-NL" w:eastAsia="en-NL"/>
            </w:rPr>
          </w:pPr>
          <w:hyperlink w:anchor="_Toc125045625" w:history="1">
            <w:r w:rsidRPr="00FB4A72">
              <w:rPr>
                <w:rStyle w:val="Hyperlink"/>
                <w:noProof/>
              </w:rPr>
              <w:t>Conclusion (Suunto &amp; Movesense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504562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F00B99A" w14:textId="3DAAAA79" w:rsidR="007F00E6" w:rsidRDefault="007F00E6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lang w:val="en-NL" w:eastAsia="en-NL"/>
            </w:rPr>
          </w:pPr>
          <w:hyperlink w:anchor="_Toc125045626" w:history="1">
            <w:r w:rsidRPr="00FB4A72">
              <w:rPr>
                <w:rStyle w:val="Hyperlink"/>
                <w:noProof/>
              </w:rPr>
              <w:t>Online Thesis'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504562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9DD1E4B" w14:textId="3AFD4A09" w:rsidR="007F00E6" w:rsidRDefault="007F00E6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lang w:val="en-NL" w:eastAsia="en-NL"/>
            </w:rPr>
          </w:pPr>
          <w:hyperlink w:anchor="_Toc125045627" w:history="1">
            <w:r w:rsidRPr="00FB4A72">
              <w:rPr>
                <w:rStyle w:val="Hyperlink"/>
                <w:noProof/>
              </w:rPr>
              <w:t>1. Prototyping with Movesense Platform – Breathing Applic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504562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2DFD273" w14:textId="462492D1" w:rsidR="007F00E6" w:rsidRDefault="007F00E6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lang w:val="en-NL" w:eastAsia="en-NL"/>
            </w:rPr>
          </w:pPr>
          <w:hyperlink w:anchor="_Toc125045628" w:history="1">
            <w:r w:rsidRPr="00FB4A72">
              <w:rPr>
                <w:rStyle w:val="Hyperlink"/>
                <w:noProof/>
              </w:rPr>
              <w:t>2. Design Document Balance Health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504562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F99703F" w14:textId="4146757A" w:rsidR="007F00E6" w:rsidRDefault="007F00E6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lang w:val="en-NL" w:eastAsia="en-NL"/>
            </w:rPr>
          </w:pPr>
          <w:hyperlink w:anchor="_Toc125045629" w:history="1">
            <w:r w:rsidRPr="00FB4A72">
              <w:rPr>
                <w:rStyle w:val="Hyperlink"/>
                <w:noProof/>
              </w:rPr>
              <w:t>3. Development &amp; Evaluation of Heart Rate Sensor Software for team sports monitori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504562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C74255C" w14:textId="1218549E" w:rsidR="007F00E6" w:rsidRDefault="007F00E6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lang w:val="en-NL" w:eastAsia="en-NL"/>
            </w:rPr>
          </w:pPr>
          <w:hyperlink w:anchor="_Toc125045630" w:history="1">
            <w:r w:rsidRPr="00FB4A72">
              <w:rPr>
                <w:rStyle w:val="Hyperlink"/>
                <w:noProof/>
              </w:rPr>
              <w:t>GIT Resourc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504563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ECA19A8" w14:textId="0EA58972" w:rsidR="007F00E6" w:rsidRDefault="007F00E6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lang w:val="en-NL" w:eastAsia="en-NL"/>
            </w:rPr>
          </w:pPr>
          <w:hyperlink w:anchor="_Toc125045631" w:history="1">
            <w:r w:rsidRPr="00FB4A72">
              <w:rPr>
                <w:rStyle w:val="Hyperlink"/>
                <w:noProof/>
              </w:rPr>
              <w:t>Solution for Movesense challenge by Suunto in Junction 2017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504563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A4716C6" w14:textId="31FAEF5C" w:rsidR="007F00E6" w:rsidRDefault="007F00E6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lang w:val="en-NL" w:eastAsia="en-NL"/>
            </w:rPr>
          </w:pPr>
          <w:hyperlink w:anchor="_Toc125045632" w:history="1">
            <w:r w:rsidRPr="00FB4A72">
              <w:rPr>
                <w:rStyle w:val="Hyperlink"/>
                <w:noProof/>
              </w:rPr>
              <w:t>Fontys Graduate Project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504563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441947A" w14:textId="3963B133" w:rsidR="007F00E6" w:rsidRDefault="007F00E6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  <w:lang w:val="en-NL" w:eastAsia="en-NL"/>
            </w:rPr>
          </w:pPr>
          <w:hyperlink w:anchor="_Toc125045633" w:history="1">
            <w:r w:rsidRPr="00FB4A72">
              <w:rPr>
                <w:rStyle w:val="Hyperlink"/>
                <w:noProof/>
              </w:rPr>
              <w:t>Movesense Showcas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504563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2E9F167" w14:textId="0135BCBC" w:rsidR="007F00E6" w:rsidRDefault="007F00E6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  <w:lang w:val="en-NL" w:eastAsia="en-NL"/>
            </w:rPr>
          </w:pPr>
          <w:hyperlink w:anchor="_Toc125045634" w:history="1">
            <w:r w:rsidRPr="00FB4A72">
              <w:rPr>
                <w:rStyle w:val="Hyperlink"/>
                <w:noProof/>
              </w:rPr>
              <w:t>Stress Measurement System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504563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C1B63FD" w14:textId="03DEB12C" w:rsidR="0036033B" w:rsidRDefault="0036033B">
          <w:r>
            <w:rPr>
              <w:b/>
              <w:bCs/>
              <w:noProof/>
            </w:rPr>
            <w:fldChar w:fldCharType="end"/>
          </w:r>
        </w:p>
      </w:sdtContent>
    </w:sdt>
    <w:p w14:paraId="67CB1736" w14:textId="190E9F03" w:rsidR="0036033B" w:rsidRDefault="0036033B">
      <w:pPr>
        <w:rPr>
          <w:b/>
          <w:bCs/>
        </w:rPr>
      </w:pPr>
      <w:r>
        <w:rPr>
          <w:b/>
          <w:bCs/>
        </w:rPr>
        <w:br w:type="page"/>
      </w:r>
    </w:p>
    <w:p w14:paraId="665C9ACD" w14:textId="656AFCB0" w:rsidR="007735C6" w:rsidRDefault="00CC02B5" w:rsidP="0068162B">
      <w:pPr>
        <w:pStyle w:val="Heading1"/>
      </w:pPr>
      <w:bookmarkStart w:id="0" w:name="_Toc125045619"/>
      <w:r>
        <w:lastRenderedPageBreak/>
        <w:t>Int</w:t>
      </w:r>
      <w:r w:rsidR="007735C6">
        <w:t>roduction</w:t>
      </w:r>
      <w:bookmarkEnd w:id="0"/>
    </w:p>
    <w:p w14:paraId="73F943ED" w14:textId="673F4958" w:rsidR="00A001E0" w:rsidRDefault="00B63414" w:rsidP="00E957C2">
      <w:pPr>
        <w:jc w:val="both"/>
      </w:pPr>
      <w:r>
        <w:t xml:space="preserve">The goal of this document is to show the research done </w:t>
      </w:r>
      <w:proofErr w:type="gramStart"/>
      <w:r>
        <w:t>in order to</w:t>
      </w:r>
      <w:proofErr w:type="gramEnd"/>
      <w:r>
        <w:t xml:space="preserve"> connect </w:t>
      </w:r>
      <w:r w:rsidR="00114BB5">
        <w:t xml:space="preserve">the given wearable device directly to the platform. </w:t>
      </w:r>
      <w:r w:rsidR="00DB651B">
        <w:t>Th</w:t>
      </w:r>
      <w:r w:rsidR="009E0722">
        <w:t xml:space="preserve">e </w:t>
      </w:r>
      <w:r w:rsidR="00E957C2">
        <w:t xml:space="preserve">ideal situation is one in which the </w:t>
      </w:r>
      <w:r w:rsidR="005A1535">
        <w:t>we</w:t>
      </w:r>
      <w:r w:rsidR="00A400E3">
        <w:t xml:space="preserve">arable is worn by the patient/user and </w:t>
      </w:r>
      <w:r w:rsidR="004269BF">
        <w:t xml:space="preserve">connected to a mobile application via Bluetooth. The </w:t>
      </w:r>
      <w:r w:rsidR="00440D7B">
        <w:t>mob</w:t>
      </w:r>
      <w:r w:rsidR="002A6C0D">
        <w:t xml:space="preserve">ile application then </w:t>
      </w:r>
      <w:r w:rsidR="009E6C25">
        <w:t xml:space="preserve">gathers data </w:t>
      </w:r>
      <w:r w:rsidR="00160537">
        <w:t>and offers an API to which requests for the data can be made.</w:t>
      </w:r>
    </w:p>
    <w:p w14:paraId="43D258DB" w14:textId="77777777" w:rsidR="001E4EA9" w:rsidRDefault="001E4EA9" w:rsidP="00E957C2">
      <w:pPr>
        <w:jc w:val="both"/>
      </w:pPr>
    </w:p>
    <w:p w14:paraId="1CF9101E" w14:textId="4BEC0BFC" w:rsidR="001E4EA9" w:rsidRDefault="001E4EA9" w:rsidP="0068162B">
      <w:pPr>
        <w:pStyle w:val="Heading1"/>
      </w:pPr>
      <w:bookmarkStart w:id="1" w:name="_Toc125045620"/>
      <w:r>
        <w:t>Summary of steps taken</w:t>
      </w:r>
      <w:bookmarkEnd w:id="1"/>
    </w:p>
    <w:p w14:paraId="12C43945" w14:textId="4127C872" w:rsidR="001E4EA9" w:rsidRDefault="001E4EA9" w:rsidP="001E4EA9">
      <w:pPr>
        <w:pStyle w:val="ListParagraph"/>
        <w:numPr>
          <w:ilvl w:val="0"/>
          <w:numId w:val="1"/>
        </w:numPr>
      </w:pPr>
      <w:r>
        <w:t xml:space="preserve">Investigated </w:t>
      </w:r>
      <w:proofErr w:type="spellStart"/>
      <w:r>
        <w:t>Suunto’s</w:t>
      </w:r>
      <w:proofErr w:type="spellEnd"/>
      <w:r>
        <w:t xml:space="preserve"> API</w:t>
      </w:r>
    </w:p>
    <w:p w14:paraId="2590C792" w14:textId="3773BB1A" w:rsidR="001E4EA9" w:rsidRDefault="00897F79" w:rsidP="001E4EA9">
      <w:pPr>
        <w:pStyle w:val="ListParagraph"/>
        <w:numPr>
          <w:ilvl w:val="0"/>
          <w:numId w:val="1"/>
        </w:numPr>
      </w:pPr>
      <w:r>
        <w:t xml:space="preserve">Investigated </w:t>
      </w:r>
      <w:proofErr w:type="spellStart"/>
      <w:r>
        <w:t>Movesense</w:t>
      </w:r>
      <w:r w:rsidR="009734BF">
        <w:t>’s</w:t>
      </w:r>
      <w:proofErr w:type="spellEnd"/>
      <w:r>
        <w:t xml:space="preserve"> Sensor API</w:t>
      </w:r>
    </w:p>
    <w:p w14:paraId="25D9E255" w14:textId="5F880EA3" w:rsidR="00897F79" w:rsidRDefault="00DC1C6F" w:rsidP="001E4EA9">
      <w:pPr>
        <w:pStyle w:val="ListParagraph"/>
        <w:numPr>
          <w:ilvl w:val="0"/>
          <w:numId w:val="1"/>
        </w:numPr>
      </w:pPr>
      <w:r>
        <w:t>Demonstrated findings to product owners</w:t>
      </w:r>
    </w:p>
    <w:p w14:paraId="6601F71E" w14:textId="6C8AC784" w:rsidR="00DC1C6F" w:rsidRPr="001E4EA9" w:rsidRDefault="00F54C06" w:rsidP="001E4EA9">
      <w:pPr>
        <w:pStyle w:val="ListParagraph"/>
        <w:numPr>
          <w:ilvl w:val="0"/>
          <w:numId w:val="1"/>
        </w:numPr>
      </w:pPr>
      <w:r>
        <w:t xml:space="preserve">Investigated </w:t>
      </w:r>
      <w:r w:rsidR="006D7D41">
        <w:t>mobile applications.</w:t>
      </w:r>
    </w:p>
    <w:p w14:paraId="3811F07A" w14:textId="77777777" w:rsidR="00CC02B5" w:rsidRDefault="00CC02B5" w:rsidP="00B01693"/>
    <w:p w14:paraId="30AE8F36" w14:textId="2FBB7260" w:rsidR="002549EE" w:rsidRPr="002549EE" w:rsidRDefault="002549EE" w:rsidP="0068162B">
      <w:pPr>
        <w:pStyle w:val="Heading1"/>
      </w:pPr>
      <w:bookmarkStart w:id="2" w:name="_Toc125045621"/>
      <w:r>
        <w:t>Research Plan</w:t>
      </w:r>
      <w:bookmarkEnd w:id="2"/>
    </w:p>
    <w:p w14:paraId="2EF4A875" w14:textId="2D6E4FA8" w:rsidR="00A05BB5" w:rsidRDefault="00AA455F" w:rsidP="00D84415">
      <w:pPr>
        <w:spacing w:line="276" w:lineRule="auto"/>
      </w:pPr>
      <w:r w:rsidRPr="00A001E0">
        <w:rPr>
          <w:b/>
          <w:bCs/>
        </w:rPr>
        <w:t>Question</w:t>
      </w:r>
      <w:r>
        <w:t xml:space="preserve">: How can data gathered from </w:t>
      </w:r>
      <w:r w:rsidR="0058425A">
        <w:t xml:space="preserve">the </w:t>
      </w:r>
      <w:proofErr w:type="spellStart"/>
      <w:r w:rsidR="0058425A">
        <w:t>Suunto</w:t>
      </w:r>
      <w:proofErr w:type="spellEnd"/>
      <w:r w:rsidR="0058425A">
        <w:t xml:space="preserve"> </w:t>
      </w:r>
      <w:r w:rsidR="00192C5F">
        <w:t>heartrate belt</w:t>
      </w:r>
      <w:r w:rsidR="00A001E0">
        <w:t xml:space="preserve"> be extracted</w:t>
      </w:r>
      <w:r w:rsidR="00192C5F">
        <w:t>?</w:t>
      </w:r>
      <w:r w:rsidR="00D34854">
        <w:t xml:space="preserve"> </w:t>
      </w:r>
    </w:p>
    <w:tbl>
      <w:tblPr>
        <w:tblStyle w:val="TableGrid"/>
        <w:tblW w:w="9360" w:type="dxa"/>
        <w:tblLayout w:type="fixed"/>
        <w:tblLook w:val="06A0" w:firstRow="1" w:lastRow="0" w:firstColumn="1" w:lastColumn="0" w:noHBand="1" w:noVBand="1"/>
      </w:tblPr>
      <w:tblGrid>
        <w:gridCol w:w="2340"/>
        <w:gridCol w:w="2340"/>
        <w:gridCol w:w="2340"/>
        <w:gridCol w:w="2340"/>
      </w:tblGrid>
      <w:tr w:rsidR="630DB25D" w14:paraId="27AFA0CA" w14:textId="77777777" w:rsidTr="00B01693">
        <w:tc>
          <w:tcPr>
            <w:tcW w:w="2340" w:type="dxa"/>
          </w:tcPr>
          <w:p w14:paraId="7E992FE8" w14:textId="15031472" w:rsidR="5977DEC5" w:rsidRDefault="5977DEC5" w:rsidP="630DB25D">
            <w:pPr>
              <w:rPr>
                <w:b/>
                <w:bCs/>
              </w:rPr>
            </w:pPr>
            <w:r w:rsidRPr="630DB25D">
              <w:rPr>
                <w:b/>
                <w:bCs/>
              </w:rPr>
              <w:t>Metho</w:t>
            </w:r>
            <w:r w:rsidR="1D892F31" w:rsidRPr="630DB25D">
              <w:rPr>
                <w:b/>
                <w:bCs/>
              </w:rPr>
              <w:t>do</w:t>
            </w:r>
            <w:r w:rsidRPr="630DB25D">
              <w:rPr>
                <w:b/>
                <w:bCs/>
              </w:rPr>
              <w:t>logy</w:t>
            </w:r>
          </w:p>
        </w:tc>
        <w:tc>
          <w:tcPr>
            <w:tcW w:w="2340" w:type="dxa"/>
          </w:tcPr>
          <w:p w14:paraId="02D39EFB" w14:textId="2D74B454" w:rsidR="5977DEC5" w:rsidRDefault="5977DEC5" w:rsidP="630DB25D">
            <w:pPr>
              <w:rPr>
                <w:b/>
                <w:bCs/>
              </w:rPr>
            </w:pPr>
            <w:r w:rsidRPr="630DB25D">
              <w:rPr>
                <w:b/>
                <w:bCs/>
              </w:rPr>
              <w:t>Strategy</w:t>
            </w:r>
          </w:p>
        </w:tc>
        <w:tc>
          <w:tcPr>
            <w:tcW w:w="2340" w:type="dxa"/>
          </w:tcPr>
          <w:p w14:paraId="6783F0BD" w14:textId="6AC68B62" w:rsidR="5977DEC5" w:rsidRDefault="5977DEC5" w:rsidP="630DB25D">
            <w:pPr>
              <w:rPr>
                <w:b/>
                <w:bCs/>
              </w:rPr>
            </w:pPr>
            <w:r w:rsidRPr="630DB25D">
              <w:rPr>
                <w:b/>
                <w:bCs/>
              </w:rPr>
              <w:t>Approach</w:t>
            </w:r>
          </w:p>
        </w:tc>
        <w:tc>
          <w:tcPr>
            <w:tcW w:w="2340" w:type="dxa"/>
          </w:tcPr>
          <w:p w14:paraId="721E2792" w14:textId="47032EA9" w:rsidR="5977DEC5" w:rsidRDefault="5977DEC5" w:rsidP="630DB25D">
            <w:pPr>
              <w:rPr>
                <w:b/>
                <w:bCs/>
              </w:rPr>
            </w:pPr>
            <w:r w:rsidRPr="630DB25D">
              <w:rPr>
                <w:b/>
                <w:bCs/>
              </w:rPr>
              <w:t>Outcome</w:t>
            </w:r>
          </w:p>
        </w:tc>
      </w:tr>
      <w:tr w:rsidR="630DB25D" w14:paraId="651959CA" w14:textId="77777777" w:rsidTr="00B01693">
        <w:tc>
          <w:tcPr>
            <w:tcW w:w="2340" w:type="dxa"/>
          </w:tcPr>
          <w:p w14:paraId="3D8A987A" w14:textId="22DD2744" w:rsidR="5977DEC5" w:rsidRDefault="5977DEC5" w:rsidP="007325E4">
            <w:pPr>
              <w:jc w:val="both"/>
              <w:rPr>
                <w:color w:val="00B050"/>
              </w:rPr>
            </w:pPr>
            <w:r w:rsidRPr="630DB25D">
              <w:rPr>
                <w:color w:val="00B050"/>
              </w:rPr>
              <w:t>Library</w:t>
            </w:r>
          </w:p>
        </w:tc>
        <w:tc>
          <w:tcPr>
            <w:tcW w:w="2340" w:type="dxa"/>
          </w:tcPr>
          <w:p w14:paraId="5E653E24" w14:textId="5EE667D5" w:rsidR="5977DEC5" w:rsidRDefault="5977DEC5" w:rsidP="007325E4">
            <w:pPr>
              <w:jc w:val="both"/>
              <w:rPr>
                <w:color w:val="00B050"/>
              </w:rPr>
            </w:pPr>
            <w:r w:rsidRPr="630DB25D">
              <w:rPr>
                <w:color w:val="00B050"/>
              </w:rPr>
              <w:t>Literature study, Expert Inter</w:t>
            </w:r>
            <w:r w:rsidR="3038C03B" w:rsidRPr="630DB25D">
              <w:rPr>
                <w:color w:val="00B050"/>
              </w:rPr>
              <w:t>view</w:t>
            </w:r>
          </w:p>
        </w:tc>
        <w:tc>
          <w:tcPr>
            <w:tcW w:w="2340" w:type="dxa"/>
          </w:tcPr>
          <w:p w14:paraId="777F7B26" w14:textId="461843BB" w:rsidR="5977DEC5" w:rsidRDefault="5977DEC5" w:rsidP="007325E4">
            <w:pPr>
              <w:jc w:val="both"/>
            </w:pPr>
            <w:r>
              <w:t>Documentation regarding finding and using open data of the stress wearables devices.</w:t>
            </w:r>
          </w:p>
        </w:tc>
        <w:tc>
          <w:tcPr>
            <w:tcW w:w="2340" w:type="dxa"/>
          </w:tcPr>
          <w:p w14:paraId="0C8BEFDF" w14:textId="397084F9" w:rsidR="5977DEC5" w:rsidRDefault="5977DEC5" w:rsidP="007325E4">
            <w:pPr>
              <w:jc w:val="both"/>
            </w:pPr>
            <w:r>
              <w:t>Found</w:t>
            </w:r>
            <w:r w:rsidR="33A60606">
              <w:t xml:space="preserve"> and received</w:t>
            </w:r>
            <w:r>
              <w:t xml:space="preserve"> documentation </w:t>
            </w:r>
            <w:r w:rsidR="4CDE1C7E">
              <w:t>that is useful to get started into the data that will/could be used for the project.</w:t>
            </w:r>
          </w:p>
        </w:tc>
      </w:tr>
    </w:tbl>
    <w:p w14:paraId="56006D65" w14:textId="77777777" w:rsidR="00AA455F" w:rsidRDefault="00AA455F" w:rsidP="004C0832"/>
    <w:p w14:paraId="722A7ABC" w14:textId="46E6EC86" w:rsidR="00AA455F" w:rsidRDefault="00B01693" w:rsidP="0068162B">
      <w:pPr>
        <w:pStyle w:val="Heading1"/>
      </w:pPr>
      <w:bookmarkStart w:id="3" w:name="_Toc125045622"/>
      <w:r>
        <w:t>Given Wearable Device</w:t>
      </w:r>
      <w:bookmarkEnd w:id="3"/>
    </w:p>
    <w:p w14:paraId="027A0EE9" w14:textId="0B7CEA92" w:rsidR="002E30D8" w:rsidRDefault="002E30D8" w:rsidP="002E30D8">
      <w:pPr>
        <w:rPr>
          <w:lang w:val="en-GB"/>
        </w:rPr>
      </w:pPr>
      <w:proofErr w:type="spellStart"/>
      <w:r>
        <w:rPr>
          <w:lang w:val="en-GB"/>
        </w:rPr>
        <w:t>Suunto</w:t>
      </w:r>
      <w:proofErr w:type="spellEnd"/>
      <w:r>
        <w:rPr>
          <w:lang w:val="en-GB"/>
        </w:rPr>
        <w:t xml:space="preserve"> Smart Heart Rate Belt</w:t>
      </w:r>
      <w:r w:rsidR="0022162C">
        <w:rPr>
          <w:rStyle w:val="FootnoteReference"/>
          <w:lang w:val="en-GB"/>
        </w:rPr>
        <w:footnoteReference w:id="2"/>
      </w:r>
      <w:r w:rsidR="003443ED">
        <w:rPr>
          <w:lang w:val="en-GB"/>
        </w:rPr>
        <w:t xml:space="preserve"> with </w:t>
      </w:r>
      <w:proofErr w:type="spellStart"/>
      <w:r w:rsidR="003443ED">
        <w:rPr>
          <w:lang w:val="en-GB"/>
        </w:rPr>
        <w:t>Movesense</w:t>
      </w:r>
      <w:proofErr w:type="spellEnd"/>
      <w:r w:rsidR="003443ED">
        <w:rPr>
          <w:lang w:val="en-GB"/>
        </w:rPr>
        <w:t xml:space="preserve"> </w:t>
      </w:r>
      <w:r w:rsidR="004E7683">
        <w:rPr>
          <w:lang w:val="en-GB"/>
        </w:rPr>
        <w:t xml:space="preserve">sensor </w:t>
      </w:r>
      <w:r w:rsidR="00CF1CF6">
        <w:rPr>
          <w:rStyle w:val="FootnoteReference"/>
          <w:lang w:val="en-GB"/>
        </w:rPr>
        <w:footnoteReference w:id="3"/>
      </w:r>
      <w:r w:rsidR="004E7683">
        <w:rPr>
          <w:lang w:val="en-GB"/>
        </w:rPr>
        <w:t>for heart rate monitoring.</w:t>
      </w:r>
    </w:p>
    <w:p w14:paraId="713A1B4C" w14:textId="7BDC845E" w:rsidR="00CF1CF6" w:rsidRDefault="003F1808" w:rsidP="002E30D8">
      <w:pPr>
        <w:rPr>
          <w:lang w:val="en-GB"/>
        </w:rPr>
      </w:pPr>
      <w:proofErr w:type="spellStart"/>
      <w:r>
        <w:rPr>
          <w:lang w:val="en-GB"/>
        </w:rPr>
        <w:t>Movesense</w:t>
      </w:r>
      <w:proofErr w:type="spellEnd"/>
      <w:r>
        <w:rPr>
          <w:lang w:val="en-GB"/>
        </w:rPr>
        <w:t xml:space="preserve"> Senso</w:t>
      </w:r>
      <w:r w:rsidR="00EB6A76">
        <w:rPr>
          <w:lang w:val="en-GB"/>
        </w:rPr>
        <w:t>r</w:t>
      </w:r>
      <w:r w:rsidR="00084A43">
        <w:rPr>
          <w:lang w:val="en-GB"/>
        </w:rPr>
        <w:t xml:space="preserve"> HR2</w:t>
      </w:r>
      <w:r w:rsidR="00EB6A76">
        <w:rPr>
          <w:lang w:val="en-GB"/>
        </w:rPr>
        <w:t xml:space="preserve"> Model </w:t>
      </w:r>
      <w:r w:rsidR="0049280C">
        <w:rPr>
          <w:lang w:val="en-GB"/>
        </w:rPr>
        <w:t>OP174</w:t>
      </w:r>
      <w:r w:rsidR="00CF1CF6">
        <w:rPr>
          <w:lang w:val="en-GB"/>
        </w:rPr>
        <w:t>.</w:t>
      </w:r>
    </w:p>
    <w:p w14:paraId="59B3D8A8" w14:textId="77777777" w:rsidR="00527B29" w:rsidRDefault="00527B29" w:rsidP="002E30D8">
      <w:pPr>
        <w:rPr>
          <w:lang w:val="en-GB"/>
        </w:rPr>
      </w:pPr>
    </w:p>
    <w:p w14:paraId="16F62AF9" w14:textId="77777777" w:rsidR="00AA11F6" w:rsidRDefault="00AA11F6" w:rsidP="002E30D8">
      <w:pPr>
        <w:rPr>
          <w:lang w:val="en-GB"/>
        </w:rPr>
      </w:pPr>
    </w:p>
    <w:p w14:paraId="02533C4B" w14:textId="77777777" w:rsidR="00D84415" w:rsidRDefault="00D84415" w:rsidP="002E30D8">
      <w:pPr>
        <w:rPr>
          <w:lang w:val="en-GB"/>
        </w:rPr>
      </w:pPr>
    </w:p>
    <w:p w14:paraId="1DC3494E" w14:textId="6175E484" w:rsidR="00AA11F6" w:rsidRDefault="00AA11F6" w:rsidP="0068162B">
      <w:pPr>
        <w:pStyle w:val="Heading1"/>
        <w:rPr>
          <w:lang w:val="en-GB"/>
        </w:rPr>
      </w:pPr>
      <w:bookmarkStart w:id="4" w:name="_Toc125045623"/>
      <w:proofErr w:type="spellStart"/>
      <w:r>
        <w:rPr>
          <w:lang w:val="en-GB"/>
        </w:rPr>
        <w:lastRenderedPageBreak/>
        <w:t>Suunto</w:t>
      </w:r>
      <w:bookmarkEnd w:id="4"/>
      <w:proofErr w:type="spellEnd"/>
    </w:p>
    <w:p w14:paraId="166E88A8" w14:textId="39823633" w:rsidR="00AA11F6" w:rsidRDefault="00EE38E6" w:rsidP="007325E4">
      <w:pPr>
        <w:jc w:val="both"/>
        <w:rPr>
          <w:lang w:val="en-GB"/>
        </w:rPr>
      </w:pPr>
      <w:proofErr w:type="spellStart"/>
      <w:r>
        <w:rPr>
          <w:lang w:val="en-GB"/>
        </w:rPr>
        <w:t>Suunto</w:t>
      </w:r>
      <w:proofErr w:type="spellEnd"/>
      <w:r>
        <w:rPr>
          <w:lang w:val="en-GB"/>
        </w:rPr>
        <w:t xml:space="preserve"> is the brand </w:t>
      </w:r>
      <w:r w:rsidR="003B2E45">
        <w:rPr>
          <w:lang w:val="en-GB"/>
        </w:rPr>
        <w:t>on the wearable device’s strap</w:t>
      </w:r>
      <w:r w:rsidR="005F466E">
        <w:rPr>
          <w:lang w:val="en-GB"/>
        </w:rPr>
        <w:t xml:space="preserve"> and when looking further into the brand it becomes apparent that </w:t>
      </w:r>
      <w:proofErr w:type="spellStart"/>
      <w:r w:rsidR="005F466E">
        <w:rPr>
          <w:lang w:val="en-GB"/>
        </w:rPr>
        <w:t>Suunto</w:t>
      </w:r>
      <w:proofErr w:type="spellEnd"/>
      <w:r w:rsidR="005F466E">
        <w:rPr>
          <w:lang w:val="en-GB"/>
        </w:rPr>
        <w:t xml:space="preserve"> is the parent company of </w:t>
      </w:r>
      <w:proofErr w:type="spellStart"/>
      <w:r w:rsidR="005F466E">
        <w:rPr>
          <w:lang w:val="en-GB"/>
        </w:rPr>
        <w:t>Movesense</w:t>
      </w:r>
      <w:proofErr w:type="spellEnd"/>
      <w:r w:rsidR="005F466E">
        <w:rPr>
          <w:lang w:val="en-GB"/>
        </w:rPr>
        <w:t xml:space="preserve">. </w:t>
      </w:r>
      <w:proofErr w:type="spellStart"/>
      <w:r w:rsidR="00971CA2">
        <w:rPr>
          <w:lang w:val="en-GB"/>
        </w:rPr>
        <w:t>Suunto</w:t>
      </w:r>
      <w:proofErr w:type="spellEnd"/>
      <w:r w:rsidR="00971CA2">
        <w:rPr>
          <w:lang w:val="en-GB"/>
        </w:rPr>
        <w:t xml:space="preserve"> has an </w:t>
      </w:r>
      <w:r w:rsidR="002B0FBC">
        <w:rPr>
          <w:lang w:val="en-GB"/>
        </w:rPr>
        <w:t>API Zone</w:t>
      </w:r>
      <w:r w:rsidR="002B0FBC">
        <w:rPr>
          <w:rStyle w:val="FootnoteReference"/>
          <w:lang w:val="en-GB"/>
        </w:rPr>
        <w:footnoteReference w:id="4"/>
      </w:r>
      <w:r w:rsidR="002B0FBC">
        <w:rPr>
          <w:lang w:val="en-GB"/>
        </w:rPr>
        <w:t xml:space="preserve"> </w:t>
      </w:r>
      <w:r w:rsidR="00B000B4">
        <w:rPr>
          <w:lang w:val="en-GB"/>
        </w:rPr>
        <w:t xml:space="preserve">that provides information on how their API can be used. </w:t>
      </w:r>
      <w:proofErr w:type="gramStart"/>
      <w:r w:rsidR="005E29DB">
        <w:rPr>
          <w:lang w:val="en-GB"/>
        </w:rPr>
        <w:t>In order to</w:t>
      </w:r>
      <w:proofErr w:type="gramEnd"/>
      <w:r w:rsidR="005E29DB">
        <w:rPr>
          <w:lang w:val="en-GB"/>
        </w:rPr>
        <w:t xml:space="preserve"> </w:t>
      </w:r>
      <w:r w:rsidR="006038A3">
        <w:rPr>
          <w:lang w:val="en-GB"/>
        </w:rPr>
        <w:t xml:space="preserve">get access to </w:t>
      </w:r>
      <w:proofErr w:type="spellStart"/>
      <w:r w:rsidR="006038A3">
        <w:rPr>
          <w:lang w:val="en-GB"/>
        </w:rPr>
        <w:t>Suunto’s</w:t>
      </w:r>
      <w:proofErr w:type="spellEnd"/>
      <w:r w:rsidR="006038A3">
        <w:rPr>
          <w:lang w:val="en-GB"/>
        </w:rPr>
        <w:t xml:space="preserve"> API</w:t>
      </w:r>
      <w:r w:rsidR="00605508">
        <w:rPr>
          <w:lang w:val="en-GB"/>
        </w:rPr>
        <w:t>, a company</w:t>
      </w:r>
      <w:r w:rsidR="00347936">
        <w:rPr>
          <w:lang w:val="en-GB"/>
        </w:rPr>
        <w:t xml:space="preserve"> or organisation</w:t>
      </w:r>
      <w:r w:rsidR="00605508">
        <w:rPr>
          <w:lang w:val="en-GB"/>
        </w:rPr>
        <w:t xml:space="preserve"> has to appl</w:t>
      </w:r>
      <w:r w:rsidR="000C270F">
        <w:rPr>
          <w:lang w:val="en-GB"/>
        </w:rPr>
        <w:t>y</w:t>
      </w:r>
      <w:r w:rsidR="007A2FFE">
        <w:rPr>
          <w:rStyle w:val="FootnoteReference"/>
          <w:lang w:val="en-GB"/>
        </w:rPr>
        <w:footnoteReference w:id="5"/>
      </w:r>
      <w:r w:rsidR="007A2FFE">
        <w:rPr>
          <w:lang w:val="en-GB"/>
        </w:rPr>
        <w:t xml:space="preserve"> </w:t>
      </w:r>
      <w:r w:rsidR="000C270F">
        <w:rPr>
          <w:lang w:val="en-GB"/>
        </w:rPr>
        <w:t xml:space="preserve">to become a </w:t>
      </w:r>
      <w:proofErr w:type="spellStart"/>
      <w:r w:rsidR="000C270F">
        <w:rPr>
          <w:lang w:val="en-GB"/>
        </w:rPr>
        <w:t>Suunto</w:t>
      </w:r>
      <w:proofErr w:type="spellEnd"/>
      <w:r w:rsidR="000C270F">
        <w:rPr>
          <w:lang w:val="en-GB"/>
        </w:rPr>
        <w:t xml:space="preserve"> partner. </w:t>
      </w:r>
      <w:r w:rsidR="0098066B">
        <w:rPr>
          <w:lang w:val="en-GB"/>
        </w:rPr>
        <w:t xml:space="preserve">A </w:t>
      </w:r>
      <w:proofErr w:type="spellStart"/>
      <w:r w:rsidR="0098066B">
        <w:rPr>
          <w:lang w:val="en-GB"/>
        </w:rPr>
        <w:t>Suunto</w:t>
      </w:r>
      <w:proofErr w:type="spellEnd"/>
      <w:r w:rsidR="0098066B">
        <w:rPr>
          <w:lang w:val="en-GB"/>
        </w:rPr>
        <w:t xml:space="preserve"> partnership is for </w:t>
      </w:r>
      <w:r w:rsidR="000A7534">
        <w:rPr>
          <w:lang w:val="en-GB"/>
        </w:rPr>
        <w:t>companies</w:t>
      </w:r>
      <w:r w:rsidR="00347936">
        <w:rPr>
          <w:lang w:val="en-GB"/>
        </w:rPr>
        <w:t xml:space="preserve"> or organisations</w:t>
      </w:r>
      <w:r w:rsidR="000A7534">
        <w:rPr>
          <w:lang w:val="en-GB"/>
        </w:rPr>
        <w:t xml:space="preserve"> who </w:t>
      </w:r>
      <w:r w:rsidR="00824CB2">
        <w:rPr>
          <w:lang w:val="en-GB"/>
        </w:rPr>
        <w:t xml:space="preserve">will be providing </w:t>
      </w:r>
      <w:r w:rsidR="00F613E4">
        <w:rPr>
          <w:lang w:val="en-GB"/>
        </w:rPr>
        <w:t xml:space="preserve">tools/apps </w:t>
      </w:r>
      <w:r w:rsidR="000E6E5D">
        <w:rPr>
          <w:lang w:val="en-GB"/>
        </w:rPr>
        <w:t xml:space="preserve">or services for a public </w:t>
      </w:r>
      <w:r w:rsidR="00496DB2">
        <w:rPr>
          <w:lang w:val="en-GB"/>
        </w:rPr>
        <w:t>audience</w:t>
      </w:r>
      <w:r w:rsidR="007325E4">
        <w:rPr>
          <w:lang w:val="en-GB"/>
        </w:rPr>
        <w:t xml:space="preserve">. </w:t>
      </w:r>
    </w:p>
    <w:p w14:paraId="517DC0C4" w14:textId="10ED81B8" w:rsidR="00B53568" w:rsidRDefault="003D7F18" w:rsidP="007325E4">
      <w:pPr>
        <w:jc w:val="both"/>
        <w:rPr>
          <w:lang w:val="en-GB"/>
        </w:rPr>
      </w:pPr>
      <w:r>
        <w:rPr>
          <w:lang w:val="en-GB"/>
        </w:rPr>
        <w:t xml:space="preserve">Once a company or organisation has been approved by </w:t>
      </w:r>
      <w:proofErr w:type="spellStart"/>
      <w:r>
        <w:rPr>
          <w:lang w:val="en-GB"/>
        </w:rPr>
        <w:t>Suunto</w:t>
      </w:r>
      <w:proofErr w:type="spellEnd"/>
      <w:r>
        <w:rPr>
          <w:lang w:val="en-GB"/>
        </w:rPr>
        <w:t xml:space="preserve"> to join their </w:t>
      </w:r>
      <w:r w:rsidR="00B71182">
        <w:rPr>
          <w:lang w:val="en-GB"/>
        </w:rPr>
        <w:t xml:space="preserve">partner program, </w:t>
      </w:r>
      <w:r w:rsidR="00211258">
        <w:rPr>
          <w:lang w:val="en-GB"/>
        </w:rPr>
        <w:t xml:space="preserve">they can start developing </w:t>
      </w:r>
      <w:r w:rsidR="00E41693">
        <w:rPr>
          <w:lang w:val="en-GB"/>
        </w:rPr>
        <w:t>with a limitation on the number of calls that can be made to the API</w:t>
      </w:r>
      <w:r w:rsidR="00D10D37">
        <w:rPr>
          <w:lang w:val="en-GB"/>
        </w:rPr>
        <w:t xml:space="preserve">. </w:t>
      </w:r>
      <w:r w:rsidR="00555CCF">
        <w:rPr>
          <w:lang w:val="en-GB"/>
        </w:rPr>
        <w:t xml:space="preserve">Later an application </w:t>
      </w:r>
      <w:r w:rsidR="00496DB2">
        <w:rPr>
          <w:lang w:val="en-GB"/>
        </w:rPr>
        <w:t>must</w:t>
      </w:r>
      <w:r w:rsidR="00555CCF">
        <w:rPr>
          <w:lang w:val="en-GB"/>
        </w:rPr>
        <w:t xml:space="preserve"> be submitted to gain access to </w:t>
      </w:r>
      <w:r w:rsidR="00C661DB">
        <w:rPr>
          <w:lang w:val="en-GB"/>
        </w:rPr>
        <w:t>a production version of their API</w:t>
      </w:r>
      <w:r w:rsidR="00485EF9">
        <w:rPr>
          <w:lang w:val="en-GB"/>
        </w:rPr>
        <w:t xml:space="preserve"> and the application can be pu</w:t>
      </w:r>
      <w:r w:rsidR="008D713F">
        <w:rPr>
          <w:lang w:val="en-GB"/>
        </w:rPr>
        <w:t>blished to Suunto.com.</w:t>
      </w:r>
    </w:p>
    <w:p w14:paraId="5938A421" w14:textId="77777777" w:rsidR="00B53568" w:rsidRDefault="00B53568" w:rsidP="007325E4">
      <w:pPr>
        <w:jc w:val="both"/>
        <w:rPr>
          <w:lang w:val="en-GB"/>
        </w:rPr>
      </w:pPr>
    </w:p>
    <w:p w14:paraId="51FD79A8" w14:textId="39D98303" w:rsidR="00B53568" w:rsidRPr="00B53568" w:rsidRDefault="00B53568" w:rsidP="007325E4">
      <w:pPr>
        <w:jc w:val="both"/>
        <w:rPr>
          <w:b/>
          <w:bCs/>
          <w:lang w:val="en-GB"/>
        </w:rPr>
      </w:pPr>
      <w:r w:rsidRPr="00B53568">
        <w:rPr>
          <w:b/>
          <w:bCs/>
          <w:lang w:val="en-GB"/>
        </w:rPr>
        <w:t xml:space="preserve">Contact with </w:t>
      </w:r>
      <w:proofErr w:type="spellStart"/>
      <w:r w:rsidRPr="00B53568">
        <w:rPr>
          <w:b/>
          <w:bCs/>
          <w:lang w:val="en-GB"/>
        </w:rPr>
        <w:t>Suunto’s</w:t>
      </w:r>
      <w:proofErr w:type="spellEnd"/>
      <w:r w:rsidRPr="00B53568">
        <w:rPr>
          <w:b/>
          <w:bCs/>
          <w:lang w:val="en-GB"/>
        </w:rPr>
        <w:t xml:space="preserve"> support desk</w:t>
      </w:r>
    </w:p>
    <w:p w14:paraId="68A58582" w14:textId="77777777" w:rsidR="004D40E0" w:rsidRDefault="004D40E0" w:rsidP="004D40E0">
      <w:r>
        <w:rPr>
          <w:noProof/>
        </w:rPr>
        <w:drawing>
          <wp:inline distT="0" distB="0" distL="0" distR="0" wp14:anchorId="5B1CA5A3" wp14:editId="750B57F8">
            <wp:extent cx="3498920" cy="2385695"/>
            <wp:effectExtent l="0" t="0" r="6350" b="0"/>
            <wp:docPr id="2" name="Picture 2" descr="Graphical user interface, websit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Graphical user interface, website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499876" cy="238634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FFA9AA" w14:textId="77777777" w:rsidR="004D40E0" w:rsidRDefault="004D40E0" w:rsidP="004D40E0">
      <w:pPr>
        <w:rPr>
          <w:b/>
          <w:bCs/>
          <w:i/>
          <w:iCs/>
          <w:sz w:val="18"/>
          <w:szCs w:val="18"/>
        </w:rPr>
      </w:pPr>
      <w:r w:rsidRPr="720212AE">
        <w:rPr>
          <w:b/>
          <w:bCs/>
          <w:i/>
          <w:iCs/>
          <w:sz w:val="18"/>
          <w:szCs w:val="18"/>
        </w:rPr>
        <w:t>Fig 2: “</w:t>
      </w:r>
      <w:proofErr w:type="spellStart"/>
      <w:r w:rsidRPr="720212AE">
        <w:rPr>
          <w:b/>
          <w:bCs/>
          <w:i/>
          <w:iCs/>
          <w:sz w:val="18"/>
          <w:szCs w:val="18"/>
        </w:rPr>
        <w:t>Suunto</w:t>
      </w:r>
      <w:proofErr w:type="spellEnd"/>
      <w:r w:rsidRPr="720212AE">
        <w:rPr>
          <w:b/>
          <w:bCs/>
          <w:i/>
          <w:iCs/>
          <w:sz w:val="18"/>
          <w:szCs w:val="18"/>
        </w:rPr>
        <w:t xml:space="preserve"> support”</w:t>
      </w:r>
    </w:p>
    <w:p w14:paraId="7252AC36" w14:textId="77777777" w:rsidR="004D40E0" w:rsidRDefault="004D40E0" w:rsidP="007325E4">
      <w:pPr>
        <w:jc w:val="both"/>
        <w:rPr>
          <w:lang w:val="en-GB"/>
        </w:rPr>
      </w:pPr>
    </w:p>
    <w:p w14:paraId="55F14D05" w14:textId="77777777" w:rsidR="005358F6" w:rsidRPr="00DB4C6A" w:rsidRDefault="005358F6" w:rsidP="005358F6">
      <w:pPr>
        <w:jc w:val="both"/>
        <w:rPr>
          <w:b/>
          <w:bCs/>
        </w:rPr>
      </w:pPr>
      <w:r w:rsidRPr="00DB4C6A">
        <w:rPr>
          <w:b/>
          <w:bCs/>
        </w:rPr>
        <w:t>Research Conclusion</w:t>
      </w:r>
    </w:p>
    <w:p w14:paraId="04BD1AF5" w14:textId="75E10E5F" w:rsidR="00EA50FA" w:rsidRDefault="00EA50FA" w:rsidP="009F0C18">
      <w:pPr>
        <w:jc w:val="both"/>
        <w:rPr>
          <w:i/>
          <w:iCs/>
          <w:sz w:val="18"/>
          <w:szCs w:val="18"/>
        </w:rPr>
      </w:pPr>
      <w:r>
        <w:rPr>
          <w:lang w:val="en-GB"/>
        </w:rPr>
        <w:t xml:space="preserve">As a team we filled in an application to join </w:t>
      </w:r>
      <w:proofErr w:type="spellStart"/>
      <w:r>
        <w:rPr>
          <w:lang w:val="en-GB"/>
        </w:rPr>
        <w:t>Suunto’s</w:t>
      </w:r>
      <w:proofErr w:type="spellEnd"/>
      <w:r>
        <w:rPr>
          <w:lang w:val="en-GB"/>
        </w:rPr>
        <w:t xml:space="preserve"> partner </w:t>
      </w:r>
      <w:proofErr w:type="gramStart"/>
      <w:r>
        <w:rPr>
          <w:lang w:val="en-GB"/>
        </w:rPr>
        <w:t>program</w:t>
      </w:r>
      <w:proofErr w:type="gramEnd"/>
      <w:r>
        <w:rPr>
          <w:lang w:val="en-GB"/>
        </w:rPr>
        <w:t xml:space="preserve"> but </w:t>
      </w:r>
      <w:r w:rsidR="005C58EF">
        <w:rPr>
          <w:lang w:val="en-GB"/>
        </w:rPr>
        <w:t xml:space="preserve">we have concluded that we are unlikely to be accepted into the partner program </w:t>
      </w:r>
      <w:r w:rsidR="000476BF">
        <w:rPr>
          <w:lang w:val="en-GB"/>
        </w:rPr>
        <w:t xml:space="preserve">and as of </w:t>
      </w:r>
      <w:r w:rsidR="00E70818">
        <w:rPr>
          <w:lang w:val="en-GB"/>
        </w:rPr>
        <w:t xml:space="preserve">writing this document we have not received any response from </w:t>
      </w:r>
      <w:proofErr w:type="spellStart"/>
      <w:r w:rsidR="00E70818">
        <w:rPr>
          <w:lang w:val="en-GB"/>
        </w:rPr>
        <w:t>Suunto</w:t>
      </w:r>
      <w:proofErr w:type="spellEnd"/>
      <w:r w:rsidR="00E70818">
        <w:rPr>
          <w:lang w:val="en-GB"/>
        </w:rPr>
        <w:t>.</w:t>
      </w:r>
      <w:r w:rsidR="006470D4" w:rsidRPr="006470D4">
        <w:rPr>
          <w:i/>
          <w:iCs/>
          <w:sz w:val="18"/>
          <w:szCs w:val="18"/>
        </w:rPr>
        <w:t xml:space="preserve"> </w:t>
      </w:r>
    </w:p>
    <w:p w14:paraId="3C17F0A8" w14:textId="77777777" w:rsidR="00D04D89" w:rsidRPr="00D04D89" w:rsidRDefault="00D04D89" w:rsidP="009F0C18">
      <w:pPr>
        <w:jc w:val="both"/>
        <w:rPr>
          <w:sz w:val="18"/>
          <w:szCs w:val="18"/>
        </w:rPr>
      </w:pPr>
    </w:p>
    <w:p w14:paraId="74449474" w14:textId="2128DBF9" w:rsidR="008657F5" w:rsidRDefault="008657F5" w:rsidP="0068162B">
      <w:pPr>
        <w:pStyle w:val="Heading1"/>
        <w:rPr>
          <w:lang w:val="en-GB"/>
        </w:rPr>
      </w:pPr>
      <w:bookmarkStart w:id="5" w:name="_Toc125045624"/>
      <w:commentRangeStart w:id="6"/>
      <w:commentRangeStart w:id="7"/>
      <w:commentRangeStart w:id="8"/>
      <w:proofErr w:type="spellStart"/>
      <w:r>
        <w:rPr>
          <w:lang w:val="en-GB"/>
        </w:rPr>
        <w:lastRenderedPageBreak/>
        <w:t>Movesense</w:t>
      </w:r>
      <w:proofErr w:type="spellEnd"/>
      <w:r>
        <w:rPr>
          <w:lang w:val="en-GB"/>
        </w:rPr>
        <w:t xml:space="preserve"> </w:t>
      </w:r>
      <w:commentRangeEnd w:id="6"/>
      <w:r w:rsidR="00466E63">
        <w:rPr>
          <w:rStyle w:val="CommentReference"/>
          <w:rFonts w:asciiTheme="minorHAnsi" w:eastAsiaTheme="minorHAnsi" w:hAnsiTheme="minorHAnsi" w:cstheme="minorBidi"/>
          <w:color w:val="auto"/>
        </w:rPr>
        <w:commentReference w:id="6"/>
      </w:r>
      <w:commentRangeEnd w:id="7"/>
      <w:r w:rsidR="004635EA">
        <w:rPr>
          <w:rStyle w:val="CommentReference"/>
          <w:rFonts w:asciiTheme="minorHAnsi" w:eastAsiaTheme="minorHAnsi" w:hAnsiTheme="minorHAnsi" w:cstheme="minorBidi"/>
          <w:color w:val="auto"/>
        </w:rPr>
        <w:commentReference w:id="7"/>
      </w:r>
      <w:commentRangeEnd w:id="8"/>
      <w:r w:rsidR="006407A4">
        <w:rPr>
          <w:rStyle w:val="CommentReference"/>
          <w:rFonts w:asciiTheme="minorHAnsi" w:eastAsiaTheme="minorHAnsi" w:hAnsiTheme="minorHAnsi" w:cstheme="minorBidi"/>
          <w:color w:val="auto"/>
        </w:rPr>
        <w:commentReference w:id="8"/>
      </w:r>
      <w:bookmarkEnd w:id="5"/>
    </w:p>
    <w:p w14:paraId="19CF2483" w14:textId="74B258CA" w:rsidR="00BC1CB2" w:rsidRDefault="00BC1CB2" w:rsidP="00BC1CB2">
      <w:pPr>
        <w:jc w:val="both"/>
      </w:pPr>
      <w:proofErr w:type="spellStart"/>
      <w:r>
        <w:rPr>
          <w:i/>
          <w:iCs/>
        </w:rPr>
        <w:t>Movesense</w:t>
      </w:r>
      <w:proofErr w:type="spellEnd"/>
      <w:r>
        <w:t xml:space="preserve"> an open-source platform based on sensor devices for sports, health, research, manufacturing and more. With the </w:t>
      </w:r>
      <w:r w:rsidR="00172EB1">
        <w:t xml:space="preserve">sensor </w:t>
      </w:r>
      <w:r>
        <w:t xml:space="preserve">device, developers can build their own wearable solutions or personal projects. </w:t>
      </w:r>
      <w:proofErr w:type="spellStart"/>
      <w:r w:rsidRPr="0024272C">
        <w:rPr>
          <w:i/>
          <w:iCs/>
        </w:rPr>
        <w:t>Movesense</w:t>
      </w:r>
      <w:proofErr w:type="spellEnd"/>
      <w:r>
        <w:t xml:space="preserve"> has a good amount of documentation</w:t>
      </w:r>
      <w:r w:rsidR="003E4928">
        <w:rPr>
          <w:rStyle w:val="FootnoteReference"/>
        </w:rPr>
        <w:footnoteReference w:id="6"/>
      </w:r>
      <w:r w:rsidR="0099523D">
        <w:t xml:space="preserve"> </w:t>
      </w:r>
      <w:r>
        <w:t xml:space="preserve">regarding </w:t>
      </w:r>
      <w:r w:rsidR="00FE468B">
        <w:t>the use of</w:t>
      </w:r>
      <w:r>
        <w:t xml:space="preserve"> their hardware for personal project</w:t>
      </w:r>
      <w:r w:rsidR="008324D4">
        <w:t>s.</w:t>
      </w:r>
    </w:p>
    <w:p w14:paraId="3AB88384" w14:textId="4E7F6E0E" w:rsidR="00BC1CB2" w:rsidRDefault="00BC1CB2" w:rsidP="00BC1CB2">
      <w:pPr>
        <w:jc w:val="both"/>
      </w:pPr>
      <w:r>
        <w:t xml:space="preserve">Further, </w:t>
      </w:r>
      <w:proofErr w:type="spellStart"/>
      <w:r w:rsidRPr="0092209A">
        <w:rPr>
          <w:i/>
          <w:iCs/>
        </w:rPr>
        <w:t>Movesense</w:t>
      </w:r>
      <w:proofErr w:type="spellEnd"/>
      <w:r>
        <w:t xml:space="preserve"> has YouTube videos </w:t>
      </w:r>
      <w:r w:rsidR="00B266E2">
        <w:rPr>
          <w:rStyle w:val="FootnoteReference"/>
        </w:rPr>
        <w:footnoteReference w:id="7"/>
      </w:r>
      <w:r w:rsidR="00B266E2">
        <w:t xml:space="preserve"> </w:t>
      </w:r>
      <w:r>
        <w:t>to how to run a basic project with the sensor</w:t>
      </w:r>
      <w:r w:rsidR="005C46D0">
        <w:t>.</w:t>
      </w:r>
    </w:p>
    <w:p w14:paraId="363B2D42" w14:textId="77777777" w:rsidR="00E2615A" w:rsidRDefault="00E2615A" w:rsidP="00E2615A"/>
    <w:p w14:paraId="2B121741" w14:textId="77777777" w:rsidR="00E2615A" w:rsidRDefault="00E2615A" w:rsidP="00E2615A">
      <w:r>
        <w:rPr>
          <w:noProof/>
        </w:rPr>
        <w:drawing>
          <wp:inline distT="0" distB="0" distL="0" distR="0" wp14:anchorId="1BFC5524" wp14:editId="3A5B1979">
            <wp:extent cx="5943600" cy="2996565"/>
            <wp:effectExtent l="0" t="0" r="0" b="0"/>
            <wp:docPr id="3" name="Picture 3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Graphical user interface&#10;&#10;Description automatically generated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965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12DB39" w14:textId="77777777" w:rsidR="00E2615A" w:rsidRPr="007A166B" w:rsidRDefault="00E2615A" w:rsidP="00E2615A">
      <w:pPr>
        <w:jc w:val="center"/>
        <w:rPr>
          <w:b/>
          <w:bCs/>
          <w:i/>
          <w:iCs/>
          <w:sz w:val="14"/>
          <w:szCs w:val="14"/>
        </w:rPr>
      </w:pPr>
      <w:r>
        <w:rPr>
          <w:b/>
          <w:bCs/>
          <w:i/>
          <w:iCs/>
          <w:sz w:val="14"/>
          <w:szCs w:val="14"/>
        </w:rPr>
        <w:t>Fig 1 “</w:t>
      </w:r>
      <w:proofErr w:type="spellStart"/>
      <w:r>
        <w:rPr>
          <w:b/>
          <w:bCs/>
          <w:i/>
          <w:iCs/>
          <w:sz w:val="14"/>
          <w:szCs w:val="14"/>
        </w:rPr>
        <w:t>Movesense</w:t>
      </w:r>
      <w:proofErr w:type="spellEnd"/>
      <w:r>
        <w:rPr>
          <w:b/>
          <w:bCs/>
          <w:i/>
          <w:iCs/>
          <w:sz w:val="14"/>
          <w:szCs w:val="14"/>
        </w:rPr>
        <w:t xml:space="preserve"> Developer Resources page”</w:t>
      </w:r>
    </w:p>
    <w:p w14:paraId="1B297903" w14:textId="77777777" w:rsidR="00E2615A" w:rsidRPr="00DB4C6A" w:rsidRDefault="00E2615A" w:rsidP="00F740C2">
      <w:pPr>
        <w:jc w:val="both"/>
        <w:rPr>
          <w:b/>
          <w:bCs/>
        </w:rPr>
      </w:pPr>
      <w:r w:rsidRPr="00DB4C6A">
        <w:rPr>
          <w:b/>
          <w:bCs/>
        </w:rPr>
        <w:t>Research Conclusion</w:t>
      </w:r>
    </w:p>
    <w:p w14:paraId="20D4CD60" w14:textId="6735C0CA" w:rsidR="005D6E85" w:rsidRDefault="00E2615A" w:rsidP="005358F6">
      <w:pPr>
        <w:jc w:val="both"/>
      </w:pPr>
      <w:r>
        <w:t xml:space="preserve">We have done research, gone through their documentation and tried their setup YouTube tutorial to initialize a connection to the wearables for live data. </w:t>
      </w:r>
      <w:proofErr w:type="spellStart"/>
      <w:r w:rsidR="0064072E">
        <w:t>Movesense</w:t>
      </w:r>
      <w:proofErr w:type="spellEnd"/>
      <w:r w:rsidR="0064072E">
        <w:t xml:space="preserve"> does not provide </w:t>
      </w:r>
      <w:proofErr w:type="gramStart"/>
      <w:r w:rsidR="0064072E">
        <w:t>an</w:t>
      </w:r>
      <w:proofErr w:type="gramEnd"/>
      <w:r w:rsidR="0064072E">
        <w:t xml:space="preserve"> </w:t>
      </w:r>
      <w:r w:rsidR="004A1E62">
        <w:t xml:space="preserve">REST </w:t>
      </w:r>
      <w:r w:rsidR="0064072E">
        <w:t xml:space="preserve">API from which </w:t>
      </w:r>
      <w:r w:rsidR="00662EB1">
        <w:t xml:space="preserve">collected data can be </w:t>
      </w:r>
      <w:r w:rsidR="004D3A6F">
        <w:t>gotten. I</w:t>
      </w:r>
      <w:r w:rsidR="00514F6D">
        <w:t xml:space="preserve">nstead </w:t>
      </w:r>
      <w:proofErr w:type="spellStart"/>
      <w:r w:rsidR="004A1E62">
        <w:t>M</w:t>
      </w:r>
      <w:r w:rsidR="00514F6D">
        <w:t>ovesense</w:t>
      </w:r>
      <w:proofErr w:type="spellEnd"/>
      <w:r w:rsidR="00514F6D">
        <w:t xml:space="preserve"> provides </w:t>
      </w:r>
      <w:r w:rsidR="00E26A13">
        <w:t xml:space="preserve">an API for their sensor </w:t>
      </w:r>
      <w:r w:rsidR="00387F32">
        <w:t>to extract data from the hardware</w:t>
      </w:r>
      <w:r w:rsidR="004F5734">
        <w:t xml:space="preserve"> </w:t>
      </w:r>
      <w:r w:rsidR="00BE1DCF">
        <w:t>via a Bluetooth connection with a mobile device</w:t>
      </w:r>
      <w:r w:rsidR="005D6E85">
        <w:t>.</w:t>
      </w:r>
    </w:p>
    <w:p w14:paraId="516836EA" w14:textId="77777777" w:rsidR="00F5709E" w:rsidRDefault="00F5709E" w:rsidP="00F5709E">
      <w:pPr>
        <w:jc w:val="center"/>
      </w:pPr>
    </w:p>
    <w:p w14:paraId="1115AD99" w14:textId="70789E3C" w:rsidR="002030F6" w:rsidRDefault="00F5709E" w:rsidP="00F5709E">
      <w:pPr>
        <w:jc w:val="center"/>
      </w:pPr>
      <w:r w:rsidRPr="00F5709E">
        <w:rPr>
          <w:noProof/>
        </w:rPr>
        <w:lastRenderedPageBreak/>
        <w:drawing>
          <wp:inline distT="0" distB="0" distL="0" distR="0" wp14:anchorId="2A560948" wp14:editId="4C658E89">
            <wp:extent cx="4580626" cy="2674968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4588692" cy="26796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4F1A3B" w14:textId="7EF69194" w:rsidR="00C8293F" w:rsidRPr="00E83B02" w:rsidRDefault="00C8293F" w:rsidP="00F5709E">
      <w:pPr>
        <w:jc w:val="center"/>
        <w:rPr>
          <w:b/>
          <w:bCs/>
          <w:i/>
          <w:iCs/>
          <w:sz w:val="18"/>
          <w:szCs w:val="18"/>
          <w:lang w:val="fr-FR"/>
        </w:rPr>
      </w:pPr>
      <w:proofErr w:type="gramStart"/>
      <w:r w:rsidRPr="00E83B02">
        <w:rPr>
          <w:b/>
          <w:bCs/>
          <w:i/>
          <w:iCs/>
          <w:sz w:val="18"/>
          <w:szCs w:val="18"/>
          <w:lang w:val="fr-FR"/>
        </w:rPr>
        <w:t>Source:</w:t>
      </w:r>
      <w:proofErr w:type="gramEnd"/>
      <w:r w:rsidRPr="00E83B02">
        <w:rPr>
          <w:b/>
          <w:bCs/>
          <w:i/>
          <w:iCs/>
          <w:sz w:val="18"/>
          <w:szCs w:val="18"/>
          <w:lang w:val="fr-FR"/>
        </w:rPr>
        <w:t xml:space="preserve"> </w:t>
      </w:r>
      <w:r w:rsidR="00E83B02" w:rsidRPr="00E83B02">
        <w:rPr>
          <w:b/>
          <w:bCs/>
          <w:i/>
          <w:iCs/>
          <w:sz w:val="18"/>
          <w:szCs w:val="18"/>
          <w:lang w:val="fr-FR"/>
        </w:rPr>
        <w:t>https://www.movesense.com/docs/system/system_overview/</w:t>
      </w:r>
    </w:p>
    <w:p w14:paraId="755DE7E6" w14:textId="402C1E71" w:rsidR="007600E1" w:rsidRDefault="00E2615A" w:rsidP="005358F6">
      <w:pPr>
        <w:jc w:val="both"/>
      </w:pPr>
      <w:r>
        <w:t xml:space="preserve">Due to the reason that the sensors need to be connected to a mobile device and we have little no knowledge of mobile development, we had no luck in setting up a live connection to the wearables. </w:t>
      </w:r>
      <w:r w:rsidR="006A764E">
        <w:t xml:space="preserve">So instead of developing a mobile app to connected with the </w:t>
      </w:r>
      <w:proofErr w:type="spellStart"/>
      <w:r w:rsidR="006A764E">
        <w:t>Movesense</w:t>
      </w:r>
      <w:proofErr w:type="spellEnd"/>
      <w:r w:rsidR="006A764E">
        <w:t xml:space="preserve"> sensor</w:t>
      </w:r>
      <w:r>
        <w:t>, we decided to mock the data the wearables sent out to use for our project.</w:t>
      </w:r>
    </w:p>
    <w:p w14:paraId="36777E24" w14:textId="0C4D0E04" w:rsidR="007600E1" w:rsidRDefault="00827453" w:rsidP="005358F6">
      <w:pPr>
        <w:jc w:val="both"/>
        <w:rPr>
          <w:b/>
          <w:bCs/>
        </w:rPr>
      </w:pPr>
      <w:r w:rsidRPr="00827453">
        <w:rPr>
          <w:b/>
          <w:bCs/>
        </w:rPr>
        <w:t>Mocking the data</w:t>
      </w:r>
    </w:p>
    <w:p w14:paraId="66795240" w14:textId="4C9FC0E7" w:rsidR="00827453" w:rsidRDefault="00E06F9F" w:rsidP="005358F6">
      <w:pPr>
        <w:jc w:val="both"/>
      </w:pPr>
      <w:proofErr w:type="spellStart"/>
      <w:r>
        <w:t>Movesense</w:t>
      </w:r>
      <w:proofErr w:type="spellEnd"/>
      <w:r>
        <w:t xml:space="preserve"> has an app for both iOS and Android called ‘</w:t>
      </w:r>
      <w:proofErr w:type="spellStart"/>
      <w:r>
        <w:t>Movesense</w:t>
      </w:r>
      <w:proofErr w:type="spellEnd"/>
      <w:r>
        <w:t xml:space="preserve"> Showcase’</w:t>
      </w:r>
      <w:r w:rsidR="00F90018">
        <w:t xml:space="preserve"> that </w:t>
      </w:r>
      <w:r w:rsidR="00427F9C">
        <w:t xml:space="preserve">is made for development purposes. </w:t>
      </w:r>
      <w:r w:rsidR="00E412D0">
        <w:t xml:space="preserve">By connecting the </w:t>
      </w:r>
      <w:r w:rsidR="009E55F0">
        <w:t xml:space="preserve">wearable device to </w:t>
      </w:r>
      <w:proofErr w:type="spellStart"/>
      <w:r w:rsidR="009E55F0">
        <w:t>Movesense</w:t>
      </w:r>
      <w:proofErr w:type="spellEnd"/>
      <w:r w:rsidR="009E55F0">
        <w:t xml:space="preserve"> Showcase, </w:t>
      </w:r>
      <w:r w:rsidR="00710FF6">
        <w:t xml:space="preserve">data can be collected and manually exported. </w:t>
      </w:r>
    </w:p>
    <w:p w14:paraId="640E7ED1" w14:textId="3251ED06" w:rsidR="00710FF6" w:rsidRPr="00E06F9F" w:rsidRDefault="00474AFC" w:rsidP="005358F6">
      <w:pPr>
        <w:jc w:val="both"/>
      </w:pPr>
      <w:proofErr w:type="gramStart"/>
      <w:r>
        <w:t>In order to</w:t>
      </w:r>
      <w:proofErr w:type="gramEnd"/>
      <w:r>
        <w:t xml:space="preserve"> mock </w:t>
      </w:r>
      <w:r w:rsidR="00552EB0">
        <w:t xml:space="preserve">getting data from an API, </w:t>
      </w:r>
      <w:r w:rsidR="007856BB">
        <w:t xml:space="preserve">we have created a small basic application that will return the exported data </w:t>
      </w:r>
      <w:r w:rsidR="000401B2">
        <w:t>we collecte</w:t>
      </w:r>
      <w:r w:rsidR="0065418F">
        <w:t xml:space="preserve">d and exported through the </w:t>
      </w:r>
      <w:proofErr w:type="spellStart"/>
      <w:r w:rsidR="0065418F">
        <w:t>Movesense</w:t>
      </w:r>
      <w:proofErr w:type="spellEnd"/>
      <w:r w:rsidR="0065418F">
        <w:t xml:space="preserve"> Showcase app.</w:t>
      </w:r>
    </w:p>
    <w:p w14:paraId="1387B3D6" w14:textId="37C59B4C" w:rsidR="003117E3" w:rsidRPr="003117E3" w:rsidRDefault="003117E3" w:rsidP="005358F6">
      <w:pPr>
        <w:jc w:val="both"/>
        <w:rPr>
          <w:b/>
          <w:bCs/>
        </w:rPr>
      </w:pPr>
      <w:r w:rsidRPr="003117E3">
        <w:rPr>
          <w:b/>
          <w:bCs/>
        </w:rPr>
        <w:t xml:space="preserve">Extra sources for </w:t>
      </w:r>
      <w:proofErr w:type="spellStart"/>
      <w:r w:rsidRPr="003117E3">
        <w:rPr>
          <w:b/>
          <w:bCs/>
        </w:rPr>
        <w:t>Movesense</w:t>
      </w:r>
      <w:proofErr w:type="spellEnd"/>
    </w:p>
    <w:p w14:paraId="19F1F2DE" w14:textId="0F5EA8E4" w:rsidR="00AA455F" w:rsidRDefault="003117E3" w:rsidP="00CF1CF6">
      <w:pPr>
        <w:rPr>
          <w:rStyle w:val="Hyperlink"/>
        </w:rPr>
      </w:pPr>
      <w:r>
        <w:t xml:space="preserve">Using </w:t>
      </w:r>
      <w:proofErr w:type="spellStart"/>
      <w:r>
        <w:t>DotNet</w:t>
      </w:r>
      <w:proofErr w:type="spellEnd"/>
      <w:r>
        <w:t xml:space="preserve"> with </w:t>
      </w:r>
      <w:proofErr w:type="spellStart"/>
      <w:r>
        <w:t>Movesense</w:t>
      </w:r>
      <w:proofErr w:type="spellEnd"/>
      <w:r>
        <w:t xml:space="preserve">: </w:t>
      </w:r>
      <w:hyperlink r:id="rId18">
        <w:r w:rsidRPr="2B6D9B5C">
          <w:rPr>
            <w:rStyle w:val="Hyperlink"/>
          </w:rPr>
          <w:t>https://githubcom/AndyCW/MovesenseDotNet</w:t>
        </w:r>
      </w:hyperlink>
    </w:p>
    <w:p w14:paraId="3C3926D4" w14:textId="7F562187" w:rsidR="00451AE6" w:rsidRDefault="00451AE6" w:rsidP="00362942">
      <w:pPr>
        <w:rPr>
          <w:rStyle w:val="Hyperlink"/>
          <w:color w:val="auto"/>
          <w:u w:val="none"/>
        </w:rPr>
      </w:pPr>
      <w:proofErr w:type="spellStart"/>
      <w:r w:rsidRPr="00362942">
        <w:rPr>
          <w:rStyle w:val="Hyperlink"/>
          <w:color w:val="auto"/>
          <w:u w:val="none"/>
        </w:rPr>
        <w:t>Movesense</w:t>
      </w:r>
      <w:proofErr w:type="spellEnd"/>
      <w:r w:rsidRPr="00362942">
        <w:rPr>
          <w:rStyle w:val="Hyperlink"/>
          <w:color w:val="auto"/>
          <w:u w:val="none"/>
        </w:rPr>
        <w:t xml:space="preserve"> Get Started</w:t>
      </w:r>
      <w:r w:rsidR="00362942">
        <w:rPr>
          <w:rStyle w:val="Hyperlink"/>
          <w:color w:val="auto"/>
          <w:u w:val="none"/>
        </w:rPr>
        <w:t xml:space="preserve">: </w:t>
      </w:r>
      <w:hyperlink r:id="rId19" w:history="1">
        <w:r w:rsidR="0065418F" w:rsidRPr="00DD0EDE">
          <w:rPr>
            <w:rStyle w:val="Hyperlink"/>
          </w:rPr>
          <w:t>https://www.movesense.com/get-started/</w:t>
        </w:r>
      </w:hyperlink>
    </w:p>
    <w:p w14:paraId="4988159E" w14:textId="77777777" w:rsidR="0065418F" w:rsidRPr="00362942" w:rsidRDefault="0065418F" w:rsidP="00362942"/>
    <w:p w14:paraId="0A5892BB" w14:textId="77777777" w:rsidR="00EB1919" w:rsidRDefault="00EB1919" w:rsidP="00362942"/>
    <w:p w14:paraId="66279D20" w14:textId="77777777" w:rsidR="00EB1919" w:rsidRDefault="00EB1919" w:rsidP="00362942"/>
    <w:p w14:paraId="2B0203BE" w14:textId="77777777" w:rsidR="00EB1919" w:rsidRDefault="00EB1919" w:rsidP="00362942"/>
    <w:p w14:paraId="2EAE0ECC" w14:textId="77777777" w:rsidR="00EB1919" w:rsidRDefault="00EB1919" w:rsidP="00362942"/>
    <w:p w14:paraId="52AF11FE" w14:textId="77777777" w:rsidR="00EB1919" w:rsidRPr="00362942" w:rsidRDefault="00EB1919" w:rsidP="00362942"/>
    <w:p w14:paraId="15E5363F" w14:textId="72567256" w:rsidR="00AA455F" w:rsidRPr="00AA455F" w:rsidRDefault="00AA455F" w:rsidP="0068162B">
      <w:pPr>
        <w:pStyle w:val="Heading2"/>
      </w:pPr>
      <w:bookmarkStart w:id="9" w:name="_Toc125045625"/>
      <w:r w:rsidRPr="0068162B">
        <w:lastRenderedPageBreak/>
        <w:t>Conclusion</w:t>
      </w:r>
      <w:r w:rsidR="001C083B" w:rsidRPr="0068162B">
        <w:t xml:space="preserve"> (</w:t>
      </w:r>
      <w:proofErr w:type="spellStart"/>
      <w:r w:rsidR="001C083B" w:rsidRPr="0068162B">
        <w:t>Suunto</w:t>
      </w:r>
      <w:proofErr w:type="spellEnd"/>
      <w:r w:rsidR="001C083B" w:rsidRPr="0068162B">
        <w:t xml:space="preserve"> &amp; </w:t>
      </w:r>
      <w:proofErr w:type="spellStart"/>
      <w:r w:rsidR="001C083B" w:rsidRPr="0068162B">
        <w:t>Movesense</w:t>
      </w:r>
      <w:proofErr w:type="spellEnd"/>
      <w:r w:rsidR="001C083B" w:rsidRPr="0068162B">
        <w:t>)</w:t>
      </w:r>
      <w:bookmarkEnd w:id="9"/>
    </w:p>
    <w:p w14:paraId="75A9FC57" w14:textId="69A66994" w:rsidR="00692C4A" w:rsidRDefault="003833B9" w:rsidP="00622ECA">
      <w:pPr>
        <w:jc w:val="both"/>
      </w:pPr>
      <w:r>
        <w:t xml:space="preserve">We </w:t>
      </w:r>
      <w:proofErr w:type="gramStart"/>
      <w:r>
        <w:t>l</w:t>
      </w:r>
      <w:r w:rsidR="00A05BB5">
        <w:t>ooked into</w:t>
      </w:r>
      <w:proofErr w:type="gramEnd"/>
      <w:r w:rsidR="00A05BB5">
        <w:t xml:space="preserve"> documentation that </w:t>
      </w:r>
      <w:r>
        <w:t>could</w:t>
      </w:r>
      <w:r w:rsidR="00A05BB5">
        <w:t xml:space="preserve"> </w:t>
      </w:r>
      <w:r>
        <w:t>be helpful</w:t>
      </w:r>
      <w:r w:rsidR="006F382B">
        <w:t xml:space="preserve"> for</w:t>
      </w:r>
      <w:r w:rsidR="00A05BB5">
        <w:t xml:space="preserve"> getting </w:t>
      </w:r>
      <w:r w:rsidR="0038720E">
        <w:t>open-source</w:t>
      </w:r>
      <w:r w:rsidR="00692C4A">
        <w:t xml:space="preserve"> </w:t>
      </w:r>
      <w:r w:rsidR="00A05BB5">
        <w:t>data from the wearables to use for the project.</w:t>
      </w:r>
      <w:r w:rsidR="00692C4A">
        <w:t xml:space="preserve"> After doing some online research into </w:t>
      </w:r>
      <w:proofErr w:type="spellStart"/>
      <w:r w:rsidR="00692C4A">
        <w:t>Suunto</w:t>
      </w:r>
      <w:proofErr w:type="spellEnd"/>
      <w:r w:rsidR="00692C4A">
        <w:t xml:space="preserve"> (</w:t>
      </w:r>
      <w:r>
        <w:t xml:space="preserve">the </w:t>
      </w:r>
      <w:r w:rsidR="00692C4A">
        <w:t xml:space="preserve">company that manufactures the bands), we found documentation regarding their </w:t>
      </w:r>
      <w:r w:rsidR="498FEAB9">
        <w:t>A</w:t>
      </w:r>
      <w:r w:rsidR="00300073">
        <w:t>PI</w:t>
      </w:r>
      <w:r w:rsidR="498FEAB9">
        <w:t>s</w:t>
      </w:r>
      <w:r w:rsidR="00692C4A">
        <w:t>.</w:t>
      </w:r>
    </w:p>
    <w:p w14:paraId="381068EF" w14:textId="351E28B9" w:rsidR="00692C4A" w:rsidRDefault="00692C4A" w:rsidP="00622ECA">
      <w:pPr>
        <w:jc w:val="both"/>
      </w:pPr>
      <w:r>
        <w:t xml:space="preserve">After contacting </w:t>
      </w:r>
      <w:proofErr w:type="spellStart"/>
      <w:r>
        <w:t>Suunto</w:t>
      </w:r>
      <w:proofErr w:type="spellEnd"/>
      <w:r>
        <w:t xml:space="preserve"> contact support</w:t>
      </w:r>
      <w:r w:rsidR="00D2301E">
        <w:t xml:space="preserve">, </w:t>
      </w:r>
      <w:proofErr w:type="spellStart"/>
      <w:r>
        <w:t>we</w:t>
      </w:r>
      <w:r w:rsidR="00D2301E">
        <w:t xml:space="preserve"> where</w:t>
      </w:r>
      <w:proofErr w:type="spellEnd"/>
      <w:r>
        <w:t xml:space="preserve"> informed that to get access to their </w:t>
      </w:r>
      <w:r w:rsidR="0E690CEA">
        <w:t>data,</w:t>
      </w:r>
      <w:r>
        <w:t xml:space="preserve"> we would need to fill in a</w:t>
      </w:r>
      <w:r w:rsidR="006A1F82">
        <w:t>n application</w:t>
      </w:r>
      <w:r>
        <w:t xml:space="preserve"> form</w:t>
      </w:r>
      <w:r w:rsidR="00D36F82">
        <w:t xml:space="preserve">. We would need to </w:t>
      </w:r>
      <w:r>
        <w:t xml:space="preserve">wait to get access </w:t>
      </w:r>
      <w:r w:rsidR="00723205">
        <w:t xml:space="preserve">to </w:t>
      </w:r>
      <w:proofErr w:type="spellStart"/>
      <w:r w:rsidR="00D36F82">
        <w:t>Suunto</w:t>
      </w:r>
      <w:r w:rsidR="00723205">
        <w:t>’s</w:t>
      </w:r>
      <w:proofErr w:type="spellEnd"/>
      <w:r w:rsidR="00723205">
        <w:t xml:space="preserve"> API</w:t>
      </w:r>
      <w:r>
        <w:t xml:space="preserve"> which will take approximately 2 weeks. </w:t>
      </w:r>
    </w:p>
    <w:p w14:paraId="5D507D1A" w14:textId="5F4D018B" w:rsidR="00692C4A" w:rsidRDefault="00692C4A" w:rsidP="00622ECA">
      <w:pPr>
        <w:jc w:val="both"/>
      </w:pPr>
      <w:r>
        <w:t>By contacting one of our stakeholders</w:t>
      </w:r>
      <w:r w:rsidR="0F406838">
        <w:t>,</w:t>
      </w:r>
      <w:r>
        <w:t xml:space="preserve"> Manon </w:t>
      </w:r>
      <w:r w:rsidR="00745C7C">
        <w:t>Scheepers</w:t>
      </w:r>
      <w:r>
        <w:t xml:space="preserve"> we </w:t>
      </w:r>
      <w:r w:rsidR="001C083B">
        <w:t>were</w:t>
      </w:r>
      <w:r>
        <w:t xml:space="preserve"> inform</w:t>
      </w:r>
      <w:r w:rsidR="00745C7C">
        <w:t>ed</w:t>
      </w:r>
      <w:r w:rsidR="0053667B">
        <w:t xml:space="preserve"> </w:t>
      </w:r>
      <w:r>
        <w:t xml:space="preserve">that there is another </w:t>
      </w:r>
      <w:r w:rsidR="005B34E4">
        <w:t>resource</w:t>
      </w:r>
      <w:r w:rsidR="0053667B">
        <w:t xml:space="preserve">, </w:t>
      </w:r>
      <w:proofErr w:type="spellStart"/>
      <w:r w:rsidR="0053667B">
        <w:t>Movesense</w:t>
      </w:r>
      <w:proofErr w:type="spellEnd"/>
      <w:r w:rsidR="005B34E4">
        <w:t>,</w:t>
      </w:r>
      <w:r>
        <w:t xml:space="preserve"> we can use to retrieve the data without signing up.</w:t>
      </w:r>
    </w:p>
    <w:p w14:paraId="73068864" w14:textId="546EBA62" w:rsidR="2B6D9B5C" w:rsidRDefault="00692C4A" w:rsidP="00622ECA">
      <w:pPr>
        <w:jc w:val="both"/>
      </w:pPr>
      <w:r>
        <w:t xml:space="preserve">Looking through the </w:t>
      </w:r>
      <w:proofErr w:type="spellStart"/>
      <w:r w:rsidR="00622ECA">
        <w:t>Movesense</w:t>
      </w:r>
      <w:proofErr w:type="spellEnd"/>
      <w:r w:rsidR="00622ECA">
        <w:t xml:space="preserve"> </w:t>
      </w:r>
      <w:r>
        <w:t xml:space="preserve">documentation from the source of the stakeholder we realized </w:t>
      </w:r>
      <w:r w:rsidR="00622ECA">
        <w:t>there was a lot of documentation to go through</w:t>
      </w:r>
      <w:r>
        <w:t>. We took two approaches, one to try out examples of the documentation and the second to contact the company for further questions regarding understanding their work.</w:t>
      </w:r>
    </w:p>
    <w:p w14:paraId="01ABC4DA" w14:textId="77777777" w:rsidR="00BE21E3" w:rsidRPr="00F61B6A" w:rsidRDefault="00BE21E3" w:rsidP="2B6D9B5C">
      <w:pPr>
        <w:rPr>
          <w:rStyle w:val="Heading1Char"/>
          <w:rFonts w:asciiTheme="minorHAnsi" w:eastAsiaTheme="minorHAnsi" w:hAnsiTheme="minorHAnsi" w:cstheme="minorBidi"/>
          <w:color w:val="auto"/>
          <w:sz w:val="22"/>
          <w:szCs w:val="22"/>
        </w:rPr>
      </w:pPr>
    </w:p>
    <w:p w14:paraId="52F9B9E3" w14:textId="77777777" w:rsidR="00E443B3" w:rsidRDefault="00E443B3" w:rsidP="2B6D9B5C">
      <w:pPr>
        <w:rPr>
          <w:rStyle w:val="Heading1Char"/>
          <w:rFonts w:asciiTheme="minorHAnsi" w:eastAsiaTheme="minorHAnsi" w:hAnsiTheme="minorHAnsi" w:cstheme="minorBidi"/>
          <w:color w:val="auto"/>
          <w:sz w:val="22"/>
          <w:szCs w:val="22"/>
        </w:rPr>
      </w:pPr>
    </w:p>
    <w:p w14:paraId="7ECDDA0F" w14:textId="77777777" w:rsidR="00E443B3" w:rsidRDefault="00E443B3" w:rsidP="2B6D9B5C">
      <w:pPr>
        <w:rPr>
          <w:rStyle w:val="Heading1Char"/>
          <w:rFonts w:asciiTheme="minorHAnsi" w:eastAsiaTheme="minorHAnsi" w:hAnsiTheme="minorHAnsi" w:cstheme="minorBidi"/>
          <w:color w:val="auto"/>
          <w:sz w:val="22"/>
          <w:szCs w:val="22"/>
        </w:rPr>
      </w:pPr>
    </w:p>
    <w:p w14:paraId="20B8FB41" w14:textId="77777777" w:rsidR="00E443B3" w:rsidRDefault="00E443B3" w:rsidP="2B6D9B5C">
      <w:pPr>
        <w:rPr>
          <w:rStyle w:val="Heading1Char"/>
          <w:rFonts w:asciiTheme="minorHAnsi" w:eastAsiaTheme="minorHAnsi" w:hAnsiTheme="minorHAnsi" w:cstheme="minorBidi"/>
          <w:color w:val="auto"/>
          <w:sz w:val="22"/>
          <w:szCs w:val="22"/>
        </w:rPr>
      </w:pPr>
    </w:p>
    <w:p w14:paraId="318EE235" w14:textId="77777777" w:rsidR="00E443B3" w:rsidRDefault="00E443B3" w:rsidP="2B6D9B5C">
      <w:pPr>
        <w:rPr>
          <w:rStyle w:val="Heading1Char"/>
          <w:rFonts w:asciiTheme="minorHAnsi" w:eastAsiaTheme="minorHAnsi" w:hAnsiTheme="minorHAnsi" w:cstheme="minorBidi"/>
          <w:color w:val="auto"/>
          <w:sz w:val="22"/>
          <w:szCs w:val="22"/>
        </w:rPr>
      </w:pPr>
    </w:p>
    <w:p w14:paraId="452AC471" w14:textId="77777777" w:rsidR="00E443B3" w:rsidRDefault="00E443B3" w:rsidP="2B6D9B5C">
      <w:pPr>
        <w:rPr>
          <w:rStyle w:val="Heading1Char"/>
          <w:rFonts w:asciiTheme="minorHAnsi" w:eastAsiaTheme="minorHAnsi" w:hAnsiTheme="minorHAnsi" w:cstheme="minorBidi"/>
          <w:color w:val="auto"/>
          <w:sz w:val="22"/>
          <w:szCs w:val="22"/>
        </w:rPr>
      </w:pPr>
    </w:p>
    <w:p w14:paraId="28709D2A" w14:textId="77777777" w:rsidR="00E443B3" w:rsidRDefault="00E443B3" w:rsidP="2B6D9B5C">
      <w:pPr>
        <w:rPr>
          <w:rStyle w:val="Heading1Char"/>
          <w:rFonts w:asciiTheme="minorHAnsi" w:eastAsiaTheme="minorHAnsi" w:hAnsiTheme="minorHAnsi" w:cstheme="minorBidi"/>
          <w:color w:val="auto"/>
          <w:sz w:val="22"/>
          <w:szCs w:val="22"/>
        </w:rPr>
      </w:pPr>
    </w:p>
    <w:p w14:paraId="1EB7443A" w14:textId="77777777" w:rsidR="00E443B3" w:rsidRDefault="00E443B3" w:rsidP="2B6D9B5C">
      <w:pPr>
        <w:rPr>
          <w:rStyle w:val="Heading1Char"/>
          <w:rFonts w:asciiTheme="minorHAnsi" w:eastAsiaTheme="minorHAnsi" w:hAnsiTheme="minorHAnsi" w:cstheme="minorBidi"/>
          <w:color w:val="auto"/>
          <w:sz w:val="22"/>
          <w:szCs w:val="22"/>
        </w:rPr>
      </w:pPr>
    </w:p>
    <w:p w14:paraId="399973D4" w14:textId="77777777" w:rsidR="00E443B3" w:rsidRDefault="00E443B3" w:rsidP="2B6D9B5C">
      <w:pPr>
        <w:rPr>
          <w:rStyle w:val="Heading1Char"/>
          <w:rFonts w:asciiTheme="minorHAnsi" w:eastAsiaTheme="minorHAnsi" w:hAnsiTheme="minorHAnsi" w:cstheme="minorBidi"/>
          <w:color w:val="auto"/>
          <w:sz w:val="22"/>
          <w:szCs w:val="22"/>
        </w:rPr>
      </w:pPr>
    </w:p>
    <w:p w14:paraId="3687A37F" w14:textId="77777777" w:rsidR="00E443B3" w:rsidRDefault="00E443B3" w:rsidP="2B6D9B5C">
      <w:pPr>
        <w:rPr>
          <w:rStyle w:val="Heading1Char"/>
          <w:rFonts w:asciiTheme="minorHAnsi" w:eastAsiaTheme="minorHAnsi" w:hAnsiTheme="minorHAnsi" w:cstheme="minorBidi"/>
          <w:color w:val="auto"/>
          <w:sz w:val="22"/>
          <w:szCs w:val="22"/>
        </w:rPr>
      </w:pPr>
    </w:p>
    <w:p w14:paraId="2D9D8873" w14:textId="77777777" w:rsidR="00E443B3" w:rsidRDefault="00E443B3" w:rsidP="2B6D9B5C">
      <w:pPr>
        <w:rPr>
          <w:rStyle w:val="Heading1Char"/>
          <w:rFonts w:asciiTheme="minorHAnsi" w:eastAsiaTheme="minorHAnsi" w:hAnsiTheme="minorHAnsi" w:cstheme="minorBidi"/>
          <w:color w:val="auto"/>
          <w:sz w:val="22"/>
          <w:szCs w:val="22"/>
        </w:rPr>
      </w:pPr>
    </w:p>
    <w:p w14:paraId="0C0B468C" w14:textId="77777777" w:rsidR="00E443B3" w:rsidRDefault="00E443B3" w:rsidP="2B6D9B5C">
      <w:pPr>
        <w:rPr>
          <w:rStyle w:val="Heading1Char"/>
          <w:rFonts w:asciiTheme="minorHAnsi" w:eastAsiaTheme="minorHAnsi" w:hAnsiTheme="minorHAnsi" w:cstheme="minorBidi"/>
          <w:color w:val="auto"/>
          <w:sz w:val="22"/>
          <w:szCs w:val="22"/>
        </w:rPr>
      </w:pPr>
    </w:p>
    <w:p w14:paraId="5F95DEB8" w14:textId="77777777" w:rsidR="00E443B3" w:rsidRDefault="00E443B3" w:rsidP="2B6D9B5C">
      <w:pPr>
        <w:rPr>
          <w:rStyle w:val="Heading1Char"/>
          <w:rFonts w:asciiTheme="minorHAnsi" w:eastAsiaTheme="minorHAnsi" w:hAnsiTheme="minorHAnsi" w:cstheme="minorBidi"/>
          <w:color w:val="auto"/>
          <w:sz w:val="22"/>
          <w:szCs w:val="22"/>
        </w:rPr>
      </w:pPr>
    </w:p>
    <w:p w14:paraId="2C56A620" w14:textId="77777777" w:rsidR="00E443B3" w:rsidRDefault="00E443B3" w:rsidP="2B6D9B5C">
      <w:pPr>
        <w:rPr>
          <w:rStyle w:val="Heading1Char"/>
          <w:rFonts w:asciiTheme="minorHAnsi" w:eastAsiaTheme="minorHAnsi" w:hAnsiTheme="minorHAnsi" w:cstheme="minorBidi"/>
          <w:color w:val="auto"/>
          <w:sz w:val="22"/>
          <w:szCs w:val="22"/>
        </w:rPr>
      </w:pPr>
    </w:p>
    <w:p w14:paraId="531053B0" w14:textId="77777777" w:rsidR="00E443B3" w:rsidRDefault="00E443B3" w:rsidP="2B6D9B5C">
      <w:pPr>
        <w:rPr>
          <w:rStyle w:val="Heading1Char"/>
          <w:rFonts w:asciiTheme="minorHAnsi" w:eastAsiaTheme="minorHAnsi" w:hAnsiTheme="minorHAnsi" w:cstheme="minorBidi"/>
          <w:color w:val="auto"/>
          <w:sz w:val="22"/>
          <w:szCs w:val="22"/>
        </w:rPr>
      </w:pPr>
    </w:p>
    <w:p w14:paraId="174C74B5" w14:textId="77777777" w:rsidR="00E443B3" w:rsidRDefault="00E443B3" w:rsidP="2B6D9B5C">
      <w:pPr>
        <w:rPr>
          <w:rStyle w:val="Heading1Char"/>
          <w:rFonts w:asciiTheme="minorHAnsi" w:eastAsiaTheme="minorHAnsi" w:hAnsiTheme="minorHAnsi" w:cstheme="minorBidi"/>
          <w:color w:val="auto"/>
          <w:sz w:val="22"/>
          <w:szCs w:val="22"/>
        </w:rPr>
      </w:pPr>
    </w:p>
    <w:p w14:paraId="35C23887" w14:textId="77777777" w:rsidR="00E443B3" w:rsidRPr="00F61B6A" w:rsidRDefault="00E443B3" w:rsidP="2B6D9B5C">
      <w:pPr>
        <w:rPr>
          <w:rStyle w:val="Heading1Char"/>
          <w:rFonts w:asciiTheme="minorHAnsi" w:eastAsiaTheme="minorHAnsi" w:hAnsiTheme="minorHAnsi" w:cstheme="minorBidi"/>
          <w:color w:val="auto"/>
          <w:sz w:val="22"/>
          <w:szCs w:val="22"/>
        </w:rPr>
      </w:pPr>
    </w:p>
    <w:p w14:paraId="2AE20788" w14:textId="5261A8BD" w:rsidR="2B6D9B5C" w:rsidRPr="00AC137A" w:rsidRDefault="4F2241E0" w:rsidP="0057450D">
      <w:pPr>
        <w:pStyle w:val="Heading1"/>
        <w:spacing w:line="240" w:lineRule="auto"/>
        <w:rPr>
          <w:rStyle w:val="Heading1Char"/>
        </w:rPr>
      </w:pPr>
      <w:bookmarkStart w:id="10" w:name="_Toc125045626"/>
      <w:r w:rsidRPr="00AC137A">
        <w:rPr>
          <w:rStyle w:val="Heading1Char"/>
        </w:rPr>
        <w:lastRenderedPageBreak/>
        <w:t>Online Thesis's</w:t>
      </w:r>
      <w:bookmarkEnd w:id="10"/>
    </w:p>
    <w:p w14:paraId="1E3B07EB" w14:textId="05DB5ED8" w:rsidR="005565E6" w:rsidRDefault="006906B8" w:rsidP="00784828">
      <w:pPr>
        <w:jc w:val="both"/>
      </w:pPr>
      <w:r>
        <w:t xml:space="preserve">We were curious </w:t>
      </w:r>
      <w:r w:rsidR="00481680">
        <w:t xml:space="preserve">to see if other </w:t>
      </w:r>
      <w:r w:rsidR="00997CD3">
        <w:t xml:space="preserve">developers have tried using </w:t>
      </w:r>
      <w:r w:rsidR="001F1418">
        <w:t xml:space="preserve">the </w:t>
      </w:r>
      <w:proofErr w:type="spellStart"/>
      <w:r w:rsidR="00B53C2F" w:rsidRPr="00B53C2F">
        <w:rPr>
          <w:i/>
          <w:iCs/>
        </w:rPr>
        <w:t>M</w:t>
      </w:r>
      <w:r w:rsidR="001F1418" w:rsidRPr="00B53C2F">
        <w:rPr>
          <w:i/>
          <w:iCs/>
        </w:rPr>
        <w:t>ovesense</w:t>
      </w:r>
      <w:proofErr w:type="spellEnd"/>
      <w:r w:rsidR="001F1418">
        <w:t xml:space="preserve"> sensor </w:t>
      </w:r>
      <w:r w:rsidR="005A0B2A">
        <w:t xml:space="preserve">for their personal projects </w:t>
      </w:r>
      <w:r w:rsidR="00CF416B">
        <w:t xml:space="preserve">to see </w:t>
      </w:r>
      <w:r w:rsidR="00F84F35">
        <w:t>if they had more de</w:t>
      </w:r>
      <w:r w:rsidR="00835807">
        <w:t>scripti</w:t>
      </w:r>
      <w:r w:rsidR="00B53C2F">
        <w:t>v</w:t>
      </w:r>
      <w:r w:rsidR="00835807">
        <w:t xml:space="preserve">e documentation compared to the </w:t>
      </w:r>
      <w:proofErr w:type="spellStart"/>
      <w:r w:rsidR="00B53C2F" w:rsidRPr="00B53C2F">
        <w:rPr>
          <w:i/>
          <w:iCs/>
        </w:rPr>
        <w:t>M</w:t>
      </w:r>
      <w:r w:rsidR="00835807" w:rsidRPr="00B53C2F">
        <w:rPr>
          <w:i/>
          <w:iCs/>
        </w:rPr>
        <w:t>ovesense</w:t>
      </w:r>
      <w:proofErr w:type="spellEnd"/>
      <w:r w:rsidR="00835807">
        <w:t xml:space="preserve"> platform</w:t>
      </w:r>
      <w:r w:rsidR="00B53C2F">
        <w:t>.</w:t>
      </w:r>
      <w:r w:rsidR="0057450D">
        <w:t xml:space="preserve"> </w:t>
      </w:r>
      <w:r w:rsidR="006B0E5C">
        <w:t xml:space="preserve">We came across </w:t>
      </w:r>
      <w:r w:rsidR="00BD6DE8">
        <w:t xml:space="preserve">the following </w:t>
      </w:r>
      <w:r w:rsidR="006B0E5C">
        <w:t>3 thesis’s</w:t>
      </w:r>
      <w:r w:rsidR="00BD6DE8">
        <w:t>:</w:t>
      </w:r>
    </w:p>
    <w:p w14:paraId="21D0F1D6" w14:textId="77777777" w:rsidR="001E04D6" w:rsidRDefault="001E04D6" w:rsidP="00784828">
      <w:pPr>
        <w:jc w:val="both"/>
      </w:pPr>
    </w:p>
    <w:p w14:paraId="3F00E080" w14:textId="64989131" w:rsidR="2B6D9B5C" w:rsidRPr="008F1A05" w:rsidRDefault="00CA7202" w:rsidP="00CA7202">
      <w:pPr>
        <w:pStyle w:val="Heading2"/>
      </w:pPr>
      <w:bookmarkStart w:id="11" w:name="_Toc125045627"/>
      <w:r>
        <w:t xml:space="preserve">1. </w:t>
      </w:r>
      <w:r w:rsidR="4F2241E0" w:rsidRPr="008F1A05">
        <w:t xml:space="preserve">Prototyping with </w:t>
      </w:r>
      <w:proofErr w:type="spellStart"/>
      <w:r w:rsidR="4F2241E0" w:rsidRPr="008F1A05">
        <w:t>Movesense</w:t>
      </w:r>
      <w:proofErr w:type="spellEnd"/>
      <w:r w:rsidR="4F2241E0" w:rsidRPr="008F1A05">
        <w:t xml:space="preserve"> Platform – Breathing Application</w:t>
      </w:r>
      <w:bookmarkEnd w:id="11"/>
    </w:p>
    <w:p w14:paraId="58D65EDF" w14:textId="424C95B3" w:rsidR="008E4380" w:rsidRDefault="008E4380" w:rsidP="00784828">
      <w:pPr>
        <w:jc w:val="both"/>
      </w:pPr>
      <w:r w:rsidRPr="001E04D6">
        <w:t>Link</w:t>
      </w:r>
      <w:r>
        <w:t xml:space="preserve"> to thesis</w:t>
      </w:r>
      <w:r w:rsidR="00B11323">
        <w:t xml:space="preserve">: </w:t>
      </w:r>
      <w:hyperlink r:id="rId20" w:history="1">
        <w:r w:rsidR="00D023EE" w:rsidRPr="001E04D6">
          <w:rPr>
            <w:rStyle w:val="Hyperlink"/>
          </w:rPr>
          <w:t xml:space="preserve">Prototyping with </w:t>
        </w:r>
        <w:proofErr w:type="spellStart"/>
        <w:r w:rsidR="00D023EE" w:rsidRPr="001E04D6">
          <w:rPr>
            <w:rStyle w:val="Hyperlink"/>
          </w:rPr>
          <w:t>Movesense</w:t>
        </w:r>
        <w:proofErr w:type="spellEnd"/>
        <w:r w:rsidR="00D023EE" w:rsidRPr="001E04D6">
          <w:rPr>
            <w:rStyle w:val="Hyperlink"/>
          </w:rPr>
          <w:t xml:space="preserve"> Platform – Breathing Application</w:t>
        </w:r>
      </w:hyperlink>
    </w:p>
    <w:p w14:paraId="245C6B31" w14:textId="694E6C5F" w:rsidR="00A54CC7" w:rsidRDefault="00A54CC7" w:rsidP="00784828">
      <w:pPr>
        <w:jc w:val="both"/>
        <w:rPr>
          <w:b/>
          <w:bCs/>
        </w:rPr>
      </w:pPr>
      <w:r>
        <w:rPr>
          <w:b/>
          <w:bCs/>
        </w:rPr>
        <w:t>Summary</w:t>
      </w:r>
    </w:p>
    <w:p w14:paraId="242A79D9" w14:textId="0498B68F" w:rsidR="00A54CC7" w:rsidRDefault="00FC5EB2" w:rsidP="00784828">
      <w:pPr>
        <w:jc w:val="both"/>
      </w:pPr>
      <w:r>
        <w:t>The thesis explore</w:t>
      </w:r>
      <w:r w:rsidR="009E1E71">
        <w:t>s</w:t>
      </w:r>
      <w:r>
        <w:t xml:space="preserve"> </w:t>
      </w:r>
      <w:proofErr w:type="spellStart"/>
      <w:r w:rsidR="009E1E71">
        <w:t>movesense</w:t>
      </w:r>
      <w:proofErr w:type="spellEnd"/>
      <w:r w:rsidR="009E1E71">
        <w:t xml:space="preserve"> </w:t>
      </w:r>
      <w:r w:rsidR="005A5930">
        <w:t xml:space="preserve">platform for development of </w:t>
      </w:r>
      <w:r w:rsidR="00536C94">
        <w:t xml:space="preserve">wearable solutions. </w:t>
      </w:r>
      <w:r w:rsidR="00717901">
        <w:t xml:space="preserve">It touches down on research regarding </w:t>
      </w:r>
      <w:proofErr w:type="spellStart"/>
      <w:r w:rsidR="009E1E71">
        <w:t>m</w:t>
      </w:r>
      <w:r w:rsidR="00717901">
        <w:t>ovesense</w:t>
      </w:r>
      <w:proofErr w:type="spellEnd"/>
      <w:r w:rsidR="00717901">
        <w:t xml:space="preserve"> </w:t>
      </w:r>
      <w:r w:rsidR="009E1E71">
        <w:t>a</w:t>
      </w:r>
      <w:r w:rsidR="00717901">
        <w:t>rchitecture, device, mobile app, set</w:t>
      </w:r>
      <w:r w:rsidR="009E1E71">
        <w:t xml:space="preserve">ting </w:t>
      </w:r>
      <w:r w:rsidR="00717901">
        <w:t xml:space="preserve">up </w:t>
      </w:r>
      <w:proofErr w:type="spellStart"/>
      <w:r w:rsidR="00717901">
        <w:t>movesense</w:t>
      </w:r>
      <w:proofErr w:type="spellEnd"/>
      <w:r w:rsidR="00717901">
        <w:t xml:space="preserve"> system</w:t>
      </w:r>
      <w:r w:rsidR="007B2D1D">
        <w:t>,</w:t>
      </w:r>
      <w:r w:rsidR="009E1E71">
        <w:t xml:space="preserve"> </w:t>
      </w:r>
      <w:r w:rsidR="007B2D1D">
        <w:t xml:space="preserve">building </w:t>
      </w:r>
      <w:proofErr w:type="spellStart"/>
      <w:r w:rsidR="007B2D1D">
        <w:t>movesense</w:t>
      </w:r>
      <w:proofErr w:type="spellEnd"/>
      <w:r w:rsidR="007B2D1D">
        <w:t xml:space="preserve"> device apps </w:t>
      </w:r>
      <w:r w:rsidR="009E1E71">
        <w:t xml:space="preserve">and </w:t>
      </w:r>
      <w:proofErr w:type="spellStart"/>
      <w:r w:rsidR="00F9078D">
        <w:t>movesense</w:t>
      </w:r>
      <w:proofErr w:type="spellEnd"/>
      <w:r w:rsidR="00F9078D">
        <w:t xml:space="preserve"> </w:t>
      </w:r>
      <w:r w:rsidR="009E1E71">
        <w:t>community project and plugins.</w:t>
      </w:r>
    </w:p>
    <w:p w14:paraId="2958252C" w14:textId="54A81E6F" w:rsidR="00F9078D" w:rsidRPr="00A54CC7" w:rsidRDefault="00F9078D" w:rsidP="00784828">
      <w:pPr>
        <w:jc w:val="both"/>
      </w:pPr>
      <w:r>
        <w:t>The outcome of the thesis was</w:t>
      </w:r>
      <w:r w:rsidR="00E53479">
        <w:t xml:space="preserve"> four prototypes implemented.</w:t>
      </w:r>
      <w:r w:rsidR="0024232A">
        <w:t xml:space="preserve"> The thesis gives </w:t>
      </w:r>
      <w:r w:rsidR="00CA2F5C">
        <w:t>well-documented research</w:t>
      </w:r>
      <w:r w:rsidR="0024232A">
        <w:t xml:space="preserve"> of </w:t>
      </w:r>
      <w:proofErr w:type="spellStart"/>
      <w:r w:rsidR="00C71852">
        <w:t>movesense</w:t>
      </w:r>
      <w:proofErr w:type="spellEnd"/>
      <w:r w:rsidR="00C71852">
        <w:t xml:space="preserve"> and might be helpful into creating the </w:t>
      </w:r>
      <w:r w:rsidR="004F25EC">
        <w:t>mobile device</w:t>
      </w:r>
      <w:r w:rsidR="00B35A6E">
        <w:t xml:space="preserve"> using the sensor</w:t>
      </w:r>
      <w:r w:rsidR="004F25EC">
        <w:t>.</w:t>
      </w:r>
    </w:p>
    <w:p w14:paraId="7A6422EA" w14:textId="77777777" w:rsidR="009D2926" w:rsidRPr="00A54CC7" w:rsidRDefault="009D2926" w:rsidP="00784828">
      <w:pPr>
        <w:jc w:val="both"/>
      </w:pPr>
    </w:p>
    <w:p w14:paraId="37A26602" w14:textId="37CEA9E7" w:rsidR="2B6D9B5C" w:rsidRDefault="00DB0335" w:rsidP="00DB0335">
      <w:pPr>
        <w:pStyle w:val="Heading2"/>
      </w:pPr>
      <w:bookmarkStart w:id="12" w:name="_Toc125045628"/>
      <w:r>
        <w:t xml:space="preserve">2. </w:t>
      </w:r>
      <w:r w:rsidR="4F2241E0">
        <w:t>Design Document Balance Health</w:t>
      </w:r>
      <w:bookmarkEnd w:id="12"/>
    </w:p>
    <w:p w14:paraId="67E103EA" w14:textId="024E2A93" w:rsidR="00E36416" w:rsidRDefault="00E36416" w:rsidP="00784828">
      <w:pPr>
        <w:jc w:val="both"/>
      </w:pPr>
      <w:r>
        <w:t xml:space="preserve">Link to thesis: </w:t>
      </w:r>
      <w:hyperlink r:id="rId21" w:history="1">
        <w:r w:rsidR="009D2926" w:rsidRPr="009D2926">
          <w:rPr>
            <w:rStyle w:val="Hyperlink"/>
          </w:rPr>
          <w:t>Design Document Balance Health Thesis</w:t>
        </w:r>
      </w:hyperlink>
    </w:p>
    <w:p w14:paraId="652B3687" w14:textId="0CA1A7FF" w:rsidR="002D0060" w:rsidRDefault="002D0060" w:rsidP="00784828">
      <w:pPr>
        <w:jc w:val="both"/>
        <w:rPr>
          <w:b/>
          <w:bCs/>
        </w:rPr>
      </w:pPr>
      <w:r>
        <w:rPr>
          <w:b/>
          <w:bCs/>
        </w:rPr>
        <w:t>Summary</w:t>
      </w:r>
    </w:p>
    <w:p w14:paraId="66021C89" w14:textId="6336819D" w:rsidR="002D0060" w:rsidRDefault="00F37D33" w:rsidP="00784828">
      <w:pPr>
        <w:jc w:val="both"/>
      </w:pPr>
      <w:r>
        <w:t xml:space="preserve">This </w:t>
      </w:r>
      <w:r w:rsidR="00D3270C">
        <w:t>t</w:t>
      </w:r>
      <w:r>
        <w:t>he</w:t>
      </w:r>
      <w:r w:rsidR="00BE5505">
        <w:t xml:space="preserve">sis touches down </w:t>
      </w:r>
      <w:r w:rsidR="00F314FC">
        <w:t xml:space="preserve">on the </w:t>
      </w:r>
      <w:r w:rsidR="00C41C6A">
        <w:t xml:space="preserve">application design and usage. It describes the systems hardware and software architecture, contain class diagrams and sequence diagrams to demonstrate the structure and </w:t>
      </w:r>
      <w:r w:rsidR="00D3270C">
        <w:t>interaction</w:t>
      </w:r>
      <w:r w:rsidR="00C41C6A">
        <w:t xml:space="preserve"> as well as wireframe to illustrate the user’s interface for the application.</w:t>
      </w:r>
    </w:p>
    <w:p w14:paraId="4E886EF1" w14:textId="4DE3218C" w:rsidR="00760FD1" w:rsidRPr="002D0060" w:rsidRDefault="00760FD1" w:rsidP="00784828">
      <w:pPr>
        <w:jc w:val="both"/>
      </w:pPr>
      <w:r>
        <w:t xml:space="preserve">The thesis mainly </w:t>
      </w:r>
      <w:r w:rsidR="00FC726F">
        <w:t xml:space="preserve">describes the </w:t>
      </w:r>
      <w:r w:rsidR="00912AD9">
        <w:t xml:space="preserve">application’s design which can give insight </w:t>
      </w:r>
      <w:r w:rsidR="00470159">
        <w:t>to ideas of developing an application with the sensor.</w:t>
      </w:r>
    </w:p>
    <w:p w14:paraId="46A7C4B2" w14:textId="77777777" w:rsidR="009D2926" w:rsidRPr="00E36416" w:rsidRDefault="009D2926" w:rsidP="00784828">
      <w:pPr>
        <w:jc w:val="both"/>
      </w:pPr>
    </w:p>
    <w:p w14:paraId="19A8C3B8" w14:textId="6288A292" w:rsidR="006E7377" w:rsidRDefault="0077774D" w:rsidP="0077774D">
      <w:pPr>
        <w:pStyle w:val="Heading2"/>
      </w:pPr>
      <w:bookmarkStart w:id="13" w:name="_Toc125045629"/>
      <w:r>
        <w:t xml:space="preserve">3. </w:t>
      </w:r>
      <w:r w:rsidR="0096621E">
        <w:t xml:space="preserve">Development </w:t>
      </w:r>
      <w:r w:rsidR="007E4A22">
        <w:t>&amp;</w:t>
      </w:r>
      <w:r w:rsidR="0096621E">
        <w:t xml:space="preserve"> Evaluation of Heart Rate Sensor Software </w:t>
      </w:r>
      <w:r w:rsidR="00E8073B">
        <w:t xml:space="preserve">for team </w:t>
      </w:r>
      <w:r w:rsidR="008F1A05">
        <w:t>sports monitoring</w:t>
      </w:r>
      <w:bookmarkEnd w:id="13"/>
    </w:p>
    <w:p w14:paraId="4BC5C678" w14:textId="6BC62AD3" w:rsidR="003A4661" w:rsidRPr="003A4661" w:rsidRDefault="003A4661" w:rsidP="00784828">
      <w:pPr>
        <w:jc w:val="both"/>
      </w:pPr>
      <w:r>
        <w:t xml:space="preserve">Link to thesis: </w:t>
      </w:r>
      <w:hyperlink r:id="rId22" w:history="1">
        <w:r w:rsidRPr="00A134ED">
          <w:rPr>
            <w:rStyle w:val="Hyperlink"/>
          </w:rPr>
          <w:t>Dev</w:t>
        </w:r>
        <w:r w:rsidR="00E643AF" w:rsidRPr="00A134ED">
          <w:rPr>
            <w:rStyle w:val="Hyperlink"/>
          </w:rPr>
          <w:t>elopment and Evaluation of Heart Rate Sensor Software for team sports monitoring</w:t>
        </w:r>
      </w:hyperlink>
    </w:p>
    <w:p w14:paraId="26A8C431" w14:textId="4EE64B31" w:rsidR="00881B73" w:rsidRPr="00881B73" w:rsidRDefault="00881B73" w:rsidP="00784828">
      <w:pPr>
        <w:jc w:val="both"/>
        <w:rPr>
          <w:b/>
          <w:bCs/>
        </w:rPr>
      </w:pPr>
      <w:r w:rsidRPr="00881B73">
        <w:rPr>
          <w:b/>
          <w:bCs/>
        </w:rPr>
        <w:t>Summary</w:t>
      </w:r>
    </w:p>
    <w:p w14:paraId="32F324E2" w14:textId="2C29470A" w:rsidR="00052176" w:rsidRDefault="00174903" w:rsidP="00784828">
      <w:pPr>
        <w:jc w:val="both"/>
      </w:pPr>
      <w:r>
        <w:t xml:space="preserve">The </w:t>
      </w:r>
      <w:r w:rsidR="002D2F5B">
        <w:t xml:space="preserve">goal of the </w:t>
      </w:r>
      <w:r>
        <w:t>thesis</w:t>
      </w:r>
      <w:r w:rsidR="00532A3B">
        <w:t xml:space="preserve"> </w:t>
      </w:r>
      <w:r w:rsidR="001A3CAB">
        <w:t>is</w:t>
      </w:r>
      <w:r w:rsidR="00533485">
        <w:t xml:space="preserve"> develop</w:t>
      </w:r>
      <w:r w:rsidR="001A3CAB">
        <w:t>ing</w:t>
      </w:r>
      <w:r w:rsidR="00533485">
        <w:t xml:space="preserve"> and evaluat</w:t>
      </w:r>
      <w:r w:rsidR="001A3CAB">
        <w:t>ing</w:t>
      </w:r>
      <w:r w:rsidR="00AC73BC">
        <w:t xml:space="preserve"> </w:t>
      </w:r>
      <w:r w:rsidR="00D701AB">
        <w:t xml:space="preserve">a sensor solution to monitor and </w:t>
      </w:r>
      <w:r w:rsidR="00FB7E87">
        <w:t>analyze</w:t>
      </w:r>
      <w:r w:rsidR="00D701AB">
        <w:t xml:space="preserve"> the </w:t>
      </w:r>
      <w:r w:rsidR="00AC73BC">
        <w:t>heart rates</w:t>
      </w:r>
      <w:r w:rsidR="00052176">
        <w:t xml:space="preserve"> of elite team</w:t>
      </w:r>
      <w:r w:rsidR="00B25469">
        <w:t xml:space="preserve"> sports</w:t>
      </w:r>
      <w:r w:rsidR="00052176">
        <w:t>.</w:t>
      </w:r>
      <w:r w:rsidR="00207104">
        <w:t xml:space="preserve"> </w:t>
      </w:r>
      <w:r w:rsidR="00E6169A">
        <w:t xml:space="preserve">Besides touching down on </w:t>
      </w:r>
      <w:r w:rsidR="00631CAD">
        <w:t xml:space="preserve">the </w:t>
      </w:r>
      <w:r w:rsidR="00541325">
        <w:t>sports team,</w:t>
      </w:r>
      <w:r w:rsidR="0079789F">
        <w:t xml:space="preserve"> the project</w:t>
      </w:r>
      <w:r w:rsidR="00F76D26">
        <w:t xml:space="preserve"> is based on</w:t>
      </w:r>
      <w:r w:rsidR="0047523D">
        <w:t xml:space="preserve">, the document can be useful for </w:t>
      </w:r>
      <w:r w:rsidR="00935243">
        <w:t xml:space="preserve">understanding </w:t>
      </w:r>
      <w:r w:rsidR="007A2448">
        <w:t xml:space="preserve">and having an example for building </w:t>
      </w:r>
      <w:r w:rsidR="00541325">
        <w:t>an</w:t>
      </w:r>
      <w:r w:rsidR="007A2448">
        <w:t xml:space="preserve"> application </w:t>
      </w:r>
      <w:r w:rsidR="00541325">
        <w:t xml:space="preserve">with using the </w:t>
      </w:r>
      <w:proofErr w:type="spellStart"/>
      <w:r w:rsidR="00541325">
        <w:t>movesense</w:t>
      </w:r>
      <w:proofErr w:type="spellEnd"/>
      <w:r w:rsidR="00541325">
        <w:t xml:space="preserve"> heart belt sensor</w:t>
      </w:r>
      <w:r w:rsidR="008D6A59">
        <w:t xml:space="preserve">. </w:t>
      </w:r>
      <w:r w:rsidR="005468D8">
        <w:t xml:space="preserve">Some useful information the thesis may provide </w:t>
      </w:r>
      <w:r w:rsidR="00631CCA">
        <w:t>is</w:t>
      </w:r>
      <w:r w:rsidR="005468D8">
        <w:t xml:space="preserve"> </w:t>
      </w:r>
      <w:r w:rsidR="00C438D0">
        <w:t>a s</w:t>
      </w:r>
      <w:r w:rsidR="00842F3E">
        <w:t xml:space="preserve">ummary of the </w:t>
      </w:r>
      <w:proofErr w:type="spellStart"/>
      <w:r w:rsidR="00842F3E">
        <w:t>movesense</w:t>
      </w:r>
      <w:proofErr w:type="spellEnd"/>
      <w:r w:rsidR="00842F3E">
        <w:t xml:space="preserve"> platform, </w:t>
      </w:r>
      <w:r w:rsidR="00832D8E">
        <w:t>architecture</w:t>
      </w:r>
      <w:r w:rsidR="00842F3E">
        <w:t xml:space="preserve"> of </w:t>
      </w:r>
      <w:proofErr w:type="spellStart"/>
      <w:r w:rsidR="00842F3E">
        <w:t>movesense</w:t>
      </w:r>
      <w:proofErr w:type="spellEnd"/>
      <w:r w:rsidR="009904CD">
        <w:t xml:space="preserve"> library, build process </w:t>
      </w:r>
      <w:r w:rsidR="00832D8E">
        <w:t xml:space="preserve">&amp; </w:t>
      </w:r>
      <w:r w:rsidR="009904CD">
        <w:t xml:space="preserve">flashing of an application, </w:t>
      </w:r>
      <w:r w:rsidR="00832D8E">
        <w:t>memory mapping &amp; resource usage, whiteboard (</w:t>
      </w:r>
      <w:proofErr w:type="spellStart"/>
      <w:r w:rsidR="00832D8E">
        <w:t>movesense</w:t>
      </w:r>
      <w:proofErr w:type="spellEnd"/>
      <w:r w:rsidR="00832D8E">
        <w:t xml:space="preserve"> framework) &amp; rest API in </w:t>
      </w:r>
      <w:proofErr w:type="spellStart"/>
      <w:r w:rsidR="00832D8E">
        <w:t>movesense</w:t>
      </w:r>
      <w:proofErr w:type="spellEnd"/>
      <w:r w:rsidR="00832D8E">
        <w:t xml:space="preserve"> library and lastly the development of the application</w:t>
      </w:r>
      <w:r w:rsidR="003F2032">
        <w:t xml:space="preserve"> </w:t>
      </w:r>
      <w:r w:rsidR="00631CCA">
        <w:t>is.</w:t>
      </w:r>
    </w:p>
    <w:p w14:paraId="000184BE" w14:textId="7D5A26E5" w:rsidR="00BE21E3" w:rsidRPr="00BE21E3" w:rsidRDefault="4F2241E0" w:rsidP="00784828">
      <w:pPr>
        <w:pStyle w:val="Heading1"/>
        <w:jc w:val="both"/>
      </w:pPr>
      <w:bookmarkStart w:id="14" w:name="_Toc125045630"/>
      <w:r>
        <w:lastRenderedPageBreak/>
        <w:t>GIT</w:t>
      </w:r>
      <w:r w:rsidR="00BE21E3">
        <w:t xml:space="preserve"> Resources</w:t>
      </w:r>
      <w:bookmarkEnd w:id="14"/>
    </w:p>
    <w:p w14:paraId="1F02AC51" w14:textId="6B786EE4" w:rsidR="001C0C29" w:rsidRPr="00510036" w:rsidRDefault="001C0C29" w:rsidP="00A03268">
      <w:pPr>
        <w:pStyle w:val="Heading2"/>
      </w:pPr>
      <w:bookmarkStart w:id="15" w:name="_Toc125045631"/>
      <w:r w:rsidRPr="001C0C29">
        <w:t xml:space="preserve">Solution for </w:t>
      </w:r>
      <w:proofErr w:type="spellStart"/>
      <w:r w:rsidRPr="001C0C29">
        <w:t>Movesense</w:t>
      </w:r>
      <w:proofErr w:type="spellEnd"/>
      <w:r w:rsidRPr="001C0C29">
        <w:t xml:space="preserve"> challenge by </w:t>
      </w:r>
      <w:proofErr w:type="spellStart"/>
      <w:r w:rsidRPr="001C0C29">
        <w:t>Suunto</w:t>
      </w:r>
      <w:proofErr w:type="spellEnd"/>
      <w:r w:rsidRPr="001C0C29">
        <w:t xml:space="preserve"> in Junction 2017</w:t>
      </w:r>
      <w:bookmarkEnd w:id="15"/>
    </w:p>
    <w:p w14:paraId="72D5FDD6" w14:textId="477E92FC" w:rsidR="00510036" w:rsidRPr="00510036" w:rsidRDefault="00510036" w:rsidP="00784828">
      <w:pPr>
        <w:jc w:val="both"/>
      </w:pPr>
      <w:r>
        <w:t xml:space="preserve">Link to </w:t>
      </w:r>
      <w:r w:rsidR="00E02D75">
        <w:t>GitHub</w:t>
      </w:r>
      <w:r>
        <w:t xml:space="preserve"> project: </w:t>
      </w:r>
      <w:hyperlink r:id="rId23" w:history="1">
        <w:r w:rsidR="00E02D75" w:rsidRPr="00E02D75">
          <w:rPr>
            <w:rStyle w:val="Hyperlink"/>
          </w:rPr>
          <w:t xml:space="preserve">Solution for </w:t>
        </w:r>
        <w:proofErr w:type="spellStart"/>
        <w:r w:rsidR="00E02D75" w:rsidRPr="00E02D75">
          <w:rPr>
            <w:rStyle w:val="Hyperlink"/>
          </w:rPr>
          <w:t>Movesense</w:t>
        </w:r>
        <w:proofErr w:type="spellEnd"/>
        <w:r w:rsidR="00E02D75" w:rsidRPr="00E02D75">
          <w:rPr>
            <w:rStyle w:val="Hyperlink"/>
          </w:rPr>
          <w:t xml:space="preserve"> challenge by </w:t>
        </w:r>
        <w:proofErr w:type="spellStart"/>
        <w:r w:rsidR="00E02D75" w:rsidRPr="00E02D75">
          <w:rPr>
            <w:rStyle w:val="Hyperlink"/>
          </w:rPr>
          <w:t>Suunto</w:t>
        </w:r>
        <w:proofErr w:type="spellEnd"/>
        <w:r w:rsidR="00E02D75" w:rsidRPr="00E02D75">
          <w:rPr>
            <w:rStyle w:val="Hyperlink"/>
          </w:rPr>
          <w:t xml:space="preserve"> in Junction 2017</w:t>
        </w:r>
      </w:hyperlink>
    </w:p>
    <w:p w14:paraId="3773F86F" w14:textId="443CA9B6" w:rsidR="381CDAC2" w:rsidRPr="00CC4A1D" w:rsidRDefault="00D9376D" w:rsidP="00784828">
      <w:pPr>
        <w:jc w:val="both"/>
        <w:rPr>
          <w:b/>
        </w:rPr>
      </w:pPr>
      <w:r w:rsidRPr="00CC4A1D">
        <w:rPr>
          <w:b/>
          <w:bCs/>
        </w:rPr>
        <w:t>Summary</w:t>
      </w:r>
    </w:p>
    <w:p w14:paraId="6FDE50B7" w14:textId="0F8396F1" w:rsidR="001B191C" w:rsidRDefault="00D9376D" w:rsidP="00784828">
      <w:pPr>
        <w:jc w:val="both"/>
      </w:pPr>
      <w:r>
        <w:t>This git</w:t>
      </w:r>
      <w:r w:rsidR="00975587">
        <w:t xml:space="preserve"> repository project</w:t>
      </w:r>
      <w:r>
        <w:t xml:space="preserve"> is based on </w:t>
      </w:r>
      <w:r w:rsidR="00CC4A1D">
        <w:t>the winning</w:t>
      </w:r>
      <w:r>
        <w:t xml:space="preserve"> </w:t>
      </w:r>
      <w:r w:rsidR="00975587">
        <w:t xml:space="preserve">group </w:t>
      </w:r>
      <w:r w:rsidR="00CC4A1D">
        <w:t xml:space="preserve">project </w:t>
      </w:r>
      <w:r w:rsidR="001B191C">
        <w:t xml:space="preserve">of </w:t>
      </w:r>
      <w:proofErr w:type="spellStart"/>
      <w:r w:rsidR="001B191C">
        <w:t>movesense</w:t>
      </w:r>
      <w:proofErr w:type="spellEnd"/>
      <w:r w:rsidR="001B191C">
        <w:t xml:space="preserve"> hackathon event</w:t>
      </w:r>
      <w:r w:rsidR="00640833">
        <w:t xml:space="preserve"> where they have created a webapp that allows coaches to manage multiple teams and to see the biometric data in real time about all the member of the active team.</w:t>
      </w:r>
    </w:p>
    <w:p w14:paraId="6A3A9ED8" w14:textId="3A48D171" w:rsidR="008A6EA9" w:rsidRDefault="008A6EA9" w:rsidP="00784828">
      <w:pPr>
        <w:jc w:val="both"/>
      </w:pPr>
      <w:r>
        <w:t xml:space="preserve">The project could be useful for some ideas </w:t>
      </w:r>
      <w:r w:rsidR="00EE7DF5">
        <w:t xml:space="preserve">into setting up a project with using the </w:t>
      </w:r>
      <w:proofErr w:type="spellStart"/>
      <w:r w:rsidR="00EE7DF5">
        <w:t>movesense</w:t>
      </w:r>
      <w:proofErr w:type="spellEnd"/>
      <w:r w:rsidR="00EE7DF5">
        <w:t xml:space="preserve"> heart rate sensor.</w:t>
      </w:r>
    </w:p>
    <w:p w14:paraId="36DD4D79" w14:textId="77777777" w:rsidR="001C55B2" w:rsidRDefault="001C55B2" w:rsidP="381CDAC2"/>
    <w:p w14:paraId="2A2F5432" w14:textId="77777777" w:rsidR="001C55B2" w:rsidRDefault="001C55B2" w:rsidP="381CDAC2"/>
    <w:p w14:paraId="2EFC2E96" w14:textId="77777777" w:rsidR="001C55B2" w:rsidRDefault="001C55B2" w:rsidP="381CDAC2"/>
    <w:p w14:paraId="15861CC8" w14:textId="77777777" w:rsidR="001C55B2" w:rsidRDefault="001C55B2" w:rsidP="381CDAC2"/>
    <w:p w14:paraId="203FB1EB" w14:textId="77777777" w:rsidR="001C55B2" w:rsidRDefault="001C55B2" w:rsidP="381CDAC2"/>
    <w:p w14:paraId="7F288FB1" w14:textId="77777777" w:rsidR="001C55B2" w:rsidRDefault="001C55B2" w:rsidP="381CDAC2"/>
    <w:p w14:paraId="4CD43DC0" w14:textId="77777777" w:rsidR="001C55B2" w:rsidRDefault="001C55B2" w:rsidP="381CDAC2"/>
    <w:p w14:paraId="3094177B" w14:textId="77777777" w:rsidR="001C55B2" w:rsidRDefault="001C55B2" w:rsidP="381CDAC2"/>
    <w:p w14:paraId="3BBA0580" w14:textId="77777777" w:rsidR="001C55B2" w:rsidRDefault="001C55B2" w:rsidP="381CDAC2"/>
    <w:p w14:paraId="2B446072" w14:textId="77777777" w:rsidR="001C55B2" w:rsidRDefault="001C55B2" w:rsidP="381CDAC2"/>
    <w:p w14:paraId="76A448F3" w14:textId="77777777" w:rsidR="001C55B2" w:rsidRDefault="001C55B2" w:rsidP="381CDAC2"/>
    <w:p w14:paraId="7A94432F" w14:textId="77777777" w:rsidR="001C55B2" w:rsidRDefault="001C55B2" w:rsidP="381CDAC2"/>
    <w:p w14:paraId="1CC42567" w14:textId="77777777" w:rsidR="001C55B2" w:rsidRDefault="001C55B2" w:rsidP="381CDAC2"/>
    <w:p w14:paraId="20FF32CA" w14:textId="77777777" w:rsidR="001C55B2" w:rsidRDefault="001C55B2" w:rsidP="381CDAC2"/>
    <w:p w14:paraId="7B2F6914" w14:textId="77777777" w:rsidR="001C55B2" w:rsidRDefault="001C55B2" w:rsidP="381CDAC2"/>
    <w:p w14:paraId="5F58E368" w14:textId="77777777" w:rsidR="001C55B2" w:rsidRDefault="001C55B2" w:rsidP="381CDAC2"/>
    <w:p w14:paraId="0B701898" w14:textId="77777777" w:rsidR="001C55B2" w:rsidRDefault="001C55B2" w:rsidP="381CDAC2"/>
    <w:p w14:paraId="05A97D26" w14:textId="77777777" w:rsidR="00D9376D" w:rsidRDefault="00D9376D" w:rsidP="381CDAC2"/>
    <w:p w14:paraId="32DF5337" w14:textId="77777777" w:rsidR="006E419A" w:rsidRDefault="00647045" w:rsidP="0068162B">
      <w:pPr>
        <w:pStyle w:val="Heading2"/>
        <w:rPr>
          <w:rStyle w:val="Heading1Char"/>
        </w:rPr>
      </w:pPr>
      <w:bookmarkStart w:id="16" w:name="_Toc125045632"/>
      <w:r w:rsidRPr="003D7DC1">
        <w:rPr>
          <w:rStyle w:val="Heading1Char"/>
        </w:rPr>
        <w:lastRenderedPageBreak/>
        <w:t>Fontys Graduate Projects</w:t>
      </w:r>
      <w:bookmarkEnd w:id="16"/>
    </w:p>
    <w:p w14:paraId="61E9F992" w14:textId="7EA6921B" w:rsidR="002D0CCA" w:rsidRPr="002D0CCA" w:rsidRDefault="002D0CCA" w:rsidP="00784828">
      <w:pPr>
        <w:jc w:val="both"/>
      </w:pPr>
      <w:r>
        <w:t xml:space="preserve">These projects can be found by contacting Manon </w:t>
      </w:r>
      <w:r w:rsidR="004B5CD2">
        <w:t xml:space="preserve">Scheepers </w:t>
      </w:r>
      <w:r>
        <w:t xml:space="preserve">which is one of the stakeholders of </w:t>
      </w:r>
      <w:r w:rsidR="005E5386">
        <w:t>this project.</w:t>
      </w:r>
      <w:r w:rsidR="00A575C4">
        <w:t xml:space="preserve"> </w:t>
      </w:r>
      <w:r w:rsidR="00C639DC">
        <w:t>Be</w:t>
      </w:r>
      <w:r w:rsidR="00A215AE">
        <w:t xml:space="preserve">low we explain each graduate project which can be useful for creating </w:t>
      </w:r>
      <w:r w:rsidR="00966AFB">
        <w:t xml:space="preserve">a base project using the </w:t>
      </w:r>
      <w:proofErr w:type="spellStart"/>
      <w:r w:rsidR="00966AFB">
        <w:t>movesense</w:t>
      </w:r>
      <w:proofErr w:type="spellEnd"/>
      <w:r w:rsidR="00966AFB">
        <w:t xml:space="preserve"> heart rate sensor</w:t>
      </w:r>
      <w:r w:rsidR="00A215AE">
        <w:t>.</w:t>
      </w:r>
    </w:p>
    <w:p w14:paraId="275E15C8" w14:textId="3C883887" w:rsidR="720212AE" w:rsidRDefault="00C46877" w:rsidP="00731758">
      <w:pPr>
        <w:pStyle w:val="Heading3"/>
        <w:numPr>
          <w:ilvl w:val="0"/>
          <w:numId w:val="0"/>
        </w:numPr>
      </w:pPr>
      <w:bookmarkStart w:id="17" w:name="_Toc125045633"/>
      <w:proofErr w:type="spellStart"/>
      <w:r w:rsidRPr="044472E8">
        <w:rPr>
          <w:rStyle w:val="Heading3Char"/>
        </w:rPr>
        <w:t>Movesense</w:t>
      </w:r>
      <w:proofErr w:type="spellEnd"/>
      <w:r w:rsidRPr="044472E8">
        <w:rPr>
          <w:rStyle w:val="Heading3Char"/>
        </w:rPr>
        <w:t xml:space="preserve"> Showcase</w:t>
      </w:r>
      <w:bookmarkEnd w:id="17"/>
    </w:p>
    <w:p w14:paraId="0CF55AB7" w14:textId="7D980365" w:rsidR="00841C44" w:rsidRDefault="00841C44" w:rsidP="008544B5">
      <w:pPr>
        <w:jc w:val="both"/>
      </w:pPr>
      <w:r>
        <w:t xml:space="preserve">This project is based on </w:t>
      </w:r>
      <w:r w:rsidR="00B61E16">
        <w:t xml:space="preserve">a graduation project where they have created an application to work with the </w:t>
      </w:r>
      <w:proofErr w:type="spellStart"/>
      <w:r w:rsidR="00B61E16">
        <w:t>movesense</w:t>
      </w:r>
      <w:proofErr w:type="spellEnd"/>
      <w:r w:rsidR="00B61E16">
        <w:t xml:space="preserve"> device to get the retrieved data. </w:t>
      </w:r>
    </w:p>
    <w:p w14:paraId="325B96AA" w14:textId="697FD793" w:rsidR="00B61E16" w:rsidRDefault="00B61E16" w:rsidP="008544B5">
      <w:pPr>
        <w:jc w:val="both"/>
      </w:pPr>
      <w:r>
        <w:t xml:space="preserve">To run the </w:t>
      </w:r>
      <w:r w:rsidR="009E21AD">
        <w:t>project,</w:t>
      </w:r>
      <w:r>
        <w:t xml:space="preserve"> </w:t>
      </w:r>
      <w:r w:rsidR="009E21AD">
        <w:t>you</w:t>
      </w:r>
      <w:r>
        <w:t xml:space="preserve"> would need </w:t>
      </w:r>
      <w:r w:rsidR="00E757E9">
        <w:t xml:space="preserve">to </w:t>
      </w:r>
      <w:r w:rsidR="0089395F">
        <w:t>connect an android device</w:t>
      </w:r>
      <w:r w:rsidR="005E43CE">
        <w:t xml:space="preserve"> specified in the document for the Bluetooth connection with the sensor</w:t>
      </w:r>
      <w:r w:rsidR="00166773">
        <w:t xml:space="preserve">. We </w:t>
      </w:r>
      <w:r>
        <w:t xml:space="preserve">have tried to connect the project to </w:t>
      </w:r>
      <w:r w:rsidR="002707B0">
        <w:t>two device</w:t>
      </w:r>
      <w:r w:rsidR="007D4F11">
        <w:t xml:space="preserve">s (Redmi 10 and </w:t>
      </w:r>
      <w:proofErr w:type="spellStart"/>
      <w:r w:rsidR="007D4F11">
        <w:t>Oppa</w:t>
      </w:r>
      <w:proofErr w:type="spellEnd"/>
      <w:r w:rsidR="007D4F11">
        <w:t>)</w:t>
      </w:r>
      <w:r w:rsidR="002707B0">
        <w:t xml:space="preserve"> of </w:t>
      </w:r>
      <w:r w:rsidR="00F0224C">
        <w:t xml:space="preserve">our team </w:t>
      </w:r>
      <w:r w:rsidR="007D4F11">
        <w:t xml:space="preserve">members but </w:t>
      </w:r>
      <w:r w:rsidR="003E2344">
        <w:t xml:space="preserve">with little to no success, the </w:t>
      </w:r>
      <w:r w:rsidR="007D4F11">
        <w:t xml:space="preserve">devices </w:t>
      </w:r>
      <w:r w:rsidR="00FD3856">
        <w:t xml:space="preserve">could </w:t>
      </w:r>
      <w:r w:rsidR="00D76B11">
        <w:t xml:space="preserve">not </w:t>
      </w:r>
      <w:r w:rsidR="00FD3856">
        <w:t xml:space="preserve">get the app running where </w:t>
      </w:r>
      <w:r w:rsidR="72BF7B99">
        <w:t>the installation</w:t>
      </w:r>
      <w:r w:rsidR="00FD3856">
        <w:t xml:space="preserve"> went wrong.</w:t>
      </w:r>
    </w:p>
    <w:p w14:paraId="41579E21" w14:textId="217686D0" w:rsidR="00FD3856" w:rsidRDefault="00FD3856" w:rsidP="008544B5">
      <w:pPr>
        <w:jc w:val="both"/>
      </w:pPr>
      <w:r>
        <w:t>We believe that the applications functions but that we don’t have the correct the devices to support the application where we could not use the project.</w:t>
      </w:r>
    </w:p>
    <w:p w14:paraId="5B1EA71D" w14:textId="77777777" w:rsidR="00A35F87" w:rsidRDefault="00A35F87" w:rsidP="008544B5">
      <w:pPr>
        <w:jc w:val="both"/>
      </w:pPr>
    </w:p>
    <w:p w14:paraId="3AC5996B" w14:textId="6EC1C580" w:rsidR="00343F78" w:rsidRPr="00343F78" w:rsidRDefault="00E7403B" w:rsidP="00731758">
      <w:pPr>
        <w:pStyle w:val="Heading3"/>
        <w:numPr>
          <w:ilvl w:val="0"/>
          <w:numId w:val="0"/>
        </w:numPr>
      </w:pPr>
      <w:bookmarkStart w:id="18" w:name="_Toc125045634"/>
      <w:r>
        <w:t>Stress Measurement System</w:t>
      </w:r>
      <w:bookmarkEnd w:id="18"/>
    </w:p>
    <w:p w14:paraId="6F16346D" w14:textId="57E0E2EF" w:rsidR="002C0EAC" w:rsidRPr="002C0EAC" w:rsidRDefault="00CF5EC0" w:rsidP="008544B5">
      <w:pPr>
        <w:jc w:val="both"/>
      </w:pPr>
      <w:r>
        <w:t xml:space="preserve">This project </w:t>
      </w:r>
      <w:r w:rsidR="00202BCD">
        <w:t xml:space="preserve">does not document well how to run the project but indicated what </w:t>
      </w:r>
      <w:proofErr w:type="gramStart"/>
      <w:r w:rsidR="00202BCD">
        <w:t>has to</w:t>
      </w:r>
      <w:proofErr w:type="gramEnd"/>
      <w:r w:rsidR="00202BCD">
        <w:t xml:space="preserve"> be running to </w:t>
      </w:r>
      <w:r w:rsidR="00265A25">
        <w:t xml:space="preserve">be able to use the made application. Due </w:t>
      </w:r>
      <w:proofErr w:type="gramStart"/>
      <w:r w:rsidR="00265A25">
        <w:t>for the reason that</w:t>
      </w:r>
      <w:proofErr w:type="gramEnd"/>
      <w:r w:rsidR="00265A25">
        <w:t xml:space="preserve"> it will take too much time to try and run the project without well documented work, we chose as a group to not dive </w:t>
      </w:r>
      <w:proofErr w:type="spellStart"/>
      <w:r w:rsidR="00265A25">
        <w:t>to</w:t>
      </w:r>
      <w:proofErr w:type="spellEnd"/>
      <w:r w:rsidR="00265A25">
        <w:t xml:space="preserve"> deep into </w:t>
      </w:r>
      <w:r w:rsidR="005E3FC7">
        <w:t>trying to run the project as developers that are not specialized in android development.</w:t>
      </w:r>
    </w:p>
    <w:p w14:paraId="78A1CA3D" w14:textId="09724F5D" w:rsidR="2B6D9B5C" w:rsidRDefault="2B6D9B5C" w:rsidP="2B6D9B5C"/>
    <w:p w14:paraId="7022511E" w14:textId="77777777" w:rsidR="00FD68F4" w:rsidRDefault="00FD68F4" w:rsidP="2B6D9B5C"/>
    <w:p w14:paraId="57CB215D" w14:textId="77777777" w:rsidR="00FD68F4" w:rsidRDefault="00FD68F4" w:rsidP="2B6D9B5C"/>
    <w:p w14:paraId="6ABF2349" w14:textId="77777777" w:rsidR="00FD68F4" w:rsidRDefault="00FD68F4" w:rsidP="2B6D9B5C"/>
    <w:p w14:paraId="43894D70" w14:textId="77777777" w:rsidR="00FD68F4" w:rsidRDefault="00FD68F4" w:rsidP="2B6D9B5C"/>
    <w:p w14:paraId="609D75FF" w14:textId="77777777" w:rsidR="0010025A" w:rsidRDefault="0010025A" w:rsidP="2B6D9B5C"/>
    <w:p w14:paraId="76CE89D6" w14:textId="77777777" w:rsidR="0010025A" w:rsidRDefault="0010025A" w:rsidP="2B6D9B5C"/>
    <w:p w14:paraId="1597C4C6" w14:textId="77777777" w:rsidR="0010025A" w:rsidRDefault="0010025A" w:rsidP="2B6D9B5C"/>
    <w:p w14:paraId="3FCF3DEC" w14:textId="77777777" w:rsidR="0010025A" w:rsidRDefault="0010025A" w:rsidP="2B6D9B5C"/>
    <w:p w14:paraId="12AC41D9" w14:textId="77777777" w:rsidR="0010025A" w:rsidRDefault="0010025A" w:rsidP="2B6D9B5C"/>
    <w:p w14:paraId="119F86F5" w14:textId="77777777" w:rsidR="0010025A" w:rsidRDefault="0010025A" w:rsidP="2B6D9B5C"/>
    <w:p w14:paraId="4530EA1E" w14:textId="77777777" w:rsidR="0010025A" w:rsidRDefault="0010025A" w:rsidP="2B6D9B5C"/>
    <w:p w14:paraId="0C0CA376" w14:textId="77777777" w:rsidR="0050218C" w:rsidRPr="005A184B" w:rsidRDefault="0050218C" w:rsidP="005A184B"/>
    <w:sectPr w:rsidR="0050218C" w:rsidRPr="005A184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6" w:author="Fong,Victoria V.C.A." w:date="2022-10-10T15:01:00Z" w:initials="FV">
    <w:p w14:paraId="44935F3D" w14:textId="77777777" w:rsidR="00466E63" w:rsidRDefault="00466E63">
      <w:pPr>
        <w:pStyle w:val="CommentText"/>
      </w:pPr>
      <w:r>
        <w:rPr>
          <w:rStyle w:val="CommentReference"/>
        </w:rPr>
        <w:annotationRef/>
      </w:r>
      <w:r>
        <w:t xml:space="preserve">I have something for movesense under sources if you would want to use it here. </w:t>
      </w:r>
    </w:p>
    <w:p w14:paraId="6E816567" w14:textId="77777777" w:rsidR="00466E63" w:rsidRDefault="00466E63" w:rsidP="00466E63">
      <w:pPr>
        <w:pStyle w:val="CommentText"/>
      </w:pPr>
      <w:r>
        <w:t>You don't have to but wanted to let you know 😃</w:t>
      </w:r>
    </w:p>
  </w:comment>
  <w:comment w:id="7" w:author="Boshoff,Marinda M." w:date="2022-10-10T15:01:00Z" w:initials="BM">
    <w:p w14:paraId="2F43F345" w14:textId="77777777" w:rsidR="004635EA" w:rsidRDefault="004635EA">
      <w:pPr>
        <w:pStyle w:val="CommentText"/>
      </w:pPr>
      <w:r>
        <w:rPr>
          <w:rStyle w:val="CommentReference"/>
        </w:rPr>
        <w:annotationRef/>
      </w:r>
      <w:r>
        <w:rPr>
          <w:lang w:val="en-GB"/>
        </w:rPr>
        <w:t>Thanks! Will check it out</w:t>
      </w:r>
    </w:p>
  </w:comment>
  <w:comment w:id="8" w:author="Fong,Victoria V.C.A." w:date="2022-10-10T15:03:00Z" w:initials="FV">
    <w:p w14:paraId="711E49EB" w14:textId="77777777" w:rsidR="006407A4" w:rsidRDefault="006407A4" w:rsidP="003D7DC1">
      <w:pPr>
        <w:pStyle w:val="CommentText"/>
      </w:pPr>
      <w:r>
        <w:rPr>
          <w:rStyle w:val="CommentReference"/>
        </w:rPr>
        <w:annotationRef/>
      </w:r>
      <w:r>
        <w:t>Yussss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6E816567" w15:done="1"/>
  <w15:commentEx w15:paraId="2F43F345" w15:paraIdParent="6E816567" w15:done="1"/>
  <w15:commentEx w15:paraId="711E49EB" w15:paraIdParent="6E816567" w15:done="1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6EEB230" w16cex:dateUtc="2022-10-10T13:01:00Z"/>
  <w16cex:commentExtensible w16cex:durableId="26EEB24B" w16cex:dateUtc="2022-10-10T13:01:00Z"/>
  <w16cex:commentExtensible w16cex:durableId="26EEB2B3" w16cex:dateUtc="2022-10-10T13:03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6E816567" w16cid:durableId="26EEB230"/>
  <w16cid:commentId w16cid:paraId="2F43F345" w16cid:durableId="26EEB24B"/>
  <w16cid:commentId w16cid:paraId="711E49EB" w16cid:durableId="26EEB2B3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212CE85" w14:textId="77777777" w:rsidR="005911F6" w:rsidRDefault="005911F6" w:rsidP="0022162C">
      <w:pPr>
        <w:spacing w:after="0" w:line="240" w:lineRule="auto"/>
      </w:pPr>
      <w:r>
        <w:separator/>
      </w:r>
    </w:p>
  </w:endnote>
  <w:endnote w:type="continuationSeparator" w:id="0">
    <w:p w14:paraId="163AD097" w14:textId="77777777" w:rsidR="005911F6" w:rsidRDefault="005911F6" w:rsidP="0022162C">
      <w:pPr>
        <w:spacing w:after="0" w:line="240" w:lineRule="auto"/>
      </w:pPr>
      <w:r>
        <w:continuationSeparator/>
      </w:r>
    </w:p>
  </w:endnote>
  <w:endnote w:type="continuationNotice" w:id="1">
    <w:p w14:paraId="449A68C2" w14:textId="77777777" w:rsidR="005911F6" w:rsidRDefault="005911F6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C756ACD" w14:textId="77777777" w:rsidR="005911F6" w:rsidRDefault="005911F6" w:rsidP="0022162C">
      <w:pPr>
        <w:spacing w:after="0" w:line="240" w:lineRule="auto"/>
      </w:pPr>
      <w:r>
        <w:separator/>
      </w:r>
    </w:p>
  </w:footnote>
  <w:footnote w:type="continuationSeparator" w:id="0">
    <w:p w14:paraId="4FD449AE" w14:textId="77777777" w:rsidR="005911F6" w:rsidRDefault="005911F6" w:rsidP="0022162C">
      <w:pPr>
        <w:spacing w:after="0" w:line="240" w:lineRule="auto"/>
      </w:pPr>
      <w:r>
        <w:continuationSeparator/>
      </w:r>
    </w:p>
  </w:footnote>
  <w:footnote w:type="continuationNotice" w:id="1">
    <w:p w14:paraId="20A50F5C" w14:textId="77777777" w:rsidR="005911F6" w:rsidRDefault="005911F6">
      <w:pPr>
        <w:spacing w:after="0" w:line="240" w:lineRule="auto"/>
      </w:pPr>
    </w:p>
  </w:footnote>
  <w:footnote w:id="2">
    <w:p w14:paraId="33A37931" w14:textId="6944B7A0" w:rsidR="0022162C" w:rsidRPr="0022162C" w:rsidRDefault="0022162C">
      <w:pPr>
        <w:pStyle w:val="FootnoteText"/>
        <w:rPr>
          <w:lang w:val="en-GB"/>
        </w:rPr>
      </w:pPr>
      <w:r>
        <w:rPr>
          <w:rStyle w:val="FootnoteReference"/>
        </w:rPr>
        <w:footnoteRef/>
      </w:r>
      <w:r>
        <w:t xml:space="preserve"> </w:t>
      </w:r>
      <w:r w:rsidRPr="0022162C">
        <w:t>https://www.suunto.com/Products/Heart-Rate-Belts/suunto-smart-heart-rate-belt/</w:t>
      </w:r>
    </w:p>
  </w:footnote>
  <w:footnote w:id="3">
    <w:p w14:paraId="523FA56D" w14:textId="7554B6F7" w:rsidR="00CF1CF6" w:rsidRPr="00CF1CF6" w:rsidRDefault="00CF1CF6">
      <w:pPr>
        <w:pStyle w:val="FootnoteText"/>
        <w:rPr>
          <w:lang w:val="en-GB"/>
        </w:rPr>
      </w:pPr>
      <w:r>
        <w:rPr>
          <w:rStyle w:val="FootnoteReference"/>
        </w:rPr>
        <w:footnoteRef/>
      </w:r>
      <w:r>
        <w:t xml:space="preserve"> </w:t>
      </w:r>
      <w:r w:rsidRPr="00CF1CF6">
        <w:t>https://www.movesense.com/product/movesense-sensor-hr2/</w:t>
      </w:r>
    </w:p>
  </w:footnote>
  <w:footnote w:id="4">
    <w:p w14:paraId="51636756" w14:textId="00104777" w:rsidR="002B0FBC" w:rsidRPr="002B0FBC" w:rsidRDefault="002B0FBC">
      <w:pPr>
        <w:pStyle w:val="FootnoteText"/>
        <w:rPr>
          <w:lang w:val="en-GB"/>
        </w:rPr>
      </w:pPr>
      <w:r>
        <w:rPr>
          <w:rStyle w:val="FootnoteReference"/>
        </w:rPr>
        <w:footnoteRef/>
      </w:r>
      <w:r>
        <w:t xml:space="preserve"> </w:t>
      </w:r>
      <w:r w:rsidRPr="002B0FBC">
        <w:t>https://apizone.suunto.com/</w:t>
      </w:r>
    </w:p>
  </w:footnote>
  <w:footnote w:id="5">
    <w:p w14:paraId="19FBE2E8" w14:textId="104EDB5F" w:rsidR="007A2FFE" w:rsidRPr="007A2FFE" w:rsidRDefault="007A2FFE">
      <w:pPr>
        <w:pStyle w:val="FootnoteText"/>
      </w:pPr>
      <w:r>
        <w:rPr>
          <w:rStyle w:val="FootnoteReference"/>
        </w:rPr>
        <w:footnoteRef/>
      </w:r>
      <w:r>
        <w:t xml:space="preserve">  </w:t>
      </w:r>
      <w:hyperlink r:id="rId1">
        <w:r w:rsidRPr="2B6D9B5C">
          <w:rPr>
            <w:rStyle w:val="Hyperlink"/>
          </w:rPr>
          <w:t>https://www.surveygizmo.eu/s3/90115093/PARTNER-Become-a-Suunto-Partner?_ga=2.112277700.153577044.1550744656-167818067.1547462409</w:t>
        </w:r>
      </w:hyperlink>
    </w:p>
  </w:footnote>
  <w:footnote w:id="6">
    <w:p w14:paraId="76E5FE4B" w14:textId="2D0D1C43" w:rsidR="003E4928" w:rsidRPr="003E4928" w:rsidRDefault="003E4928">
      <w:pPr>
        <w:pStyle w:val="FootnoteText"/>
        <w:rPr>
          <w:lang w:val="en-GB"/>
        </w:rPr>
      </w:pPr>
      <w:r>
        <w:rPr>
          <w:rStyle w:val="FootnoteReference"/>
        </w:rPr>
        <w:footnoteRef/>
      </w:r>
      <w:r>
        <w:t xml:space="preserve"> </w:t>
      </w:r>
      <w:r w:rsidR="00B266E2" w:rsidRPr="00B266E2">
        <w:t>https://www.movesense.com/resources/</w:t>
      </w:r>
    </w:p>
  </w:footnote>
  <w:footnote w:id="7">
    <w:p w14:paraId="4481FC71" w14:textId="65D7BBC5" w:rsidR="00B266E2" w:rsidRPr="00B266E2" w:rsidRDefault="00B266E2">
      <w:pPr>
        <w:pStyle w:val="FootnoteText"/>
        <w:rPr>
          <w:lang w:val="en-GB"/>
        </w:rPr>
      </w:pPr>
      <w:r>
        <w:rPr>
          <w:rStyle w:val="FootnoteReference"/>
        </w:rPr>
        <w:footnoteRef/>
      </w:r>
      <w:r>
        <w:t xml:space="preserve"> </w:t>
      </w:r>
      <w:r w:rsidR="00E71897" w:rsidRPr="00E71897">
        <w:t>https://www.youtube.com/channel/UCbgPW6XDhLTZDIR97vazw1g</w:t>
      </w:r>
    </w:p>
  </w:footnote>
</w:footnotes>
</file>

<file path=word/intelligence2.xml><?xml version="1.0" encoding="utf-8"?>
<int2:intelligence xmlns:int2="http://schemas.microsoft.com/office/intelligence/2020/intelligence" xmlns:oel="http://schemas.microsoft.com/office/2019/extlst">
  <int2:observations>
    <int2:textHash int2:hashCode="H8aCvCcBTy+lGY" int2:id="EhacVSxH">
      <int2:state int2:value="Rejected" int2:type="LegacyProofing"/>
    </int2:textHash>
    <int2:textHash int2:hashCode="UFciTZ8LI+Wb4/" int2:id="naqEebt3">
      <int2:state int2:value="Rejected" int2:type="LegacyProofing"/>
    </int2:textHash>
  </int2:observations>
  <int2:intelligenceSettings/>
  <int2:onDemandWorkflow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731C6A"/>
    <w:multiLevelType w:val="hybridMultilevel"/>
    <w:tmpl w:val="351E201C"/>
    <w:lvl w:ilvl="0" w:tplc="8A50B06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D393969"/>
    <w:multiLevelType w:val="hybridMultilevel"/>
    <w:tmpl w:val="B12A1DB4"/>
    <w:lvl w:ilvl="0" w:tplc="200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7141A88"/>
    <w:multiLevelType w:val="hybridMultilevel"/>
    <w:tmpl w:val="BA7E1434"/>
    <w:lvl w:ilvl="0" w:tplc="8C1CA37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1CB54E3"/>
    <w:multiLevelType w:val="hybridMultilevel"/>
    <w:tmpl w:val="0D06E108"/>
    <w:lvl w:ilvl="0" w:tplc="9984C26C">
      <w:start w:val="1"/>
      <w:numFmt w:val="decimal"/>
      <w:pStyle w:val="Heading3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824151816">
    <w:abstractNumId w:val="2"/>
  </w:num>
  <w:num w:numId="2" w16cid:durableId="9331715">
    <w:abstractNumId w:val="3"/>
  </w:num>
  <w:num w:numId="3" w16cid:durableId="1744445247">
    <w:abstractNumId w:val="0"/>
  </w:num>
  <w:num w:numId="4" w16cid:durableId="2086107208">
    <w:abstractNumId w:val="3"/>
    <w:lvlOverride w:ilvl="0">
      <w:startOverride w:val="1"/>
    </w:lvlOverride>
  </w:num>
  <w:num w:numId="5" w16cid:durableId="125126268">
    <w:abstractNumId w:val="1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Fong,Victoria V.C.A.">
    <w15:presenceInfo w15:providerId="None" w15:userId="Fong,Victoria V.C.A."/>
  </w15:person>
  <w15:person w15:author="Boshoff,Marinda M.">
    <w15:presenceInfo w15:providerId="None" w15:userId="Boshoff,Marinda M.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LQwM7I0tjC1MDQ0NDFX0lEKTi0uzszPAykwqgUAPJAHEiwAAAA="/>
  </w:docVars>
  <w:rsids>
    <w:rsidRoot w:val="00835B66"/>
    <w:rsid w:val="000002DB"/>
    <w:rsid w:val="00002D9E"/>
    <w:rsid w:val="00003E38"/>
    <w:rsid w:val="00014E80"/>
    <w:rsid w:val="00017316"/>
    <w:rsid w:val="00021C64"/>
    <w:rsid w:val="00022C92"/>
    <w:rsid w:val="000278F9"/>
    <w:rsid w:val="00031F32"/>
    <w:rsid w:val="0003269A"/>
    <w:rsid w:val="000343CC"/>
    <w:rsid w:val="00034A82"/>
    <w:rsid w:val="000401B2"/>
    <w:rsid w:val="00043356"/>
    <w:rsid w:val="000476BF"/>
    <w:rsid w:val="000513F7"/>
    <w:rsid w:val="00052176"/>
    <w:rsid w:val="00054B43"/>
    <w:rsid w:val="000632A5"/>
    <w:rsid w:val="000671C1"/>
    <w:rsid w:val="00075022"/>
    <w:rsid w:val="00076E23"/>
    <w:rsid w:val="000838A1"/>
    <w:rsid w:val="00084A43"/>
    <w:rsid w:val="00085CC1"/>
    <w:rsid w:val="00090CD0"/>
    <w:rsid w:val="000925F9"/>
    <w:rsid w:val="000A4269"/>
    <w:rsid w:val="000A7534"/>
    <w:rsid w:val="000B116D"/>
    <w:rsid w:val="000B23D6"/>
    <w:rsid w:val="000B3DD9"/>
    <w:rsid w:val="000C1FB7"/>
    <w:rsid w:val="000C270F"/>
    <w:rsid w:val="000C79EC"/>
    <w:rsid w:val="000D0A1A"/>
    <w:rsid w:val="000D4B0A"/>
    <w:rsid w:val="000D7E43"/>
    <w:rsid w:val="000E6E5D"/>
    <w:rsid w:val="000E6FB2"/>
    <w:rsid w:val="000F0073"/>
    <w:rsid w:val="000F3081"/>
    <w:rsid w:val="000F5A47"/>
    <w:rsid w:val="0010025A"/>
    <w:rsid w:val="0010232A"/>
    <w:rsid w:val="00113EF2"/>
    <w:rsid w:val="00114BB5"/>
    <w:rsid w:val="00121097"/>
    <w:rsid w:val="001211D2"/>
    <w:rsid w:val="001339DC"/>
    <w:rsid w:val="00134282"/>
    <w:rsid w:val="0013497E"/>
    <w:rsid w:val="00135C22"/>
    <w:rsid w:val="001478AC"/>
    <w:rsid w:val="001479BF"/>
    <w:rsid w:val="001563BE"/>
    <w:rsid w:val="00156F8D"/>
    <w:rsid w:val="00157E3C"/>
    <w:rsid w:val="00160537"/>
    <w:rsid w:val="00163D9D"/>
    <w:rsid w:val="00166773"/>
    <w:rsid w:val="00171A92"/>
    <w:rsid w:val="00172EB1"/>
    <w:rsid w:val="00174903"/>
    <w:rsid w:val="001805F5"/>
    <w:rsid w:val="00187098"/>
    <w:rsid w:val="00190407"/>
    <w:rsid w:val="00192C5F"/>
    <w:rsid w:val="00197ED5"/>
    <w:rsid w:val="001A0C3E"/>
    <w:rsid w:val="001A234F"/>
    <w:rsid w:val="001A3CAB"/>
    <w:rsid w:val="001A53DC"/>
    <w:rsid w:val="001A6D6D"/>
    <w:rsid w:val="001B0484"/>
    <w:rsid w:val="001B191C"/>
    <w:rsid w:val="001B6A83"/>
    <w:rsid w:val="001C0016"/>
    <w:rsid w:val="001C083B"/>
    <w:rsid w:val="001C0C29"/>
    <w:rsid w:val="001C55B2"/>
    <w:rsid w:val="001C673D"/>
    <w:rsid w:val="001D2433"/>
    <w:rsid w:val="001D339E"/>
    <w:rsid w:val="001D7DCE"/>
    <w:rsid w:val="001E04D6"/>
    <w:rsid w:val="001E219A"/>
    <w:rsid w:val="001E2AF5"/>
    <w:rsid w:val="001E4EA9"/>
    <w:rsid w:val="001E6B1F"/>
    <w:rsid w:val="001F1418"/>
    <w:rsid w:val="001F76C7"/>
    <w:rsid w:val="0020087F"/>
    <w:rsid w:val="00200897"/>
    <w:rsid w:val="002025E0"/>
    <w:rsid w:val="00202BCD"/>
    <w:rsid w:val="002030F6"/>
    <w:rsid w:val="00207104"/>
    <w:rsid w:val="002078E2"/>
    <w:rsid w:val="00211258"/>
    <w:rsid w:val="00212866"/>
    <w:rsid w:val="0021382C"/>
    <w:rsid w:val="00220820"/>
    <w:rsid w:val="0022162C"/>
    <w:rsid w:val="002266DD"/>
    <w:rsid w:val="00230890"/>
    <w:rsid w:val="00230CFF"/>
    <w:rsid w:val="002321B8"/>
    <w:rsid w:val="002416E0"/>
    <w:rsid w:val="0024232A"/>
    <w:rsid w:val="0024272C"/>
    <w:rsid w:val="00243B6B"/>
    <w:rsid w:val="00245AC8"/>
    <w:rsid w:val="00245AFF"/>
    <w:rsid w:val="00247735"/>
    <w:rsid w:val="00247FE9"/>
    <w:rsid w:val="002549EE"/>
    <w:rsid w:val="00265A25"/>
    <w:rsid w:val="002707B0"/>
    <w:rsid w:val="00276F09"/>
    <w:rsid w:val="00284307"/>
    <w:rsid w:val="002844BF"/>
    <w:rsid w:val="002908E4"/>
    <w:rsid w:val="00295406"/>
    <w:rsid w:val="002A6C0D"/>
    <w:rsid w:val="002B09DD"/>
    <w:rsid w:val="002B0FBC"/>
    <w:rsid w:val="002C0EAC"/>
    <w:rsid w:val="002C49CC"/>
    <w:rsid w:val="002D0060"/>
    <w:rsid w:val="002D0CCA"/>
    <w:rsid w:val="002D2F5B"/>
    <w:rsid w:val="002D6E1E"/>
    <w:rsid w:val="002E30D8"/>
    <w:rsid w:val="002F35FA"/>
    <w:rsid w:val="002F5087"/>
    <w:rsid w:val="002F6798"/>
    <w:rsid w:val="00300073"/>
    <w:rsid w:val="00310E5D"/>
    <w:rsid w:val="003117E3"/>
    <w:rsid w:val="00311E1A"/>
    <w:rsid w:val="0031778A"/>
    <w:rsid w:val="00330A5F"/>
    <w:rsid w:val="00330E99"/>
    <w:rsid w:val="00331E22"/>
    <w:rsid w:val="00332824"/>
    <w:rsid w:val="003345D3"/>
    <w:rsid w:val="003348CC"/>
    <w:rsid w:val="00335111"/>
    <w:rsid w:val="003353FD"/>
    <w:rsid w:val="00343F78"/>
    <w:rsid w:val="003443ED"/>
    <w:rsid w:val="00347936"/>
    <w:rsid w:val="003565B1"/>
    <w:rsid w:val="0036033B"/>
    <w:rsid w:val="00362942"/>
    <w:rsid w:val="003701BA"/>
    <w:rsid w:val="003812E6"/>
    <w:rsid w:val="003833B9"/>
    <w:rsid w:val="0038387B"/>
    <w:rsid w:val="00383917"/>
    <w:rsid w:val="0038720E"/>
    <w:rsid w:val="00387F32"/>
    <w:rsid w:val="00391014"/>
    <w:rsid w:val="003913F7"/>
    <w:rsid w:val="003A2FE9"/>
    <w:rsid w:val="003A4661"/>
    <w:rsid w:val="003B2E45"/>
    <w:rsid w:val="003C0C21"/>
    <w:rsid w:val="003C2F36"/>
    <w:rsid w:val="003C38D0"/>
    <w:rsid w:val="003C453F"/>
    <w:rsid w:val="003C4D02"/>
    <w:rsid w:val="003C5412"/>
    <w:rsid w:val="003C6ABD"/>
    <w:rsid w:val="003D1D4B"/>
    <w:rsid w:val="003D2624"/>
    <w:rsid w:val="003D7DC1"/>
    <w:rsid w:val="003D7F18"/>
    <w:rsid w:val="003E0EAD"/>
    <w:rsid w:val="003E1006"/>
    <w:rsid w:val="003E13CB"/>
    <w:rsid w:val="003E2344"/>
    <w:rsid w:val="003E4928"/>
    <w:rsid w:val="003F1067"/>
    <w:rsid w:val="003F1808"/>
    <w:rsid w:val="003F2032"/>
    <w:rsid w:val="003F2DE9"/>
    <w:rsid w:val="003F4E2B"/>
    <w:rsid w:val="00402D38"/>
    <w:rsid w:val="00406BCF"/>
    <w:rsid w:val="00414730"/>
    <w:rsid w:val="00423CA1"/>
    <w:rsid w:val="004269BF"/>
    <w:rsid w:val="00427F9C"/>
    <w:rsid w:val="0043461E"/>
    <w:rsid w:val="0043618D"/>
    <w:rsid w:val="00436717"/>
    <w:rsid w:val="00440D7B"/>
    <w:rsid w:val="00443C9E"/>
    <w:rsid w:val="00451AE6"/>
    <w:rsid w:val="00452E5D"/>
    <w:rsid w:val="00462075"/>
    <w:rsid w:val="004635EA"/>
    <w:rsid w:val="00466E63"/>
    <w:rsid w:val="00467043"/>
    <w:rsid w:val="00467285"/>
    <w:rsid w:val="00470159"/>
    <w:rsid w:val="00470916"/>
    <w:rsid w:val="00470F36"/>
    <w:rsid w:val="00471028"/>
    <w:rsid w:val="00474AFC"/>
    <w:rsid w:val="0047523D"/>
    <w:rsid w:val="00481680"/>
    <w:rsid w:val="00481E93"/>
    <w:rsid w:val="004858CB"/>
    <w:rsid w:val="00485EF9"/>
    <w:rsid w:val="004872C4"/>
    <w:rsid w:val="0049280C"/>
    <w:rsid w:val="00496DB2"/>
    <w:rsid w:val="004A1BA6"/>
    <w:rsid w:val="004A1E62"/>
    <w:rsid w:val="004A5275"/>
    <w:rsid w:val="004A5A74"/>
    <w:rsid w:val="004B19F9"/>
    <w:rsid w:val="004B5CD2"/>
    <w:rsid w:val="004C0832"/>
    <w:rsid w:val="004C3198"/>
    <w:rsid w:val="004C7DFC"/>
    <w:rsid w:val="004D11CC"/>
    <w:rsid w:val="004D3A6F"/>
    <w:rsid w:val="004D3E03"/>
    <w:rsid w:val="004D40E0"/>
    <w:rsid w:val="004E4558"/>
    <w:rsid w:val="004E47C7"/>
    <w:rsid w:val="004E503C"/>
    <w:rsid w:val="004E613A"/>
    <w:rsid w:val="004E6FF7"/>
    <w:rsid w:val="004E7683"/>
    <w:rsid w:val="004E7B40"/>
    <w:rsid w:val="004F1304"/>
    <w:rsid w:val="004F25EC"/>
    <w:rsid w:val="004F5734"/>
    <w:rsid w:val="0050218C"/>
    <w:rsid w:val="005074FD"/>
    <w:rsid w:val="00510036"/>
    <w:rsid w:val="005116DA"/>
    <w:rsid w:val="00512784"/>
    <w:rsid w:val="00514F6D"/>
    <w:rsid w:val="00516D40"/>
    <w:rsid w:val="00517128"/>
    <w:rsid w:val="005174E8"/>
    <w:rsid w:val="00517D0B"/>
    <w:rsid w:val="00525330"/>
    <w:rsid w:val="00525B63"/>
    <w:rsid w:val="0052790F"/>
    <w:rsid w:val="00527B29"/>
    <w:rsid w:val="00532468"/>
    <w:rsid w:val="00532A3B"/>
    <w:rsid w:val="00533485"/>
    <w:rsid w:val="005358F6"/>
    <w:rsid w:val="0053667B"/>
    <w:rsid w:val="00536C94"/>
    <w:rsid w:val="00541325"/>
    <w:rsid w:val="00544A60"/>
    <w:rsid w:val="005468D8"/>
    <w:rsid w:val="00552A49"/>
    <w:rsid w:val="00552EB0"/>
    <w:rsid w:val="005539E7"/>
    <w:rsid w:val="00555CCF"/>
    <w:rsid w:val="005565E6"/>
    <w:rsid w:val="005655B0"/>
    <w:rsid w:val="00571A8F"/>
    <w:rsid w:val="0057450D"/>
    <w:rsid w:val="00576815"/>
    <w:rsid w:val="0058425A"/>
    <w:rsid w:val="00585C80"/>
    <w:rsid w:val="005861BA"/>
    <w:rsid w:val="00590109"/>
    <w:rsid w:val="005911F6"/>
    <w:rsid w:val="00592F91"/>
    <w:rsid w:val="00594ABA"/>
    <w:rsid w:val="00596094"/>
    <w:rsid w:val="005A0B2A"/>
    <w:rsid w:val="005A1535"/>
    <w:rsid w:val="005A184B"/>
    <w:rsid w:val="005A1EF6"/>
    <w:rsid w:val="005A52B8"/>
    <w:rsid w:val="005A5930"/>
    <w:rsid w:val="005B34E4"/>
    <w:rsid w:val="005B7EF8"/>
    <w:rsid w:val="005C1547"/>
    <w:rsid w:val="005C1DAC"/>
    <w:rsid w:val="005C34A0"/>
    <w:rsid w:val="005C3E78"/>
    <w:rsid w:val="005C46D0"/>
    <w:rsid w:val="005C58EF"/>
    <w:rsid w:val="005C7700"/>
    <w:rsid w:val="005D6E85"/>
    <w:rsid w:val="005E0631"/>
    <w:rsid w:val="005E15C7"/>
    <w:rsid w:val="005E16E4"/>
    <w:rsid w:val="005E29DB"/>
    <w:rsid w:val="005E3FC7"/>
    <w:rsid w:val="005E43CE"/>
    <w:rsid w:val="005E5386"/>
    <w:rsid w:val="005F0C59"/>
    <w:rsid w:val="005F466E"/>
    <w:rsid w:val="005F53F0"/>
    <w:rsid w:val="005F6DA8"/>
    <w:rsid w:val="00600F8B"/>
    <w:rsid w:val="006038A3"/>
    <w:rsid w:val="00605508"/>
    <w:rsid w:val="006058FE"/>
    <w:rsid w:val="0060590B"/>
    <w:rsid w:val="00605AD1"/>
    <w:rsid w:val="006148B2"/>
    <w:rsid w:val="0061691C"/>
    <w:rsid w:val="0062205B"/>
    <w:rsid w:val="00622ECA"/>
    <w:rsid w:val="006308CF"/>
    <w:rsid w:val="00631CAD"/>
    <w:rsid w:val="00631CCA"/>
    <w:rsid w:val="00632599"/>
    <w:rsid w:val="006334DC"/>
    <w:rsid w:val="00636F5A"/>
    <w:rsid w:val="00640664"/>
    <w:rsid w:val="0064072E"/>
    <w:rsid w:val="006407A4"/>
    <w:rsid w:val="00640833"/>
    <w:rsid w:val="00641F93"/>
    <w:rsid w:val="00647045"/>
    <w:rsid w:val="006470D4"/>
    <w:rsid w:val="006506BF"/>
    <w:rsid w:val="00651944"/>
    <w:rsid w:val="006530FA"/>
    <w:rsid w:val="0065418F"/>
    <w:rsid w:val="00662EB1"/>
    <w:rsid w:val="00673B0F"/>
    <w:rsid w:val="00674933"/>
    <w:rsid w:val="00677409"/>
    <w:rsid w:val="00677BC6"/>
    <w:rsid w:val="0068162B"/>
    <w:rsid w:val="0068623B"/>
    <w:rsid w:val="006906B8"/>
    <w:rsid w:val="0069175D"/>
    <w:rsid w:val="0069178F"/>
    <w:rsid w:val="00692C4A"/>
    <w:rsid w:val="006966FC"/>
    <w:rsid w:val="006A1F82"/>
    <w:rsid w:val="006A2261"/>
    <w:rsid w:val="006A5023"/>
    <w:rsid w:val="006A764E"/>
    <w:rsid w:val="006B071E"/>
    <w:rsid w:val="006B0E5C"/>
    <w:rsid w:val="006B1ADF"/>
    <w:rsid w:val="006B4997"/>
    <w:rsid w:val="006B4F6C"/>
    <w:rsid w:val="006B5249"/>
    <w:rsid w:val="006B58DB"/>
    <w:rsid w:val="006C754E"/>
    <w:rsid w:val="006D48B6"/>
    <w:rsid w:val="006D7D41"/>
    <w:rsid w:val="006E419A"/>
    <w:rsid w:val="006E7377"/>
    <w:rsid w:val="006F382B"/>
    <w:rsid w:val="006F65CD"/>
    <w:rsid w:val="00706626"/>
    <w:rsid w:val="00710FF6"/>
    <w:rsid w:val="00711A56"/>
    <w:rsid w:val="00712390"/>
    <w:rsid w:val="00717901"/>
    <w:rsid w:val="00723205"/>
    <w:rsid w:val="00731758"/>
    <w:rsid w:val="00731BF3"/>
    <w:rsid w:val="007325E4"/>
    <w:rsid w:val="00734F94"/>
    <w:rsid w:val="007357DE"/>
    <w:rsid w:val="00735EAD"/>
    <w:rsid w:val="0074160B"/>
    <w:rsid w:val="00745C7C"/>
    <w:rsid w:val="0074649B"/>
    <w:rsid w:val="007477D3"/>
    <w:rsid w:val="0075291B"/>
    <w:rsid w:val="0075406D"/>
    <w:rsid w:val="00755FEA"/>
    <w:rsid w:val="007564F2"/>
    <w:rsid w:val="007600E1"/>
    <w:rsid w:val="00760FD1"/>
    <w:rsid w:val="0076703D"/>
    <w:rsid w:val="00771685"/>
    <w:rsid w:val="007735C6"/>
    <w:rsid w:val="00773C49"/>
    <w:rsid w:val="0077774D"/>
    <w:rsid w:val="007806E8"/>
    <w:rsid w:val="00784828"/>
    <w:rsid w:val="007856BB"/>
    <w:rsid w:val="0079789F"/>
    <w:rsid w:val="007A136F"/>
    <w:rsid w:val="007A166B"/>
    <w:rsid w:val="007A2447"/>
    <w:rsid w:val="007A2448"/>
    <w:rsid w:val="007A2FFE"/>
    <w:rsid w:val="007A3C98"/>
    <w:rsid w:val="007A58F8"/>
    <w:rsid w:val="007B2D1D"/>
    <w:rsid w:val="007B2D31"/>
    <w:rsid w:val="007B4003"/>
    <w:rsid w:val="007B4F4B"/>
    <w:rsid w:val="007C08C3"/>
    <w:rsid w:val="007C15FC"/>
    <w:rsid w:val="007C4A4E"/>
    <w:rsid w:val="007D208E"/>
    <w:rsid w:val="007D4F11"/>
    <w:rsid w:val="007D5B83"/>
    <w:rsid w:val="007D73B6"/>
    <w:rsid w:val="007E1869"/>
    <w:rsid w:val="007E2564"/>
    <w:rsid w:val="007E4A22"/>
    <w:rsid w:val="007F00E6"/>
    <w:rsid w:val="007F6239"/>
    <w:rsid w:val="008036F9"/>
    <w:rsid w:val="008046A7"/>
    <w:rsid w:val="008047E5"/>
    <w:rsid w:val="008106D5"/>
    <w:rsid w:val="0082152B"/>
    <w:rsid w:val="00821AC9"/>
    <w:rsid w:val="00822C55"/>
    <w:rsid w:val="00823A13"/>
    <w:rsid w:val="00824CB2"/>
    <w:rsid w:val="0082604E"/>
    <w:rsid w:val="00827453"/>
    <w:rsid w:val="0083139C"/>
    <w:rsid w:val="008324D4"/>
    <w:rsid w:val="00832D8E"/>
    <w:rsid w:val="00835807"/>
    <w:rsid w:val="00835B66"/>
    <w:rsid w:val="00836E80"/>
    <w:rsid w:val="0083705A"/>
    <w:rsid w:val="00841C44"/>
    <w:rsid w:val="00842F3E"/>
    <w:rsid w:val="008500D0"/>
    <w:rsid w:val="008544B5"/>
    <w:rsid w:val="008558B6"/>
    <w:rsid w:val="008649AB"/>
    <w:rsid w:val="008657F5"/>
    <w:rsid w:val="008807CC"/>
    <w:rsid w:val="0088124E"/>
    <w:rsid w:val="00881B73"/>
    <w:rsid w:val="00883460"/>
    <w:rsid w:val="008874C1"/>
    <w:rsid w:val="0089395F"/>
    <w:rsid w:val="008967CA"/>
    <w:rsid w:val="00897F79"/>
    <w:rsid w:val="008A0287"/>
    <w:rsid w:val="008A132E"/>
    <w:rsid w:val="008A2A99"/>
    <w:rsid w:val="008A3FB1"/>
    <w:rsid w:val="008A47CC"/>
    <w:rsid w:val="008A6EA9"/>
    <w:rsid w:val="008A7E2A"/>
    <w:rsid w:val="008B765C"/>
    <w:rsid w:val="008B7B1E"/>
    <w:rsid w:val="008C066F"/>
    <w:rsid w:val="008D05D6"/>
    <w:rsid w:val="008D5E72"/>
    <w:rsid w:val="008D6A59"/>
    <w:rsid w:val="008D713F"/>
    <w:rsid w:val="008E0FE6"/>
    <w:rsid w:val="008E4380"/>
    <w:rsid w:val="008E6197"/>
    <w:rsid w:val="008E6282"/>
    <w:rsid w:val="008E694C"/>
    <w:rsid w:val="008E7ED9"/>
    <w:rsid w:val="008F16F6"/>
    <w:rsid w:val="008F1A05"/>
    <w:rsid w:val="008F6D37"/>
    <w:rsid w:val="008F6DE6"/>
    <w:rsid w:val="00906123"/>
    <w:rsid w:val="009063C2"/>
    <w:rsid w:val="0091160B"/>
    <w:rsid w:val="00912AD9"/>
    <w:rsid w:val="0091575F"/>
    <w:rsid w:val="009164E9"/>
    <w:rsid w:val="009177C0"/>
    <w:rsid w:val="009208FF"/>
    <w:rsid w:val="00921E2A"/>
    <w:rsid w:val="0092209A"/>
    <w:rsid w:val="0092268E"/>
    <w:rsid w:val="00923F08"/>
    <w:rsid w:val="0092529D"/>
    <w:rsid w:val="009275DB"/>
    <w:rsid w:val="009306DF"/>
    <w:rsid w:val="0093134F"/>
    <w:rsid w:val="00935243"/>
    <w:rsid w:val="0094167C"/>
    <w:rsid w:val="00943ECE"/>
    <w:rsid w:val="00945DC4"/>
    <w:rsid w:val="009523AF"/>
    <w:rsid w:val="00960CF7"/>
    <w:rsid w:val="00961C8E"/>
    <w:rsid w:val="00963556"/>
    <w:rsid w:val="0096621E"/>
    <w:rsid w:val="00966AFB"/>
    <w:rsid w:val="00970817"/>
    <w:rsid w:val="00971CA2"/>
    <w:rsid w:val="009734BF"/>
    <w:rsid w:val="00975230"/>
    <w:rsid w:val="00975587"/>
    <w:rsid w:val="00977F8C"/>
    <w:rsid w:val="0098066B"/>
    <w:rsid w:val="00983A8A"/>
    <w:rsid w:val="0098772A"/>
    <w:rsid w:val="00987F9E"/>
    <w:rsid w:val="009904CD"/>
    <w:rsid w:val="00992844"/>
    <w:rsid w:val="00994151"/>
    <w:rsid w:val="0099523D"/>
    <w:rsid w:val="00997CD3"/>
    <w:rsid w:val="009A0281"/>
    <w:rsid w:val="009A6307"/>
    <w:rsid w:val="009A642F"/>
    <w:rsid w:val="009B05DE"/>
    <w:rsid w:val="009B0B64"/>
    <w:rsid w:val="009B0BBB"/>
    <w:rsid w:val="009B70A0"/>
    <w:rsid w:val="009C089F"/>
    <w:rsid w:val="009C08A3"/>
    <w:rsid w:val="009C3CE4"/>
    <w:rsid w:val="009C3F9E"/>
    <w:rsid w:val="009D2926"/>
    <w:rsid w:val="009D309E"/>
    <w:rsid w:val="009D31F6"/>
    <w:rsid w:val="009D4A46"/>
    <w:rsid w:val="009E0722"/>
    <w:rsid w:val="009E09B8"/>
    <w:rsid w:val="009E1E71"/>
    <w:rsid w:val="009E21AD"/>
    <w:rsid w:val="009E2E88"/>
    <w:rsid w:val="009E55F0"/>
    <w:rsid w:val="009E5633"/>
    <w:rsid w:val="009E6C25"/>
    <w:rsid w:val="009E7B6A"/>
    <w:rsid w:val="009F0C18"/>
    <w:rsid w:val="009F0FD6"/>
    <w:rsid w:val="009F1DD9"/>
    <w:rsid w:val="009F7849"/>
    <w:rsid w:val="00A001E0"/>
    <w:rsid w:val="00A03268"/>
    <w:rsid w:val="00A05766"/>
    <w:rsid w:val="00A05BB5"/>
    <w:rsid w:val="00A10503"/>
    <w:rsid w:val="00A134ED"/>
    <w:rsid w:val="00A215AE"/>
    <w:rsid w:val="00A27AE2"/>
    <w:rsid w:val="00A31980"/>
    <w:rsid w:val="00A330F7"/>
    <w:rsid w:val="00A35F87"/>
    <w:rsid w:val="00A400E3"/>
    <w:rsid w:val="00A42755"/>
    <w:rsid w:val="00A430BA"/>
    <w:rsid w:val="00A44552"/>
    <w:rsid w:val="00A459D6"/>
    <w:rsid w:val="00A46280"/>
    <w:rsid w:val="00A46816"/>
    <w:rsid w:val="00A51E0A"/>
    <w:rsid w:val="00A54CC7"/>
    <w:rsid w:val="00A56706"/>
    <w:rsid w:val="00A575C4"/>
    <w:rsid w:val="00A606F2"/>
    <w:rsid w:val="00A60849"/>
    <w:rsid w:val="00A62170"/>
    <w:rsid w:val="00A65CCD"/>
    <w:rsid w:val="00A80A1A"/>
    <w:rsid w:val="00A8144B"/>
    <w:rsid w:val="00A82C39"/>
    <w:rsid w:val="00A84F34"/>
    <w:rsid w:val="00A90B50"/>
    <w:rsid w:val="00A90CF0"/>
    <w:rsid w:val="00A94295"/>
    <w:rsid w:val="00A946BF"/>
    <w:rsid w:val="00A96588"/>
    <w:rsid w:val="00A970C1"/>
    <w:rsid w:val="00A9725D"/>
    <w:rsid w:val="00AA11F6"/>
    <w:rsid w:val="00AA348D"/>
    <w:rsid w:val="00AA455F"/>
    <w:rsid w:val="00AA5922"/>
    <w:rsid w:val="00AB4BEE"/>
    <w:rsid w:val="00AC1190"/>
    <w:rsid w:val="00AC137A"/>
    <w:rsid w:val="00AC73BC"/>
    <w:rsid w:val="00AD6AD8"/>
    <w:rsid w:val="00AD73FA"/>
    <w:rsid w:val="00AE13C6"/>
    <w:rsid w:val="00AE412E"/>
    <w:rsid w:val="00AF22F5"/>
    <w:rsid w:val="00AF5A31"/>
    <w:rsid w:val="00AF6D41"/>
    <w:rsid w:val="00B000B4"/>
    <w:rsid w:val="00B01693"/>
    <w:rsid w:val="00B02CFD"/>
    <w:rsid w:val="00B06F50"/>
    <w:rsid w:val="00B11323"/>
    <w:rsid w:val="00B11B76"/>
    <w:rsid w:val="00B22284"/>
    <w:rsid w:val="00B24716"/>
    <w:rsid w:val="00B25434"/>
    <w:rsid w:val="00B25469"/>
    <w:rsid w:val="00B266E2"/>
    <w:rsid w:val="00B35A6E"/>
    <w:rsid w:val="00B35FB2"/>
    <w:rsid w:val="00B373C8"/>
    <w:rsid w:val="00B41398"/>
    <w:rsid w:val="00B41DC7"/>
    <w:rsid w:val="00B43702"/>
    <w:rsid w:val="00B44FBD"/>
    <w:rsid w:val="00B472A4"/>
    <w:rsid w:val="00B53568"/>
    <w:rsid w:val="00B53C2F"/>
    <w:rsid w:val="00B578A6"/>
    <w:rsid w:val="00B600CB"/>
    <w:rsid w:val="00B608CA"/>
    <w:rsid w:val="00B615D3"/>
    <w:rsid w:val="00B61E16"/>
    <w:rsid w:val="00B63414"/>
    <w:rsid w:val="00B638D8"/>
    <w:rsid w:val="00B63E6D"/>
    <w:rsid w:val="00B64A1D"/>
    <w:rsid w:val="00B70521"/>
    <w:rsid w:val="00B71182"/>
    <w:rsid w:val="00B82114"/>
    <w:rsid w:val="00B8234B"/>
    <w:rsid w:val="00B876CF"/>
    <w:rsid w:val="00B909E5"/>
    <w:rsid w:val="00B91EEB"/>
    <w:rsid w:val="00B93072"/>
    <w:rsid w:val="00B94002"/>
    <w:rsid w:val="00B95A1F"/>
    <w:rsid w:val="00B95A97"/>
    <w:rsid w:val="00BA170F"/>
    <w:rsid w:val="00BA6907"/>
    <w:rsid w:val="00BB45AD"/>
    <w:rsid w:val="00BC0A34"/>
    <w:rsid w:val="00BC1CB2"/>
    <w:rsid w:val="00BC3119"/>
    <w:rsid w:val="00BC32C1"/>
    <w:rsid w:val="00BC7862"/>
    <w:rsid w:val="00BD1CC4"/>
    <w:rsid w:val="00BD23A1"/>
    <w:rsid w:val="00BD6DE8"/>
    <w:rsid w:val="00BE1DCF"/>
    <w:rsid w:val="00BE21E3"/>
    <w:rsid w:val="00BE5505"/>
    <w:rsid w:val="00BF598C"/>
    <w:rsid w:val="00C011F9"/>
    <w:rsid w:val="00C07F95"/>
    <w:rsid w:val="00C17471"/>
    <w:rsid w:val="00C228C0"/>
    <w:rsid w:val="00C22EFD"/>
    <w:rsid w:val="00C26791"/>
    <w:rsid w:val="00C27E19"/>
    <w:rsid w:val="00C3152B"/>
    <w:rsid w:val="00C40CB8"/>
    <w:rsid w:val="00C41C6A"/>
    <w:rsid w:val="00C438D0"/>
    <w:rsid w:val="00C46270"/>
    <w:rsid w:val="00C4650A"/>
    <w:rsid w:val="00C46877"/>
    <w:rsid w:val="00C50173"/>
    <w:rsid w:val="00C53763"/>
    <w:rsid w:val="00C55EF6"/>
    <w:rsid w:val="00C56C2D"/>
    <w:rsid w:val="00C57189"/>
    <w:rsid w:val="00C61948"/>
    <w:rsid w:val="00C639DC"/>
    <w:rsid w:val="00C661DB"/>
    <w:rsid w:val="00C67633"/>
    <w:rsid w:val="00C71852"/>
    <w:rsid w:val="00C74FDB"/>
    <w:rsid w:val="00C76146"/>
    <w:rsid w:val="00C80AFC"/>
    <w:rsid w:val="00C81E02"/>
    <w:rsid w:val="00C8293F"/>
    <w:rsid w:val="00C92D41"/>
    <w:rsid w:val="00CA2F5C"/>
    <w:rsid w:val="00CA41A5"/>
    <w:rsid w:val="00CA7202"/>
    <w:rsid w:val="00CC02B5"/>
    <w:rsid w:val="00CC1662"/>
    <w:rsid w:val="00CC41E4"/>
    <w:rsid w:val="00CC4A1D"/>
    <w:rsid w:val="00CD6870"/>
    <w:rsid w:val="00CD754D"/>
    <w:rsid w:val="00CD7B95"/>
    <w:rsid w:val="00CE65EA"/>
    <w:rsid w:val="00CF1CF6"/>
    <w:rsid w:val="00CF2A29"/>
    <w:rsid w:val="00CF3253"/>
    <w:rsid w:val="00CF416B"/>
    <w:rsid w:val="00CF5EC0"/>
    <w:rsid w:val="00D02105"/>
    <w:rsid w:val="00D023EE"/>
    <w:rsid w:val="00D02BA6"/>
    <w:rsid w:val="00D04D89"/>
    <w:rsid w:val="00D10D37"/>
    <w:rsid w:val="00D22BD6"/>
    <w:rsid w:val="00D2301E"/>
    <w:rsid w:val="00D26DCE"/>
    <w:rsid w:val="00D277F1"/>
    <w:rsid w:val="00D3270C"/>
    <w:rsid w:val="00D33368"/>
    <w:rsid w:val="00D34854"/>
    <w:rsid w:val="00D3680A"/>
    <w:rsid w:val="00D36F82"/>
    <w:rsid w:val="00D3718D"/>
    <w:rsid w:val="00D40201"/>
    <w:rsid w:val="00D4232F"/>
    <w:rsid w:val="00D42C29"/>
    <w:rsid w:val="00D4364F"/>
    <w:rsid w:val="00D44CD9"/>
    <w:rsid w:val="00D47A30"/>
    <w:rsid w:val="00D51748"/>
    <w:rsid w:val="00D577C1"/>
    <w:rsid w:val="00D701AB"/>
    <w:rsid w:val="00D76B11"/>
    <w:rsid w:val="00D76D97"/>
    <w:rsid w:val="00D77A6E"/>
    <w:rsid w:val="00D84415"/>
    <w:rsid w:val="00D850F4"/>
    <w:rsid w:val="00D9376D"/>
    <w:rsid w:val="00D956D7"/>
    <w:rsid w:val="00DA51F2"/>
    <w:rsid w:val="00DB0335"/>
    <w:rsid w:val="00DB4C6A"/>
    <w:rsid w:val="00DB651B"/>
    <w:rsid w:val="00DC05CE"/>
    <w:rsid w:val="00DC1C6F"/>
    <w:rsid w:val="00DC4FC0"/>
    <w:rsid w:val="00DC5432"/>
    <w:rsid w:val="00DE1DAC"/>
    <w:rsid w:val="00DE43A7"/>
    <w:rsid w:val="00DE4970"/>
    <w:rsid w:val="00DF024B"/>
    <w:rsid w:val="00DF4FBB"/>
    <w:rsid w:val="00DF6465"/>
    <w:rsid w:val="00DF7154"/>
    <w:rsid w:val="00E02D75"/>
    <w:rsid w:val="00E06F9F"/>
    <w:rsid w:val="00E1209D"/>
    <w:rsid w:val="00E13498"/>
    <w:rsid w:val="00E14F27"/>
    <w:rsid w:val="00E16248"/>
    <w:rsid w:val="00E1666D"/>
    <w:rsid w:val="00E2615A"/>
    <w:rsid w:val="00E26A13"/>
    <w:rsid w:val="00E27395"/>
    <w:rsid w:val="00E30357"/>
    <w:rsid w:val="00E30AA7"/>
    <w:rsid w:val="00E337AC"/>
    <w:rsid w:val="00E36416"/>
    <w:rsid w:val="00E40A81"/>
    <w:rsid w:val="00E412D0"/>
    <w:rsid w:val="00E41693"/>
    <w:rsid w:val="00E42F23"/>
    <w:rsid w:val="00E443B3"/>
    <w:rsid w:val="00E44C2E"/>
    <w:rsid w:val="00E53479"/>
    <w:rsid w:val="00E53BCD"/>
    <w:rsid w:val="00E54FB7"/>
    <w:rsid w:val="00E55D0E"/>
    <w:rsid w:val="00E60FFE"/>
    <w:rsid w:val="00E6169A"/>
    <w:rsid w:val="00E643AF"/>
    <w:rsid w:val="00E65197"/>
    <w:rsid w:val="00E70818"/>
    <w:rsid w:val="00E71897"/>
    <w:rsid w:val="00E7403B"/>
    <w:rsid w:val="00E74101"/>
    <w:rsid w:val="00E757E9"/>
    <w:rsid w:val="00E8073B"/>
    <w:rsid w:val="00E83B02"/>
    <w:rsid w:val="00E90004"/>
    <w:rsid w:val="00E957C2"/>
    <w:rsid w:val="00E9661B"/>
    <w:rsid w:val="00EA046B"/>
    <w:rsid w:val="00EA4CDF"/>
    <w:rsid w:val="00EA50FA"/>
    <w:rsid w:val="00EA5879"/>
    <w:rsid w:val="00EA67FC"/>
    <w:rsid w:val="00EB1919"/>
    <w:rsid w:val="00EB6A76"/>
    <w:rsid w:val="00EC5B42"/>
    <w:rsid w:val="00ED1041"/>
    <w:rsid w:val="00ED1FE3"/>
    <w:rsid w:val="00ED4180"/>
    <w:rsid w:val="00EE38E6"/>
    <w:rsid w:val="00EE7DF5"/>
    <w:rsid w:val="00EF0983"/>
    <w:rsid w:val="00EF1B64"/>
    <w:rsid w:val="00EF5AB0"/>
    <w:rsid w:val="00F01E46"/>
    <w:rsid w:val="00F0224C"/>
    <w:rsid w:val="00F03655"/>
    <w:rsid w:val="00F042C1"/>
    <w:rsid w:val="00F073CE"/>
    <w:rsid w:val="00F11A23"/>
    <w:rsid w:val="00F16E62"/>
    <w:rsid w:val="00F20B46"/>
    <w:rsid w:val="00F23CBA"/>
    <w:rsid w:val="00F314FC"/>
    <w:rsid w:val="00F32662"/>
    <w:rsid w:val="00F335AF"/>
    <w:rsid w:val="00F336EA"/>
    <w:rsid w:val="00F33F2B"/>
    <w:rsid w:val="00F356C3"/>
    <w:rsid w:val="00F37D33"/>
    <w:rsid w:val="00F4415D"/>
    <w:rsid w:val="00F44B2D"/>
    <w:rsid w:val="00F503AD"/>
    <w:rsid w:val="00F51144"/>
    <w:rsid w:val="00F54C06"/>
    <w:rsid w:val="00F564BE"/>
    <w:rsid w:val="00F5709E"/>
    <w:rsid w:val="00F60516"/>
    <w:rsid w:val="00F613E4"/>
    <w:rsid w:val="00F61B6A"/>
    <w:rsid w:val="00F61F35"/>
    <w:rsid w:val="00F637ED"/>
    <w:rsid w:val="00F63DE4"/>
    <w:rsid w:val="00F64D5C"/>
    <w:rsid w:val="00F65D28"/>
    <w:rsid w:val="00F66ABB"/>
    <w:rsid w:val="00F66EFA"/>
    <w:rsid w:val="00F67C16"/>
    <w:rsid w:val="00F71837"/>
    <w:rsid w:val="00F73BF5"/>
    <w:rsid w:val="00F740C2"/>
    <w:rsid w:val="00F76D26"/>
    <w:rsid w:val="00F802E6"/>
    <w:rsid w:val="00F80651"/>
    <w:rsid w:val="00F830E7"/>
    <w:rsid w:val="00F84F35"/>
    <w:rsid w:val="00F90018"/>
    <w:rsid w:val="00F9078D"/>
    <w:rsid w:val="00F930B9"/>
    <w:rsid w:val="00F93346"/>
    <w:rsid w:val="00F95006"/>
    <w:rsid w:val="00FA1EF4"/>
    <w:rsid w:val="00FA3B42"/>
    <w:rsid w:val="00FB0B32"/>
    <w:rsid w:val="00FB12CB"/>
    <w:rsid w:val="00FB732B"/>
    <w:rsid w:val="00FB7E87"/>
    <w:rsid w:val="00FB7E9F"/>
    <w:rsid w:val="00FC0B65"/>
    <w:rsid w:val="00FC0D56"/>
    <w:rsid w:val="00FC1376"/>
    <w:rsid w:val="00FC163F"/>
    <w:rsid w:val="00FC27E7"/>
    <w:rsid w:val="00FC5EB2"/>
    <w:rsid w:val="00FC726F"/>
    <w:rsid w:val="00FD0468"/>
    <w:rsid w:val="00FD1682"/>
    <w:rsid w:val="00FD3856"/>
    <w:rsid w:val="00FD68F4"/>
    <w:rsid w:val="00FE1F17"/>
    <w:rsid w:val="00FE468B"/>
    <w:rsid w:val="00FF20D4"/>
    <w:rsid w:val="00FF65EA"/>
    <w:rsid w:val="01C40C9A"/>
    <w:rsid w:val="023BD81A"/>
    <w:rsid w:val="044472E8"/>
    <w:rsid w:val="06D33BF3"/>
    <w:rsid w:val="09DF4522"/>
    <w:rsid w:val="0B1021CA"/>
    <w:rsid w:val="0C4438D4"/>
    <w:rsid w:val="0C89CBAF"/>
    <w:rsid w:val="0E690CEA"/>
    <w:rsid w:val="0F406838"/>
    <w:rsid w:val="106D41D2"/>
    <w:rsid w:val="11A2FE0A"/>
    <w:rsid w:val="1383A905"/>
    <w:rsid w:val="16A8F326"/>
    <w:rsid w:val="17FB69B1"/>
    <w:rsid w:val="1A6C1E8C"/>
    <w:rsid w:val="1B20D03A"/>
    <w:rsid w:val="1D892F31"/>
    <w:rsid w:val="206C97F6"/>
    <w:rsid w:val="21A8E31C"/>
    <w:rsid w:val="22225F71"/>
    <w:rsid w:val="22273F59"/>
    <w:rsid w:val="227021AE"/>
    <w:rsid w:val="280B4E99"/>
    <w:rsid w:val="29804E5E"/>
    <w:rsid w:val="2B6D9B5C"/>
    <w:rsid w:val="2D0B0169"/>
    <w:rsid w:val="3038C03B"/>
    <w:rsid w:val="33149153"/>
    <w:rsid w:val="33A60606"/>
    <w:rsid w:val="3543904B"/>
    <w:rsid w:val="3593D333"/>
    <w:rsid w:val="35C5D3C0"/>
    <w:rsid w:val="36D5617F"/>
    <w:rsid w:val="381CDAC2"/>
    <w:rsid w:val="3A05F43F"/>
    <w:rsid w:val="3A9944E3"/>
    <w:rsid w:val="3BBF9403"/>
    <w:rsid w:val="3C7845CB"/>
    <w:rsid w:val="3D51CECD"/>
    <w:rsid w:val="3DBE3493"/>
    <w:rsid w:val="3DD0E5A5"/>
    <w:rsid w:val="3E14162C"/>
    <w:rsid w:val="3F6CB606"/>
    <w:rsid w:val="4512D439"/>
    <w:rsid w:val="45747578"/>
    <w:rsid w:val="45E59FA0"/>
    <w:rsid w:val="45EDF1CD"/>
    <w:rsid w:val="460953EB"/>
    <w:rsid w:val="464D7708"/>
    <w:rsid w:val="474DBDB6"/>
    <w:rsid w:val="492CB5CC"/>
    <w:rsid w:val="498FEAB9"/>
    <w:rsid w:val="4CDE1C7E"/>
    <w:rsid w:val="4E6D0B29"/>
    <w:rsid w:val="4F2241E0"/>
    <w:rsid w:val="4F5B335B"/>
    <w:rsid w:val="503BE562"/>
    <w:rsid w:val="50E2F6B1"/>
    <w:rsid w:val="532DF7BD"/>
    <w:rsid w:val="533BF0A8"/>
    <w:rsid w:val="540008E1"/>
    <w:rsid w:val="5530E589"/>
    <w:rsid w:val="5977DEC5"/>
    <w:rsid w:val="5A8F7062"/>
    <w:rsid w:val="5B04B70D"/>
    <w:rsid w:val="5B7E3362"/>
    <w:rsid w:val="630DB25D"/>
    <w:rsid w:val="635390F1"/>
    <w:rsid w:val="655AFCCF"/>
    <w:rsid w:val="662DFE49"/>
    <w:rsid w:val="66E0AEA5"/>
    <w:rsid w:val="68C68B7F"/>
    <w:rsid w:val="6F2B2DBC"/>
    <w:rsid w:val="70C97E08"/>
    <w:rsid w:val="7142FA5D"/>
    <w:rsid w:val="720212AE"/>
    <w:rsid w:val="729EF95F"/>
    <w:rsid w:val="72BF7B99"/>
    <w:rsid w:val="74AE890D"/>
    <w:rsid w:val="75B6E5FF"/>
    <w:rsid w:val="76800DC4"/>
    <w:rsid w:val="78706A75"/>
    <w:rsid w:val="78B84B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11FEE501"/>
  <w15:chartTrackingRefBased/>
  <w15:docId w15:val="{6959D7E8-7558-4F4D-A17A-50B8C44AF2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68162B"/>
    <w:pPr>
      <w:keepNext/>
      <w:keepLines/>
      <w:spacing w:before="120" w:after="120" w:line="360" w:lineRule="auto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8162B"/>
    <w:pPr>
      <w:keepNext/>
      <w:keepLines/>
      <w:spacing w:before="40" w:after="0" w:line="360" w:lineRule="auto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8162B"/>
    <w:pPr>
      <w:keepNext/>
      <w:keepLines/>
      <w:numPr>
        <w:numId w:val="4"/>
      </w:numPr>
      <w:spacing w:before="40" w:after="0" w:line="360" w:lineRule="auto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E70818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E70818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835B66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835B66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styleId="Hyperlink">
    <w:name w:val="Hyperlink"/>
    <w:basedOn w:val="DefaultParagraphFont"/>
    <w:uiPriority w:val="99"/>
    <w:unhideWhenUsed/>
    <w:rsid w:val="004C083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C0832"/>
    <w:rPr>
      <w:color w:val="605E5C"/>
      <w:shd w:val="clear" w:color="auto" w:fill="E1DFDD"/>
    </w:rPr>
  </w:style>
  <w:style w:type="character" w:customStyle="1" w:styleId="Heading2Char">
    <w:name w:val="Heading 2 Char"/>
    <w:basedOn w:val="DefaultParagraphFont"/>
    <w:link w:val="Heading2"/>
    <w:uiPriority w:val="9"/>
    <w:rsid w:val="0038720E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1Char">
    <w:name w:val="Heading 1 Char"/>
    <w:basedOn w:val="DefaultParagraphFont"/>
    <w:link w:val="Heading1"/>
    <w:uiPriority w:val="9"/>
    <w:rsid w:val="0038720E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table" w:styleId="TableGrid">
    <w:name w:val="Table Grid"/>
    <w:basedOn w:val="TableNormal"/>
    <w:uiPriority w:val="59"/>
    <w:rsid w:val="00FB4123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customStyle="1" w:styleId="Tabelbody">
    <w:name w:val="Tabel body"/>
    <w:basedOn w:val="Normal"/>
    <w:uiPriority w:val="1"/>
    <w:rsid w:val="36D5617F"/>
    <w:pPr>
      <w:spacing w:before="60" w:after="60"/>
    </w:pPr>
    <w:rPr>
      <w:rFonts w:ascii="Arial" w:eastAsia="Times New Roman" w:hAnsi="Arial" w:cs="Times New Roman"/>
      <w:sz w:val="18"/>
      <w:szCs w:val="18"/>
      <w:lang w:val="nl-NL"/>
    </w:rPr>
  </w:style>
  <w:style w:type="paragraph" w:customStyle="1" w:styleId="tabelheader">
    <w:name w:val="tabel header"/>
    <w:basedOn w:val="Normal"/>
    <w:uiPriority w:val="1"/>
    <w:rsid w:val="36D5617F"/>
    <w:pPr>
      <w:spacing w:before="120" w:after="120"/>
    </w:pPr>
    <w:rPr>
      <w:rFonts w:ascii="Arial" w:eastAsia="Times New Roman" w:hAnsi="Arial" w:cs="Times New Roman"/>
      <w:sz w:val="18"/>
      <w:szCs w:val="18"/>
      <w:lang w:val="nl-NL"/>
    </w:rPr>
  </w:style>
  <w:style w:type="paragraph" w:customStyle="1" w:styleId="Opmaakprofiel11ptCursief">
    <w:name w:val="Opmaakprofiel 11 pt Cursief"/>
    <w:basedOn w:val="Normal"/>
    <w:uiPriority w:val="1"/>
    <w:rsid w:val="36D5617F"/>
    <w:pPr>
      <w:spacing w:after="60"/>
    </w:pPr>
    <w:rPr>
      <w:rFonts w:ascii="Arial" w:eastAsia="Times New Roman" w:hAnsi="Arial" w:cs="Times New Roman"/>
      <w:i/>
      <w:iCs/>
      <w:lang w:val="nl-NL"/>
    </w:rPr>
  </w:style>
  <w:style w:type="character" w:customStyle="1" w:styleId="Heading3Char">
    <w:name w:val="Heading 3 Char"/>
    <w:basedOn w:val="DefaultParagraphFont"/>
    <w:link w:val="Heading3"/>
    <w:uiPriority w:val="9"/>
    <w:rsid w:val="00B70521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NoSpacing">
    <w:name w:val="No Spacing"/>
    <w:uiPriority w:val="1"/>
    <w:qFormat/>
    <w:rsid w:val="003C6ABD"/>
    <w:pPr>
      <w:spacing w:after="0" w:line="240" w:lineRule="auto"/>
    </w:pPr>
  </w:style>
  <w:style w:type="paragraph" w:styleId="TOCHeading">
    <w:name w:val="TOC Heading"/>
    <w:basedOn w:val="Heading1"/>
    <w:next w:val="Normal"/>
    <w:uiPriority w:val="39"/>
    <w:unhideWhenUsed/>
    <w:qFormat/>
    <w:rsid w:val="0036033B"/>
    <w:pPr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36033B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36033B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36033B"/>
    <w:pPr>
      <w:spacing w:after="100"/>
      <w:ind w:left="440"/>
    </w:pPr>
  </w:style>
  <w:style w:type="paragraph" w:styleId="FootnoteText">
    <w:name w:val="footnote text"/>
    <w:basedOn w:val="Normal"/>
    <w:link w:val="FootnoteTextChar"/>
    <w:uiPriority w:val="99"/>
    <w:semiHidden/>
    <w:unhideWhenUsed/>
    <w:rsid w:val="0022162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22162C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22162C"/>
    <w:rPr>
      <w:vertAlign w:val="superscript"/>
    </w:rPr>
  </w:style>
  <w:style w:type="paragraph" w:styleId="Header">
    <w:name w:val="header"/>
    <w:basedOn w:val="Normal"/>
    <w:link w:val="HeaderChar"/>
    <w:uiPriority w:val="99"/>
    <w:semiHidden/>
    <w:unhideWhenUsed/>
    <w:rsid w:val="00987F9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987F9E"/>
  </w:style>
  <w:style w:type="paragraph" w:styleId="Footer">
    <w:name w:val="footer"/>
    <w:basedOn w:val="Normal"/>
    <w:link w:val="FooterChar"/>
    <w:uiPriority w:val="99"/>
    <w:semiHidden/>
    <w:unhideWhenUsed/>
    <w:rsid w:val="00987F9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987F9E"/>
  </w:style>
  <w:style w:type="paragraph" w:styleId="ListParagraph">
    <w:name w:val="List Paragraph"/>
    <w:basedOn w:val="Normal"/>
    <w:uiPriority w:val="34"/>
    <w:qFormat/>
    <w:rsid w:val="001E4EA9"/>
    <w:pPr>
      <w:ind w:left="720"/>
      <w:contextualSpacing/>
    </w:pPr>
  </w:style>
  <w:style w:type="character" w:customStyle="1" w:styleId="Heading4Char">
    <w:name w:val="Heading 4 Char"/>
    <w:basedOn w:val="DefaultParagraphFont"/>
    <w:link w:val="Heading4"/>
    <w:uiPriority w:val="9"/>
    <w:rsid w:val="00E70818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rsid w:val="00E70818"/>
    <w:rPr>
      <w:rFonts w:asciiTheme="majorHAnsi" w:eastAsiaTheme="majorEastAsia" w:hAnsiTheme="majorHAnsi" w:cstheme="majorBidi"/>
      <w:color w:val="2F5496" w:themeColor="accent1" w:themeShade="BF"/>
    </w:rPr>
  </w:style>
  <w:style w:type="character" w:styleId="FollowedHyperlink">
    <w:name w:val="FollowedHyperlink"/>
    <w:basedOn w:val="DefaultParagraphFont"/>
    <w:uiPriority w:val="99"/>
    <w:semiHidden/>
    <w:unhideWhenUsed/>
    <w:rsid w:val="00276F09"/>
    <w:rPr>
      <w:color w:val="954F72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EA046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A046B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EA046B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A046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A046B"/>
    <w:rPr>
      <w:b/>
      <w:bCs/>
      <w:sz w:val="20"/>
      <w:szCs w:val="20"/>
    </w:rPr>
  </w:style>
  <w:style w:type="character" w:styleId="Strong">
    <w:name w:val="Strong"/>
    <w:basedOn w:val="DefaultParagraphFont"/>
    <w:uiPriority w:val="22"/>
    <w:qFormat/>
    <w:rsid w:val="00D02BA6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97059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microsoft.com/office/2011/relationships/commentsExtended" Target="commentsExtended.xml"/><Relationship Id="rId18" Type="http://schemas.openxmlformats.org/officeDocument/2006/relationships/hyperlink" Target="https://github.com/AndyCW/MovesenseDotNet" TargetMode="External"/><Relationship Id="rId26" Type="http://schemas.openxmlformats.org/officeDocument/2006/relationships/theme" Target="theme/theme1.xml"/><Relationship Id="rId3" Type="http://schemas.openxmlformats.org/officeDocument/2006/relationships/customXml" Target="../customXml/item3.xml"/><Relationship Id="rId21" Type="http://schemas.openxmlformats.org/officeDocument/2006/relationships/hyperlink" Target="https://showcase.itcarlow.ie/C00133947/documents/DesignDocument.pdf" TargetMode="External"/><Relationship Id="rId7" Type="http://schemas.openxmlformats.org/officeDocument/2006/relationships/settings" Target="settings.xml"/><Relationship Id="rId12" Type="http://schemas.openxmlformats.org/officeDocument/2006/relationships/comments" Target="comments.xml"/><Relationship Id="rId17" Type="http://schemas.openxmlformats.org/officeDocument/2006/relationships/image" Target="media/image3.png"/><Relationship Id="rId25" Type="http://schemas.microsoft.com/office/2011/relationships/people" Target="people.xml"/><Relationship Id="rId2" Type="http://schemas.openxmlformats.org/officeDocument/2006/relationships/customXml" Target="../customXml/item2.xml"/><Relationship Id="rId16" Type="http://schemas.openxmlformats.org/officeDocument/2006/relationships/image" Target="media/image2.png"/><Relationship Id="rId20" Type="http://schemas.openxmlformats.org/officeDocument/2006/relationships/hyperlink" Target="https://www.theseus.fi/bitstream/handle/10024/222004/Lofblom%20%20Johanna.pdf?sequence=2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fontTable" Target="fontTable.xml"/><Relationship Id="rId5" Type="http://schemas.openxmlformats.org/officeDocument/2006/relationships/numbering" Target="numbering.xml"/><Relationship Id="rId15" Type="http://schemas.microsoft.com/office/2018/08/relationships/commentsExtensible" Target="commentsExtensible.xml"/><Relationship Id="rId23" Type="http://schemas.openxmlformats.org/officeDocument/2006/relationships/hyperlink" Target="https://github.com/yalchinAlv/MovesenseConnect" TargetMode="External"/><Relationship Id="rId10" Type="http://schemas.openxmlformats.org/officeDocument/2006/relationships/endnotes" Target="endnotes.xml"/><Relationship Id="rId19" Type="http://schemas.openxmlformats.org/officeDocument/2006/relationships/hyperlink" Target="https://www.movesense.com/get-started/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microsoft.com/office/2016/09/relationships/commentsIds" Target="commentsIds.xml"/><Relationship Id="rId22" Type="http://schemas.openxmlformats.org/officeDocument/2006/relationships/hyperlink" Target="https://core.ac.uk/download/pdf/250165891.pdf" TargetMode="External"/><Relationship Id="rId27" Type="http://schemas.microsoft.com/office/2020/10/relationships/intelligence" Target="intelligence2.xml"/></Relationships>
</file>

<file path=word/_rels/footnotes.xml.rels><?xml version="1.0" encoding="UTF-8" standalone="yes"?>
<Relationships xmlns="http://schemas.openxmlformats.org/package/2006/relationships"><Relationship Id="rId1" Type="http://schemas.openxmlformats.org/officeDocument/2006/relationships/hyperlink" Target="https://www.surveygizmo.eu/s3/90115093/PARTNER-Become-a-Suunto-Partner?_ga=2.112277700.153577044.1550744656-167818067.1547462409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ebe4e04f-f8da-4ddf-9609-11514a185280">
      <Terms xmlns="http://schemas.microsoft.com/office/infopath/2007/PartnerControls"/>
    </lcf76f155ced4ddcb4097134ff3c332f>
  </documentManagement>
</p: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8B2ED1407F30F45A0BF7E63C3AAF3B7" ma:contentTypeVersion="9" ma:contentTypeDescription="Create a new document." ma:contentTypeScope="" ma:versionID="b0665de7fc72905dc674e3c92690e20c">
  <xsd:schema xmlns:xsd="http://www.w3.org/2001/XMLSchema" xmlns:xs="http://www.w3.org/2001/XMLSchema" xmlns:p="http://schemas.microsoft.com/office/2006/metadata/properties" xmlns:ns2="ebe4e04f-f8da-4ddf-9609-11514a185280" targetNamespace="http://schemas.microsoft.com/office/2006/metadata/properties" ma:root="true" ma:fieldsID="a29739141f09b6622c888ecba707ce93" ns2:_="">
    <xsd:import namespace="ebe4e04f-f8da-4ddf-9609-11514a18528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lcf76f155ced4ddcb4097134ff3c332f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be4e04f-f8da-4ddf-9609-11514a18528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lcf76f155ced4ddcb4097134ff3c332f" ma:index="11" nillable="true" ma:taxonomy="true" ma:internalName="lcf76f155ced4ddcb4097134ff3c332f" ma:taxonomyFieldName="MediaServiceImageTags" ma:displayName="Image Tags" ma:readOnly="false" ma:fieldId="{5cf76f15-5ced-4ddc-b409-7134ff3c332f}" ma:taxonomyMulti="true" ma:sspId="1cf77c6f-7d90-4f59-9429-7beb7326011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5" nillable="true" ma:displayName="MediaLengthInSeconds" ma:hidden="true" ma:internalName="MediaLengthInSeconds" ma:readOnly="true">
      <xsd:simpleType>
        <xsd:restriction base="dms:Unknown"/>
      </xsd:simpleType>
    </xsd:element>
    <xsd:element name="MediaServiceDateTaken" ma:index="16" nillable="true" ma:displayName="MediaServiceDateTaken" ma:hidden="true" ma:indexed="true" ma:internalName="MediaServiceDateTake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62093C00-1A32-4412-BC25-C7CFB141A272}">
  <ds:schemaRefs>
    <ds:schemaRef ds:uri="http://www.w3.org/XML/1998/namespace"/>
    <ds:schemaRef ds:uri="http://purl.org/dc/terms/"/>
    <ds:schemaRef ds:uri="http://schemas.openxmlformats.org/package/2006/metadata/core-properties"/>
    <ds:schemaRef ds:uri="http://purl.org/dc/dcmitype/"/>
    <ds:schemaRef ds:uri="http://schemas.microsoft.com/office/2006/documentManagement/types"/>
    <ds:schemaRef ds:uri="http://schemas.microsoft.com/office/2006/metadata/properties"/>
    <ds:schemaRef ds:uri="http://purl.org/dc/elements/1.1/"/>
    <ds:schemaRef ds:uri="http://schemas.microsoft.com/office/infopath/2007/PartnerControls"/>
    <ds:schemaRef ds:uri="ebe4e04f-f8da-4ddf-9609-11514a185280"/>
  </ds:schemaRefs>
</ds:datastoreItem>
</file>

<file path=customXml/itemProps2.xml><?xml version="1.0" encoding="utf-8"?>
<ds:datastoreItem xmlns:ds="http://schemas.openxmlformats.org/officeDocument/2006/customXml" ds:itemID="{06D90412-29C2-4796-B070-1055722681C1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07F791F8-3684-4578-9D39-2246558FD8E9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841FBA46-9CB0-42FF-9299-C59868387D5B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1</Pages>
  <Words>1750</Words>
  <Characters>9976</Characters>
  <Application>Microsoft Office Word</Application>
  <DocSecurity>0</DocSecurity>
  <Lines>83</Lines>
  <Paragraphs>23</Paragraphs>
  <ScaleCrop>false</ScaleCrop>
  <Company/>
  <LinksUpToDate>false</LinksUpToDate>
  <CharactersWithSpaces>11703</CharactersWithSpaces>
  <SharedDoc>false</SharedDoc>
  <HLinks>
    <vt:vector size="138" baseType="variant">
      <vt:variant>
        <vt:i4>2883637</vt:i4>
      </vt:variant>
      <vt:variant>
        <vt:i4>114</vt:i4>
      </vt:variant>
      <vt:variant>
        <vt:i4>0</vt:i4>
      </vt:variant>
      <vt:variant>
        <vt:i4>5</vt:i4>
      </vt:variant>
      <vt:variant>
        <vt:lpwstr>https://github.com/yalchinAlv/MovesenseConnect</vt:lpwstr>
      </vt:variant>
      <vt:variant>
        <vt:lpwstr/>
      </vt:variant>
      <vt:variant>
        <vt:i4>458775</vt:i4>
      </vt:variant>
      <vt:variant>
        <vt:i4>111</vt:i4>
      </vt:variant>
      <vt:variant>
        <vt:i4>0</vt:i4>
      </vt:variant>
      <vt:variant>
        <vt:i4>5</vt:i4>
      </vt:variant>
      <vt:variant>
        <vt:lpwstr>https://core.ac.uk/download/pdf/250165891.pdf</vt:lpwstr>
      </vt:variant>
      <vt:variant>
        <vt:lpwstr/>
      </vt:variant>
      <vt:variant>
        <vt:i4>7405630</vt:i4>
      </vt:variant>
      <vt:variant>
        <vt:i4>108</vt:i4>
      </vt:variant>
      <vt:variant>
        <vt:i4>0</vt:i4>
      </vt:variant>
      <vt:variant>
        <vt:i4>5</vt:i4>
      </vt:variant>
      <vt:variant>
        <vt:lpwstr>https://showcase.itcarlow.ie/C00133947/documents/DesignDocument.pdf</vt:lpwstr>
      </vt:variant>
      <vt:variant>
        <vt:lpwstr/>
      </vt:variant>
      <vt:variant>
        <vt:i4>4325378</vt:i4>
      </vt:variant>
      <vt:variant>
        <vt:i4>105</vt:i4>
      </vt:variant>
      <vt:variant>
        <vt:i4>0</vt:i4>
      </vt:variant>
      <vt:variant>
        <vt:i4>5</vt:i4>
      </vt:variant>
      <vt:variant>
        <vt:lpwstr>https://www.theseus.fi/bitstream/handle/10024/222004/Lofblom  Johanna.pdf?sequence=2</vt:lpwstr>
      </vt:variant>
      <vt:variant>
        <vt:lpwstr/>
      </vt:variant>
      <vt:variant>
        <vt:i4>4063292</vt:i4>
      </vt:variant>
      <vt:variant>
        <vt:i4>102</vt:i4>
      </vt:variant>
      <vt:variant>
        <vt:i4>0</vt:i4>
      </vt:variant>
      <vt:variant>
        <vt:i4>5</vt:i4>
      </vt:variant>
      <vt:variant>
        <vt:lpwstr>https://www.movesense.com/get-started/</vt:lpwstr>
      </vt:variant>
      <vt:variant>
        <vt:lpwstr/>
      </vt:variant>
      <vt:variant>
        <vt:i4>6029386</vt:i4>
      </vt:variant>
      <vt:variant>
        <vt:i4>99</vt:i4>
      </vt:variant>
      <vt:variant>
        <vt:i4>0</vt:i4>
      </vt:variant>
      <vt:variant>
        <vt:i4>5</vt:i4>
      </vt:variant>
      <vt:variant>
        <vt:lpwstr>https://github.com/AndyCW/MovesenseDotNet</vt:lpwstr>
      </vt:variant>
      <vt:variant>
        <vt:lpwstr/>
      </vt:variant>
      <vt:variant>
        <vt:i4>1703988</vt:i4>
      </vt:variant>
      <vt:variant>
        <vt:i4>92</vt:i4>
      </vt:variant>
      <vt:variant>
        <vt:i4>0</vt:i4>
      </vt:variant>
      <vt:variant>
        <vt:i4>5</vt:i4>
      </vt:variant>
      <vt:variant>
        <vt:lpwstr/>
      </vt:variant>
      <vt:variant>
        <vt:lpwstr>_Toc116461596</vt:lpwstr>
      </vt:variant>
      <vt:variant>
        <vt:i4>1703988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116461595</vt:lpwstr>
      </vt:variant>
      <vt:variant>
        <vt:i4>1703988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116461594</vt:lpwstr>
      </vt:variant>
      <vt:variant>
        <vt:i4>1703988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116461593</vt:lpwstr>
      </vt:variant>
      <vt:variant>
        <vt:i4>1703988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116461592</vt:lpwstr>
      </vt:variant>
      <vt:variant>
        <vt:i4>1703988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116461591</vt:lpwstr>
      </vt:variant>
      <vt:variant>
        <vt:i4>1703988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116461590</vt:lpwstr>
      </vt:variant>
      <vt:variant>
        <vt:i4>1769524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116461589</vt:lpwstr>
      </vt:variant>
      <vt:variant>
        <vt:i4>1769524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116461588</vt:lpwstr>
      </vt:variant>
      <vt:variant>
        <vt:i4>1769524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116461587</vt:lpwstr>
      </vt:variant>
      <vt:variant>
        <vt:i4>1769524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116461586</vt:lpwstr>
      </vt:variant>
      <vt:variant>
        <vt:i4>1769524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116461585</vt:lpwstr>
      </vt:variant>
      <vt:variant>
        <vt:i4>1769524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116461584</vt:lpwstr>
      </vt:variant>
      <vt:variant>
        <vt:i4>1769524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116461583</vt:lpwstr>
      </vt:variant>
      <vt:variant>
        <vt:i4>1769524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116461582</vt:lpwstr>
      </vt:variant>
      <vt:variant>
        <vt:i4>1769524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116461581</vt:lpwstr>
      </vt:variant>
      <vt:variant>
        <vt:i4>2949126</vt:i4>
      </vt:variant>
      <vt:variant>
        <vt:i4>0</vt:i4>
      </vt:variant>
      <vt:variant>
        <vt:i4>0</vt:i4>
      </vt:variant>
      <vt:variant>
        <vt:i4>5</vt:i4>
      </vt:variant>
      <vt:variant>
        <vt:lpwstr>https://www.surveygizmo.eu/s3/90115093/PARTNER-Become-a-Suunto-Partner?_ga=2.112277700.153577044.1550744656-167818067.1547462409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ctoria.fong.0408@gmail.com</dc:creator>
  <cp:keywords/>
  <dc:description/>
  <cp:lastModifiedBy>Koster van Groos,Milan M.</cp:lastModifiedBy>
  <cp:revision>389</cp:revision>
  <dcterms:created xsi:type="dcterms:W3CDTF">2022-09-19T19:35:00Z</dcterms:created>
  <dcterms:modified xsi:type="dcterms:W3CDTF">2023-01-19T17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8B2ED1407F30F45A0BF7E63C3AAF3B7</vt:lpwstr>
  </property>
  <property fmtid="{D5CDD505-2E9C-101B-9397-08002B2CF9AE}" pid="3" name="MediaServiceImageTags">
    <vt:lpwstr/>
  </property>
</Properties>
</file>